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F0C9B8" w14:textId="77777777" w:rsidR="00455440" w:rsidRPr="00DB1455" w:rsidRDefault="00455440" w:rsidP="009D400C">
      <w:pPr>
        <w:jc w:val="center"/>
        <w:rPr>
          <w:rFonts w:ascii="Consolas" w:hAnsi="Consolas"/>
          <w:sz w:val="36"/>
          <w:szCs w:val="36"/>
        </w:rPr>
      </w:pPr>
    </w:p>
    <w:p w14:paraId="2F61527D" w14:textId="77777777" w:rsidR="00455440" w:rsidRPr="00DB1455" w:rsidRDefault="00455440" w:rsidP="009D400C">
      <w:pPr>
        <w:jc w:val="center"/>
        <w:rPr>
          <w:rFonts w:ascii="Consolas" w:hAnsi="Consolas"/>
          <w:sz w:val="36"/>
          <w:szCs w:val="36"/>
        </w:rPr>
      </w:pPr>
    </w:p>
    <w:p w14:paraId="5BCFC367" w14:textId="77777777" w:rsidR="00455440" w:rsidRPr="00DB1455" w:rsidRDefault="00455440" w:rsidP="009D400C">
      <w:pPr>
        <w:jc w:val="center"/>
        <w:rPr>
          <w:rFonts w:ascii="Consolas" w:hAnsi="Consolas"/>
          <w:sz w:val="36"/>
          <w:szCs w:val="36"/>
        </w:rPr>
      </w:pPr>
    </w:p>
    <w:p w14:paraId="1DB4B0DE" w14:textId="77777777" w:rsidR="00455440" w:rsidRPr="00DB1455" w:rsidRDefault="00455440" w:rsidP="009D400C">
      <w:pPr>
        <w:jc w:val="center"/>
        <w:rPr>
          <w:rFonts w:ascii="Consolas" w:hAnsi="Consolas"/>
          <w:sz w:val="36"/>
          <w:szCs w:val="36"/>
        </w:rPr>
      </w:pPr>
    </w:p>
    <w:p w14:paraId="56770464" w14:textId="77777777" w:rsidR="00455440" w:rsidRPr="00DB1455" w:rsidRDefault="00455440" w:rsidP="009D400C">
      <w:pPr>
        <w:jc w:val="center"/>
        <w:rPr>
          <w:rFonts w:ascii="Consolas" w:hAnsi="Consolas"/>
          <w:sz w:val="36"/>
          <w:szCs w:val="36"/>
        </w:rPr>
      </w:pPr>
    </w:p>
    <w:p w14:paraId="54B5F5A5" w14:textId="77777777" w:rsidR="00455440" w:rsidRPr="00DB1455" w:rsidRDefault="00455440" w:rsidP="009D400C">
      <w:pPr>
        <w:jc w:val="center"/>
        <w:rPr>
          <w:rFonts w:ascii="Consolas" w:hAnsi="Consolas"/>
          <w:sz w:val="36"/>
          <w:szCs w:val="36"/>
        </w:rPr>
      </w:pPr>
    </w:p>
    <w:p w14:paraId="2F532EFA" w14:textId="77777777" w:rsidR="00455440" w:rsidRPr="00DB1455" w:rsidRDefault="00455440" w:rsidP="009D400C">
      <w:pPr>
        <w:jc w:val="center"/>
        <w:rPr>
          <w:rFonts w:ascii="Consolas" w:hAnsi="Consolas"/>
          <w:sz w:val="36"/>
          <w:szCs w:val="36"/>
        </w:rPr>
      </w:pPr>
    </w:p>
    <w:p w14:paraId="54D7D27E" w14:textId="77777777" w:rsidR="00455440" w:rsidRPr="00DB1455" w:rsidRDefault="00455440" w:rsidP="009D400C">
      <w:pPr>
        <w:jc w:val="center"/>
        <w:rPr>
          <w:rFonts w:ascii="Consolas" w:hAnsi="Consolas"/>
          <w:sz w:val="36"/>
          <w:szCs w:val="36"/>
        </w:rPr>
      </w:pPr>
    </w:p>
    <w:p w14:paraId="393CD860" w14:textId="253DF474" w:rsidR="009D400C" w:rsidRPr="00DB1455" w:rsidRDefault="009D400C" w:rsidP="009D400C">
      <w:pPr>
        <w:jc w:val="center"/>
        <w:rPr>
          <w:rFonts w:ascii="Consolas" w:hAnsi="Consolas"/>
          <w:sz w:val="36"/>
          <w:szCs w:val="36"/>
        </w:rPr>
      </w:pPr>
      <w:r w:rsidRPr="00DB1455">
        <w:rPr>
          <w:rFonts w:ascii="Consolas" w:hAnsi="Consolas"/>
          <w:sz w:val="36"/>
          <w:szCs w:val="36"/>
        </w:rPr>
        <w:t xml:space="preserve">Assessment: </w:t>
      </w:r>
      <w:r w:rsidRPr="00DB1455">
        <w:rPr>
          <w:rFonts w:ascii="Consolas" w:eastAsiaTheme="minorEastAsia" w:hAnsi="Consolas"/>
          <w:sz w:val="36"/>
          <w:szCs w:val="36"/>
          <w:lang w:eastAsia="zh-CN"/>
        </w:rPr>
        <w:t>Assignment</w:t>
      </w:r>
      <w:r w:rsidRPr="00DB1455">
        <w:rPr>
          <w:rFonts w:ascii="Consolas" w:hAnsi="Consolas"/>
          <w:sz w:val="36"/>
          <w:szCs w:val="36"/>
        </w:rPr>
        <w:t>01</w:t>
      </w:r>
    </w:p>
    <w:p w14:paraId="6E459C82" w14:textId="77777777" w:rsidR="009D400C" w:rsidRPr="00DB1455" w:rsidRDefault="009D400C" w:rsidP="009D400C">
      <w:pPr>
        <w:jc w:val="center"/>
        <w:rPr>
          <w:rFonts w:ascii="Consolas" w:hAnsi="Consolas"/>
          <w:sz w:val="36"/>
          <w:szCs w:val="36"/>
        </w:rPr>
      </w:pPr>
      <w:r w:rsidRPr="00DB1455">
        <w:rPr>
          <w:rFonts w:ascii="Consolas" w:hAnsi="Consolas"/>
          <w:sz w:val="36"/>
          <w:szCs w:val="36"/>
        </w:rPr>
        <w:t>Student Name: Yanzhang Wu</w:t>
      </w:r>
    </w:p>
    <w:p w14:paraId="7F922BEC" w14:textId="77777777" w:rsidR="009D400C" w:rsidRPr="00DB1455" w:rsidRDefault="009D400C" w:rsidP="009D400C">
      <w:pPr>
        <w:jc w:val="center"/>
        <w:rPr>
          <w:rFonts w:ascii="Consolas" w:hAnsi="Consolas"/>
          <w:sz w:val="36"/>
          <w:szCs w:val="36"/>
        </w:rPr>
      </w:pPr>
      <w:r w:rsidRPr="00DB1455">
        <w:rPr>
          <w:rFonts w:ascii="Consolas" w:hAnsi="Consolas"/>
          <w:sz w:val="36"/>
          <w:szCs w:val="36"/>
        </w:rPr>
        <w:t xml:space="preserve">Lab Professor Name: </w:t>
      </w:r>
      <w:proofErr w:type="spellStart"/>
      <w:r w:rsidRPr="00DB1455">
        <w:rPr>
          <w:rFonts w:ascii="Consolas" w:hAnsi="Consolas"/>
          <w:i/>
          <w:sz w:val="36"/>
          <w:szCs w:val="36"/>
        </w:rPr>
        <w:t>Fedor</w:t>
      </w:r>
      <w:proofErr w:type="spellEnd"/>
      <w:r w:rsidRPr="00DB1455">
        <w:rPr>
          <w:rFonts w:ascii="Consolas" w:hAnsi="Consolas"/>
          <w:i/>
          <w:sz w:val="36"/>
          <w:szCs w:val="36"/>
        </w:rPr>
        <w:t xml:space="preserve"> </w:t>
      </w:r>
      <w:proofErr w:type="spellStart"/>
      <w:r w:rsidRPr="00DB1455">
        <w:rPr>
          <w:rFonts w:ascii="Consolas" w:hAnsi="Consolas"/>
          <w:i/>
          <w:sz w:val="36"/>
          <w:szCs w:val="36"/>
        </w:rPr>
        <w:t>Ilitchev</w:t>
      </w:r>
      <w:proofErr w:type="spellEnd"/>
    </w:p>
    <w:p w14:paraId="25ABF0F3" w14:textId="77777777" w:rsidR="009D400C" w:rsidRPr="00DB1455" w:rsidRDefault="009D400C" w:rsidP="009D400C">
      <w:pPr>
        <w:jc w:val="center"/>
        <w:rPr>
          <w:rFonts w:ascii="Consolas" w:hAnsi="Consolas"/>
          <w:i/>
          <w:sz w:val="36"/>
          <w:szCs w:val="36"/>
        </w:rPr>
      </w:pPr>
      <w:r w:rsidRPr="00DB1455">
        <w:rPr>
          <w:rFonts w:ascii="Consolas" w:hAnsi="Consolas"/>
          <w:sz w:val="36"/>
          <w:szCs w:val="36"/>
        </w:rPr>
        <w:t xml:space="preserve">Lab Section Number: </w:t>
      </w:r>
      <w:r w:rsidRPr="00DB1455">
        <w:rPr>
          <w:rFonts w:ascii="Consolas" w:hAnsi="Consolas"/>
          <w:i/>
          <w:sz w:val="36"/>
          <w:szCs w:val="36"/>
        </w:rPr>
        <w:t>CST8116_323</w:t>
      </w:r>
    </w:p>
    <w:p w14:paraId="504769A0" w14:textId="393AF474" w:rsidR="009D400C" w:rsidRPr="00DB1455" w:rsidRDefault="009D400C" w:rsidP="009D400C">
      <w:pPr>
        <w:jc w:val="center"/>
        <w:rPr>
          <w:rFonts w:ascii="Consolas" w:hAnsi="Consolas"/>
          <w:sz w:val="36"/>
          <w:szCs w:val="36"/>
        </w:rPr>
      </w:pPr>
      <w:r w:rsidRPr="00DB1455">
        <w:rPr>
          <w:rFonts w:ascii="Consolas" w:hAnsi="Consolas"/>
          <w:sz w:val="36"/>
          <w:szCs w:val="36"/>
        </w:rPr>
        <w:t>Due Date: June 1</w:t>
      </w:r>
      <w:r w:rsidR="0079056B">
        <w:rPr>
          <w:rFonts w:ascii="Consolas" w:hAnsi="Consolas"/>
          <w:sz w:val="36"/>
          <w:szCs w:val="36"/>
        </w:rPr>
        <w:t>7</w:t>
      </w:r>
      <w:r w:rsidRPr="00DB1455">
        <w:rPr>
          <w:rFonts w:ascii="Consolas" w:hAnsi="Consolas"/>
          <w:sz w:val="36"/>
          <w:szCs w:val="36"/>
          <w:vertAlign w:val="superscript"/>
        </w:rPr>
        <w:t>th</w:t>
      </w:r>
      <w:proofErr w:type="gramStart"/>
      <w:r w:rsidRPr="00DB1455">
        <w:rPr>
          <w:rFonts w:ascii="Consolas" w:hAnsi="Consolas"/>
          <w:sz w:val="36"/>
          <w:szCs w:val="36"/>
        </w:rPr>
        <w:t xml:space="preserve"> 2022</w:t>
      </w:r>
      <w:proofErr w:type="gramEnd"/>
    </w:p>
    <w:p w14:paraId="5EAC06AD" w14:textId="77777777" w:rsidR="009D400C" w:rsidRPr="00DB1455" w:rsidRDefault="009D400C" w:rsidP="009D400C">
      <w:pPr>
        <w:jc w:val="center"/>
        <w:rPr>
          <w:rFonts w:ascii="Consolas" w:hAnsi="Consolas"/>
        </w:rPr>
      </w:pPr>
      <w:r w:rsidRPr="00DB1455">
        <w:rPr>
          <w:rFonts w:ascii="Consolas" w:hAnsi="Consolas"/>
        </w:rPr>
        <w:br w:type="page"/>
      </w:r>
    </w:p>
    <w:p w14:paraId="4D7243A1" w14:textId="77777777" w:rsidR="00455440" w:rsidRPr="00DB1455" w:rsidRDefault="00455440" w:rsidP="00455440">
      <w:pPr>
        <w:pStyle w:val="Heading1"/>
        <w:rPr>
          <w:rFonts w:ascii="Consolas" w:hAnsi="Consolas"/>
        </w:rPr>
      </w:pPr>
      <w:r w:rsidRPr="00DB1455">
        <w:rPr>
          <w:rFonts w:ascii="Consolas" w:hAnsi="Consolas"/>
        </w:rPr>
        <w:lastRenderedPageBreak/>
        <w:t>Understand the problem</w:t>
      </w:r>
    </w:p>
    <w:p w14:paraId="47B19087" w14:textId="77777777" w:rsidR="00455440" w:rsidRPr="00DB1455" w:rsidRDefault="00455440" w:rsidP="00455440">
      <w:pPr>
        <w:rPr>
          <w:rFonts w:ascii="Consolas" w:hAnsi="Consolas"/>
        </w:rPr>
      </w:pPr>
      <w:r w:rsidRPr="00DB1455">
        <w:rPr>
          <w:rFonts w:ascii="Consolas" w:hAnsi="Consolas"/>
        </w:rPr>
        <w:t>This program will print several lines:</w:t>
      </w:r>
    </w:p>
    <w:p w14:paraId="3F626ED5" w14:textId="6F6CB3F7" w:rsidR="00C760EE" w:rsidRPr="00DB1455" w:rsidRDefault="00455440" w:rsidP="00455440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DB1455">
        <w:rPr>
          <w:rFonts w:ascii="Consolas" w:hAnsi="Consolas"/>
        </w:rPr>
        <w:t>The input diameter</w:t>
      </w:r>
    </w:p>
    <w:p w14:paraId="38410218" w14:textId="04AFAA95" w:rsidR="00455440" w:rsidRPr="00DB1455" w:rsidRDefault="00455440" w:rsidP="00455440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DB1455">
        <w:rPr>
          <w:rFonts w:ascii="Consolas" w:hAnsi="Consolas"/>
        </w:rPr>
        <w:t xml:space="preserve">The </w:t>
      </w:r>
      <w:r w:rsidR="00D02944" w:rsidRPr="00DB1455">
        <w:rPr>
          <w:rFonts w:ascii="Consolas" w:hAnsi="Consolas"/>
        </w:rPr>
        <w:t xml:space="preserve">number of </w:t>
      </w:r>
      <w:r w:rsidRPr="00DB1455">
        <w:rPr>
          <w:rFonts w:ascii="Consolas" w:hAnsi="Consolas"/>
        </w:rPr>
        <w:t xml:space="preserve"> coats needed</w:t>
      </w:r>
    </w:p>
    <w:p w14:paraId="4155F897" w14:textId="779FFB81" w:rsidR="00455440" w:rsidRPr="00DB1455" w:rsidRDefault="00455440" w:rsidP="00455440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DB1455">
        <w:rPr>
          <w:rFonts w:ascii="Consolas" w:hAnsi="Consolas"/>
        </w:rPr>
        <w:t>Numbers of tables that one can of varnish can paint</w:t>
      </w:r>
    </w:p>
    <w:p w14:paraId="6B527CAF" w14:textId="428C0909" w:rsidR="00455440" w:rsidRPr="00DB1455" w:rsidRDefault="00455440" w:rsidP="00455440">
      <w:pPr>
        <w:pStyle w:val="ListParagraph"/>
        <w:numPr>
          <w:ilvl w:val="0"/>
          <w:numId w:val="1"/>
        </w:numPr>
        <w:rPr>
          <w:rFonts w:ascii="Consolas" w:hAnsi="Consolas"/>
        </w:rPr>
      </w:pPr>
      <w:r w:rsidRPr="00DB1455">
        <w:rPr>
          <w:rFonts w:ascii="Consolas" w:hAnsi="Consolas"/>
        </w:rPr>
        <w:t>My name</w:t>
      </w:r>
    </w:p>
    <w:p w14:paraId="114384D9" w14:textId="1F541D3D" w:rsidR="00455440" w:rsidRPr="00DB1455" w:rsidRDefault="00455440" w:rsidP="00455440">
      <w:pPr>
        <w:rPr>
          <w:rFonts w:ascii="Consolas" w:hAnsi="Consolas"/>
        </w:rPr>
      </w:pPr>
    </w:p>
    <w:p w14:paraId="68AFF7C7" w14:textId="77777777" w:rsidR="00455440" w:rsidRPr="00DB1455" w:rsidRDefault="00455440" w:rsidP="00455440">
      <w:pPr>
        <w:keepNext/>
        <w:jc w:val="center"/>
        <w:rPr>
          <w:rFonts w:ascii="Consolas" w:hAnsi="Consolas"/>
        </w:rPr>
      </w:pPr>
      <w:r w:rsidRPr="00DB1455">
        <w:rPr>
          <w:rFonts w:ascii="Consolas" w:hAnsi="Consolas"/>
          <w:noProof/>
        </w:rPr>
        <w:drawing>
          <wp:inline distT="0" distB="0" distL="0" distR="0" wp14:anchorId="73B61EC3" wp14:editId="1CAC13F8">
            <wp:extent cx="3124200" cy="1276350"/>
            <wp:effectExtent l="0" t="0" r="0" b="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2420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280A1" w14:textId="6492A4B0" w:rsidR="00455440" w:rsidRPr="00DB1455" w:rsidRDefault="00455440" w:rsidP="00455440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="00563627" w:rsidRPr="00DB1455">
        <w:rPr>
          <w:rFonts w:ascii="Consolas" w:hAnsi="Consolas"/>
        </w:rPr>
        <w:fldChar w:fldCharType="begin"/>
      </w:r>
      <w:r w:rsidR="00563627" w:rsidRPr="00DB1455">
        <w:rPr>
          <w:rFonts w:ascii="Consolas" w:hAnsi="Consolas"/>
        </w:rPr>
        <w:instrText xml:space="preserve"> SEQ Figure \* ARABIC </w:instrText>
      </w:r>
      <w:r w:rsidR="00563627"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1</w:t>
      </w:r>
      <w:r w:rsidR="00563627" w:rsidRPr="00DB1455">
        <w:rPr>
          <w:rFonts w:ascii="Consolas" w:hAnsi="Consolas"/>
          <w:noProof/>
        </w:rPr>
        <w:fldChar w:fldCharType="end"/>
      </w:r>
      <w:r w:rsidRPr="00DB1455">
        <w:rPr>
          <w:rFonts w:ascii="Consolas" w:hAnsi="Consolas"/>
        </w:rPr>
        <w:t>. Output of the console</w:t>
      </w:r>
    </w:p>
    <w:p w14:paraId="0C747655" w14:textId="28C15011" w:rsidR="00043BFA" w:rsidRPr="00DB1455" w:rsidRDefault="00043BFA" w:rsidP="00043BFA">
      <w:pPr>
        <w:rPr>
          <w:rFonts w:ascii="Consolas" w:hAnsi="Consolas"/>
        </w:rPr>
      </w:pPr>
      <w:r w:rsidRPr="00DB1455">
        <w:rPr>
          <w:rFonts w:ascii="Consolas" w:hAnsi="Consolas"/>
        </w:rPr>
        <w:t xml:space="preserve">The input of the program is the diameter of the </w:t>
      </w:r>
      <w:proofErr w:type="gramStart"/>
      <w:r w:rsidRPr="00DB1455">
        <w:rPr>
          <w:rFonts w:ascii="Consolas" w:hAnsi="Consolas"/>
        </w:rPr>
        <w:t>table top</w:t>
      </w:r>
      <w:proofErr w:type="gramEnd"/>
      <w:r w:rsidRPr="00DB1455">
        <w:rPr>
          <w:rFonts w:ascii="Consolas" w:hAnsi="Consolas"/>
        </w:rPr>
        <w:t xml:space="preserve"> and the </w:t>
      </w:r>
      <w:r w:rsidR="00D02944" w:rsidRPr="00DB1455">
        <w:rPr>
          <w:rFonts w:ascii="Consolas" w:hAnsi="Consolas"/>
        </w:rPr>
        <w:t>number of</w:t>
      </w:r>
      <w:r w:rsidR="00832C65">
        <w:rPr>
          <w:rFonts w:ascii="Consolas" w:hAnsi="Consolas"/>
        </w:rPr>
        <w:t xml:space="preserve"> </w:t>
      </w:r>
      <w:r w:rsidR="00D02944" w:rsidRPr="00DB1455">
        <w:rPr>
          <w:rFonts w:ascii="Consolas" w:hAnsi="Consolas"/>
        </w:rPr>
        <w:t xml:space="preserve">coats needed. The area of the </w:t>
      </w:r>
      <w:proofErr w:type="gramStart"/>
      <w:r w:rsidR="00D02944" w:rsidRPr="00DB1455">
        <w:rPr>
          <w:rFonts w:ascii="Consolas" w:hAnsi="Consolas"/>
        </w:rPr>
        <w:t>table top</w:t>
      </w:r>
      <w:proofErr w:type="gramEnd"/>
      <w:r w:rsidR="00D02944" w:rsidRPr="00DB1455">
        <w:rPr>
          <w:rFonts w:ascii="Consolas" w:hAnsi="Consolas"/>
        </w:rPr>
        <w:t xml:space="preserve"> could be derived from the equation </w:t>
      </w:r>
    </w:p>
    <w:p w14:paraId="0CF8CF12" w14:textId="7AA1391F" w:rsidR="00D02944" w:rsidRPr="00DB1455" w:rsidRDefault="00D02944" w:rsidP="00043BFA">
      <w:pPr>
        <w:rPr>
          <w:rFonts w:ascii="Consolas" w:eastAsiaTheme="minorEastAsia" w:hAnsi="Consolas"/>
        </w:rPr>
      </w:pPr>
      <m:oMathPara>
        <m:oMath>
          <m:r>
            <w:rPr>
              <w:rFonts w:ascii="Cambria Math" w:hAnsi="Cambria Math"/>
            </w:rPr>
            <m:t xml:space="preserve">S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π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16194D81" w14:textId="700A75F3" w:rsidR="00D02944" w:rsidRPr="00DB1455" w:rsidRDefault="00D02944" w:rsidP="00043BFA">
      <w:pPr>
        <w:rPr>
          <w:rFonts w:ascii="Consolas" w:eastAsiaTheme="minorEastAsia" w:hAnsi="Consolas"/>
        </w:rPr>
      </w:pPr>
      <w:r w:rsidRPr="00DB1455">
        <w:rPr>
          <w:rFonts w:ascii="Consolas" w:eastAsiaTheme="minorEastAsia" w:hAnsi="Consolas"/>
        </w:rPr>
        <w:t xml:space="preserve">where </w:t>
      </w:r>
      <m:oMath>
        <m:r>
          <w:rPr>
            <w:rFonts w:ascii="Cambria Math" w:eastAsiaTheme="minorEastAsia" w:hAnsi="Cambria Math"/>
          </w:rPr>
          <m:t>s</m:t>
        </m:r>
      </m:oMath>
      <w:r w:rsidRPr="00DB1455">
        <w:rPr>
          <w:rFonts w:ascii="Consolas" w:eastAsiaTheme="minorEastAsia" w:hAnsi="Consolas"/>
        </w:rPr>
        <w:t xml:space="preserve"> </w:t>
      </w:r>
      <w:r w:rsidR="00F059BE" w:rsidRPr="00DB1455">
        <w:rPr>
          <w:rFonts w:ascii="Consolas" w:eastAsiaTheme="minorEastAsia" w:hAnsi="Consolas"/>
        </w:rPr>
        <w:t xml:space="preserve">is </w:t>
      </w:r>
      <w:r w:rsidRPr="00DB1455">
        <w:rPr>
          <w:rFonts w:ascii="Consolas" w:eastAsiaTheme="minorEastAsia" w:hAnsi="Consolas"/>
        </w:rPr>
        <w:t xml:space="preserve">the area, </w:t>
      </w:r>
      <w:r w:rsidR="00F059BE" w:rsidRPr="00DB1455">
        <w:rPr>
          <w:rFonts w:ascii="Consolas" w:eastAsiaTheme="minorEastAsia" w:hAnsi="Consolas"/>
        </w:rPr>
        <w:t xml:space="preserve">and </w:t>
      </w:r>
      <m:oMath>
        <m:r>
          <w:rPr>
            <w:rFonts w:ascii="Cambria Math" w:eastAsiaTheme="minorEastAsia" w:hAnsi="Cambria Math"/>
          </w:rPr>
          <m:t>d</m:t>
        </m:r>
      </m:oMath>
      <w:r w:rsidRPr="00DB1455">
        <w:rPr>
          <w:rFonts w:ascii="Consolas" w:eastAsiaTheme="minorEastAsia" w:hAnsi="Consolas"/>
        </w:rPr>
        <w:t xml:space="preserve"> </w:t>
      </w:r>
      <w:r w:rsidR="00F059BE" w:rsidRPr="00DB1455">
        <w:rPr>
          <w:rFonts w:ascii="Consolas" w:eastAsiaTheme="minorEastAsia" w:hAnsi="Consolas"/>
        </w:rPr>
        <w:t xml:space="preserve">is </w:t>
      </w:r>
      <w:r w:rsidRPr="00DB1455">
        <w:rPr>
          <w:rFonts w:ascii="Consolas" w:eastAsiaTheme="minorEastAsia" w:hAnsi="Consolas"/>
        </w:rPr>
        <w:t xml:space="preserve">the </w:t>
      </w:r>
      <w:proofErr w:type="gramStart"/>
      <w:r w:rsidRPr="00DB1455">
        <w:rPr>
          <w:rFonts w:ascii="Consolas" w:eastAsiaTheme="minorEastAsia" w:hAnsi="Consolas"/>
        </w:rPr>
        <w:t>diameter.</w:t>
      </w:r>
      <w:proofErr w:type="gramEnd"/>
    </w:p>
    <w:p w14:paraId="6CF42213" w14:textId="5810F2C3" w:rsidR="005F3824" w:rsidRPr="00DB1455" w:rsidRDefault="005F3824" w:rsidP="00043BFA">
      <w:pPr>
        <w:rPr>
          <w:rFonts w:ascii="Consolas" w:eastAsiaTheme="minorEastAsia" w:hAnsi="Consolas"/>
        </w:rPr>
      </w:pPr>
      <w:r w:rsidRPr="00DB1455">
        <w:rPr>
          <w:rFonts w:ascii="Consolas" w:eastAsiaTheme="minorEastAsia" w:hAnsi="Consolas"/>
        </w:rPr>
        <w:t xml:space="preserve">The total area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t</m:t>
            </m:r>
          </m:sub>
        </m:sSub>
      </m:oMath>
      <w:r w:rsidRPr="00DB1455">
        <w:rPr>
          <w:rFonts w:ascii="Consolas" w:eastAsiaTheme="minorEastAsia" w:hAnsi="Consolas"/>
        </w:rPr>
        <w:t xml:space="preserve"> can be calculated from</w:t>
      </w:r>
    </w:p>
    <w:p w14:paraId="1D3E0346" w14:textId="157CFEF6" w:rsidR="005F3824" w:rsidRPr="00DB1455" w:rsidRDefault="00065E63" w:rsidP="00043BFA">
      <w:pPr>
        <w:rPr>
          <w:rFonts w:ascii="Consolas" w:eastAsiaTheme="minorEastAsia" w:hAnsi="Consola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Sn</m:t>
          </m:r>
        </m:oMath>
      </m:oMathPara>
    </w:p>
    <w:p w14:paraId="0039745C" w14:textId="7F0959E2" w:rsidR="00F059BE" w:rsidRPr="00DB1455" w:rsidRDefault="00F059BE" w:rsidP="00043BFA">
      <w:pPr>
        <w:rPr>
          <w:rFonts w:ascii="Consolas" w:hAnsi="Consolas"/>
        </w:rPr>
      </w:pPr>
      <w:r w:rsidRPr="00DB1455">
        <w:rPr>
          <w:rFonts w:ascii="Consolas" w:eastAsiaTheme="minorEastAsia" w:hAnsi="Consolas"/>
        </w:rPr>
        <w:t xml:space="preserve">where n is </w:t>
      </w:r>
      <w:r w:rsidRPr="00DB1455">
        <w:rPr>
          <w:rFonts w:ascii="Consolas" w:hAnsi="Consolas"/>
        </w:rPr>
        <w:t>number of coats needed.</w:t>
      </w:r>
    </w:p>
    <w:p w14:paraId="4E50F280" w14:textId="4B5F4F82" w:rsidR="00F059BE" w:rsidRPr="00DB1455" w:rsidRDefault="00F059BE" w:rsidP="00F059BE">
      <w:pPr>
        <w:rPr>
          <w:rFonts w:ascii="Consolas" w:eastAsiaTheme="minorEastAsia" w:hAnsi="Consolas"/>
        </w:rPr>
      </w:pPr>
      <w:r w:rsidRPr="00DB1455">
        <w:rPr>
          <w:rFonts w:ascii="Consolas" w:hAnsi="Consolas"/>
        </w:rPr>
        <w:t xml:space="preserve">Assume 1 can of varnish could co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 w:rsidRPr="00DB1455">
        <w:rPr>
          <w:rFonts w:ascii="Consolas" w:eastAsiaTheme="minorEastAsia" w:hAnsi="Consolas"/>
        </w:rPr>
        <w:t xml:space="preserve"> area,</w:t>
      </w:r>
      <w:r w:rsidR="003754D1">
        <w:rPr>
          <w:rFonts w:ascii="Consolas" w:eastAsiaTheme="minorEastAsia" w:hAnsi="Consolas"/>
        </w:rPr>
        <w:t xml:space="preserve"> </w:t>
      </w:r>
      <w:r w:rsidRPr="00DB1455">
        <w:rPr>
          <w:rFonts w:ascii="Consolas" w:eastAsiaTheme="minorEastAsia" w:hAnsi="Consolas"/>
        </w:rPr>
        <w:t xml:space="preserve">then 1 can of varnish could paint </w:t>
      </w:r>
      <m:oMath>
        <m:r>
          <w:rPr>
            <w:rFonts w:ascii="Cambria Math" w:eastAsiaTheme="minorEastAsia" w:hAnsi="Cambria Math"/>
          </w:rPr>
          <m:t>N</m:t>
        </m:r>
      </m:oMath>
      <w:r w:rsidRPr="00DB1455">
        <w:rPr>
          <w:rFonts w:ascii="Consolas" w:eastAsiaTheme="minorEastAsia" w:hAnsi="Consolas"/>
        </w:rPr>
        <w:t xml:space="preserve"> tables </w:t>
      </w:r>
      <w:proofErr w:type="gramStart"/>
      <w:r w:rsidRPr="00DB1455">
        <w:rPr>
          <w:rFonts w:ascii="Consolas" w:eastAsiaTheme="minorEastAsia" w:hAnsi="Consolas"/>
        </w:rPr>
        <w:t>where</w:t>
      </w:r>
      <w:proofErr w:type="gramEnd"/>
    </w:p>
    <w:p w14:paraId="480C597A" w14:textId="44C26DB1" w:rsidR="00F059BE" w:rsidRPr="00DB1455" w:rsidRDefault="00F059BE" w:rsidP="00F059BE">
      <w:pPr>
        <w:rPr>
          <w:rFonts w:ascii="Consolas" w:eastAsiaTheme="minorEastAsia" w:hAnsi="Consolas"/>
        </w:rPr>
      </w:pPr>
      <m:oMathPara>
        <m:oMath>
          <m:r>
            <w:rPr>
              <w:rFonts w:ascii="Cambria Math" w:hAnsi="Cambria Math"/>
            </w:rPr>
            <m:t>N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</m:oMath>
      </m:oMathPara>
    </w:p>
    <w:p w14:paraId="0136B31A" w14:textId="77777777" w:rsidR="00832C65" w:rsidRDefault="00832C65" w:rsidP="00F059BE">
      <w:pPr>
        <w:rPr>
          <w:rFonts w:ascii="Consolas" w:eastAsiaTheme="minorEastAsia" w:hAnsi="Consolas"/>
        </w:rPr>
      </w:pPr>
    </w:p>
    <w:p w14:paraId="2D0F4FC3" w14:textId="3B02E5DB" w:rsidR="00832C65" w:rsidRDefault="00832C65" w:rsidP="00F059BE">
      <w:pPr>
        <w:rPr>
          <w:rFonts w:ascii="Consolas" w:eastAsiaTheme="minorEastAsia" w:hAnsi="Consolas"/>
        </w:rPr>
      </w:pPr>
      <w:r>
        <w:rPr>
          <w:rFonts w:ascii="Consolas" w:eastAsiaTheme="minorEastAsia" w:hAnsi="Consolas"/>
        </w:rPr>
        <w:t xml:space="preserve">For example, the diameter of the </w:t>
      </w:r>
      <w:proofErr w:type="gramStart"/>
      <w:r>
        <w:rPr>
          <w:rFonts w:ascii="Consolas" w:eastAsiaTheme="minorEastAsia" w:hAnsi="Consolas"/>
        </w:rPr>
        <w:t>table top</w:t>
      </w:r>
      <w:proofErr w:type="gramEnd"/>
      <w:r>
        <w:rPr>
          <w:rFonts w:ascii="Consolas" w:eastAsiaTheme="minorEastAsia" w:hAnsi="Consolas"/>
        </w:rPr>
        <w:t xml:space="preserve"> is 30 inches and we need 5 coats. Assuming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w:rPr>
            <w:rFonts w:ascii="Cambria Math" w:hAnsi="Cambria Math"/>
          </w:rPr>
          <m:t>=46800</m:t>
        </m:r>
      </m:oMath>
      <w:r>
        <w:rPr>
          <w:rFonts w:ascii="Consolas" w:eastAsiaTheme="minorEastAsia" w:hAnsi="Consolas"/>
        </w:rPr>
        <w:t xml:space="preserve"> and </w:t>
      </w:r>
      <m:oMath>
        <m:r>
          <w:rPr>
            <w:rFonts w:ascii="Cambria Math" w:eastAsiaTheme="minorEastAsia" w:hAnsi="Cambria Math"/>
          </w:rPr>
          <m:t>π=3.14</m:t>
        </m:r>
      </m:oMath>
      <w:r>
        <w:rPr>
          <w:rFonts w:ascii="Consolas" w:eastAsiaTheme="minorEastAsia" w:hAnsi="Consolas"/>
        </w:rPr>
        <w:t>, we have</w:t>
      </w:r>
    </w:p>
    <w:p w14:paraId="7938C7A4" w14:textId="651EE28E" w:rsidR="00832C65" w:rsidRPr="00832C65" w:rsidRDefault="00832C65" w:rsidP="00F059BE">
      <w:pPr>
        <w:rPr>
          <w:rFonts w:ascii="Consolas" w:eastAsiaTheme="minorEastAsia" w:hAnsi="Consolas"/>
        </w:rPr>
      </w:pPr>
      <m:oMathPara>
        <m:oMath>
          <m:r>
            <w:rPr>
              <w:rFonts w:ascii="Cambria Math" w:hAnsi="Cambria Math"/>
            </w:rPr>
            <m:t xml:space="preserve">S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π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4</m:t>
              </m:r>
            </m:den>
          </m:f>
          <m:r>
            <w:rPr>
              <w:rFonts w:ascii="Cambria Math" w:hAnsi="Cambria Math"/>
            </w:rPr>
            <m:t>×3.14×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30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706.5</m:t>
          </m:r>
        </m:oMath>
      </m:oMathPara>
    </w:p>
    <w:p w14:paraId="6CE6519A" w14:textId="7890AA24" w:rsidR="00832C65" w:rsidRPr="00832C65" w:rsidRDefault="00065E63" w:rsidP="00F059BE">
      <w:pPr>
        <w:rPr>
          <w:rFonts w:ascii="Consolas" w:eastAsiaTheme="minorEastAsia" w:hAnsi="Consola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w:rPr>
              <w:rFonts w:ascii="Cambria Math" w:hAnsi="Cambria Math"/>
            </w:rPr>
            <m:t>=Sn=706.5×5=3532.5</m:t>
          </m:r>
        </m:oMath>
      </m:oMathPara>
    </w:p>
    <w:p w14:paraId="60DC2209" w14:textId="0AAEFFF2" w:rsidR="00832C65" w:rsidRPr="00832C65" w:rsidRDefault="00832C65" w:rsidP="00F059BE">
      <w:pPr>
        <w:rPr>
          <w:rFonts w:ascii="Consolas" w:eastAsiaTheme="minorEastAsia" w:hAnsi="Consolas"/>
        </w:rPr>
      </w:pPr>
      <m:oMathPara>
        <m:oMath>
          <m:r>
            <w:rPr>
              <w:rFonts w:ascii="Cambria Math" w:hAnsi="Cambria Math"/>
            </w:rPr>
            <m:t>N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v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eastAsia="zh-CN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6800</m:t>
              </m:r>
            </m:num>
            <m:den>
              <m:r>
                <w:rPr>
                  <w:rFonts w:ascii="Cambria Math" w:hAnsi="Cambria Math"/>
                </w:rPr>
                <m:t>3532.5</m:t>
              </m:r>
            </m:den>
          </m:f>
          <m:r>
            <w:rPr>
              <w:rFonts w:ascii="Cambria Math" w:hAnsi="Cambria Math"/>
            </w:rPr>
            <m:t>=13.25</m:t>
          </m:r>
        </m:oMath>
      </m:oMathPara>
    </w:p>
    <w:p w14:paraId="5E404C0D" w14:textId="480E3FD5" w:rsidR="00832C65" w:rsidRDefault="00832C65" w:rsidP="00F059BE">
      <w:pPr>
        <w:rPr>
          <w:rFonts w:ascii="Consolas" w:eastAsiaTheme="minorEastAsia" w:hAnsi="Consolas"/>
        </w:rPr>
      </w:pPr>
      <w:r>
        <w:rPr>
          <w:rFonts w:ascii="Consolas" w:eastAsiaTheme="minorEastAsia" w:hAnsi="Consolas"/>
        </w:rPr>
        <w:t xml:space="preserve">Therefore, for one can of varnish, it can paint 13.25 </w:t>
      </w:r>
      <w:proofErr w:type="gramStart"/>
      <w:r>
        <w:rPr>
          <w:rFonts w:ascii="Consolas" w:eastAsiaTheme="minorEastAsia" w:hAnsi="Consolas"/>
        </w:rPr>
        <w:t>table tops</w:t>
      </w:r>
      <w:proofErr w:type="gramEnd"/>
      <w:r>
        <w:rPr>
          <w:rFonts w:ascii="Consolas" w:eastAsiaTheme="minorEastAsia" w:hAnsi="Consolas"/>
        </w:rPr>
        <w:t xml:space="preserve"> (rounding is not required in this problem).</w:t>
      </w:r>
    </w:p>
    <w:p w14:paraId="218F8D5A" w14:textId="77777777" w:rsidR="00832C65" w:rsidRDefault="00832C65" w:rsidP="00F059BE">
      <w:pPr>
        <w:rPr>
          <w:rFonts w:ascii="Consolas" w:eastAsiaTheme="minorEastAsia" w:hAnsi="Consolas"/>
        </w:rPr>
      </w:pPr>
    </w:p>
    <w:p w14:paraId="71F6F89D" w14:textId="20FE7E4E" w:rsidR="00774EB9" w:rsidRPr="00DB1455" w:rsidRDefault="00774EB9" w:rsidP="00F059BE">
      <w:pPr>
        <w:rPr>
          <w:rFonts w:ascii="Consolas" w:eastAsiaTheme="minorEastAsia" w:hAnsi="Consolas"/>
        </w:rPr>
      </w:pPr>
      <w:r w:rsidRPr="00DB1455">
        <w:rPr>
          <w:rFonts w:ascii="Consolas" w:eastAsiaTheme="minorEastAsia" w:hAnsi="Consolas"/>
        </w:rPr>
        <w:t xml:space="preserve">I will create three classes. The first one is class </w:t>
      </w:r>
      <w:proofErr w:type="spellStart"/>
      <w:r w:rsidRPr="00DB1455">
        <w:rPr>
          <w:rFonts w:ascii="Consolas" w:eastAsiaTheme="minorEastAsia" w:hAnsi="Consolas"/>
        </w:rPr>
        <w:t>TableTop</w:t>
      </w:r>
      <w:proofErr w:type="spellEnd"/>
      <w:r w:rsidRPr="00DB1455">
        <w:rPr>
          <w:rFonts w:ascii="Consolas" w:eastAsiaTheme="minorEastAsia" w:hAnsi="Consolas"/>
        </w:rPr>
        <w:t xml:space="preserve">, in which the diameter will be the property and the area of one </w:t>
      </w:r>
      <w:proofErr w:type="gramStart"/>
      <w:r w:rsidRPr="00DB1455">
        <w:rPr>
          <w:rFonts w:ascii="Consolas" w:eastAsiaTheme="minorEastAsia" w:hAnsi="Consolas"/>
        </w:rPr>
        <w:t>table top</w:t>
      </w:r>
      <w:proofErr w:type="gramEnd"/>
      <w:r w:rsidRPr="00DB1455">
        <w:rPr>
          <w:rFonts w:ascii="Consolas" w:eastAsiaTheme="minorEastAsia" w:hAnsi="Consolas"/>
        </w:rPr>
        <w:t xml:space="preserve"> will be calculate in this class. The second class is class  Varnish. </w:t>
      </w:r>
      <w:r w:rsidR="00D55316" w:rsidRPr="00DB1455">
        <w:rPr>
          <w:rFonts w:ascii="Consolas" w:eastAsiaTheme="minorEastAsia" w:hAnsi="Consolas"/>
        </w:rPr>
        <w:t xml:space="preserve">This class will calculate the total area needed and numbers of tables that one can of varnish can paint. The third class is class Assignment1. By calling </w:t>
      </w:r>
      <w:r w:rsidR="00D55316" w:rsidRPr="00DB1455">
        <w:rPr>
          <w:rFonts w:ascii="Consolas" w:eastAsiaTheme="minorEastAsia" w:hAnsi="Consolas"/>
        </w:rPr>
        <w:lastRenderedPageBreak/>
        <w:t>methods from the first 2 classes, I will use class Assignment1 to output information and test worker methods.</w:t>
      </w:r>
    </w:p>
    <w:p w14:paraId="4433004B" w14:textId="77777777" w:rsidR="006A2718" w:rsidRPr="00DB1455" w:rsidRDefault="006A2718" w:rsidP="006A2718">
      <w:pPr>
        <w:pStyle w:val="Heading1"/>
        <w:rPr>
          <w:rFonts w:ascii="Consolas" w:hAnsi="Consolas"/>
        </w:rPr>
      </w:pPr>
      <w:r w:rsidRPr="00DB1455">
        <w:rPr>
          <w:rFonts w:ascii="Consolas" w:hAnsi="Consolas"/>
        </w:rPr>
        <w:t>Develop and Describe an Algorithm</w:t>
      </w:r>
    </w:p>
    <w:p w14:paraId="078D6859" w14:textId="77777777" w:rsidR="006A2718" w:rsidRPr="00DB1455" w:rsidRDefault="006A2718" w:rsidP="006A2718">
      <w:pPr>
        <w:pStyle w:val="Heading2"/>
        <w:rPr>
          <w:rFonts w:ascii="Consolas" w:hAnsi="Consolas"/>
        </w:rPr>
      </w:pPr>
      <w:r w:rsidRPr="00DB1455">
        <w:rPr>
          <w:rFonts w:ascii="Consolas" w:hAnsi="Consolas"/>
        </w:rPr>
        <w:t>UML Class Diagrams</w:t>
      </w:r>
    </w:p>
    <w:p w14:paraId="2856B0DE" w14:textId="0A209CED" w:rsidR="006A2718" w:rsidRPr="00DB1455" w:rsidRDefault="003F22FE" w:rsidP="006A2718">
      <w:pPr>
        <w:keepNext/>
        <w:jc w:val="center"/>
        <w:rPr>
          <w:rFonts w:ascii="Consolas" w:hAnsi="Consolas"/>
        </w:rPr>
      </w:pPr>
      <w:r>
        <w:rPr>
          <w:noProof/>
        </w:rPr>
        <w:drawing>
          <wp:inline distT="0" distB="0" distL="0" distR="0" wp14:anchorId="2030E347" wp14:editId="7CB655EB">
            <wp:extent cx="3467100" cy="3596314"/>
            <wp:effectExtent l="0" t="0" r="0" b="4445"/>
            <wp:docPr id="2" name="Picture 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, let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70743" cy="3600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F4B28" w14:textId="65F6FC9D" w:rsidR="006A2718" w:rsidRPr="00DB1455" w:rsidRDefault="006A2718" w:rsidP="006A2718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="00563627" w:rsidRPr="00DB1455">
        <w:rPr>
          <w:rFonts w:ascii="Consolas" w:hAnsi="Consolas"/>
        </w:rPr>
        <w:fldChar w:fldCharType="begin"/>
      </w:r>
      <w:r w:rsidR="00563627" w:rsidRPr="00DB1455">
        <w:rPr>
          <w:rFonts w:ascii="Consolas" w:hAnsi="Consolas"/>
        </w:rPr>
        <w:instrText xml:space="preserve"> SEQ Figure \* ARABIC </w:instrText>
      </w:r>
      <w:r w:rsidR="00563627"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2</w:t>
      </w:r>
      <w:r w:rsidR="00563627" w:rsidRPr="00DB1455">
        <w:rPr>
          <w:rFonts w:ascii="Consolas" w:hAnsi="Consolas"/>
          <w:noProof/>
        </w:rPr>
        <w:fldChar w:fldCharType="end"/>
      </w:r>
      <w:r w:rsidRPr="00DB1455">
        <w:rPr>
          <w:rFonts w:ascii="Consolas" w:hAnsi="Consolas"/>
        </w:rPr>
        <w:t>. UML diagram of the program</w:t>
      </w:r>
    </w:p>
    <w:p w14:paraId="6598DD8E" w14:textId="71EF613E" w:rsidR="00EB0CC4" w:rsidRPr="00DB1455" w:rsidRDefault="00EB0CC4" w:rsidP="00EB0CC4">
      <w:pPr>
        <w:pStyle w:val="Heading2"/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>Pseudocode for class Assignment1</w:t>
      </w:r>
    </w:p>
    <w:p w14:paraId="0772821C" w14:textId="06C2900C" w:rsidR="00EB0CC4" w:rsidRPr="00DB1455" w:rsidRDefault="00EB0CC4" w:rsidP="00EB0CC4">
      <w:pPr>
        <w:rPr>
          <w:rFonts w:ascii="Consolas" w:hAnsi="Consolas"/>
          <w:lang w:val="en-US"/>
        </w:rPr>
      </w:pPr>
      <w:r w:rsidRPr="00DB1455">
        <w:rPr>
          <w:rFonts w:ascii="Consolas" w:eastAsiaTheme="minorEastAsia" w:hAnsi="Consolas"/>
          <w:lang w:val="en-US" w:eastAsia="zh-CN"/>
        </w:rPr>
        <w:t>S</w:t>
      </w:r>
      <w:r w:rsidRPr="00DB1455">
        <w:rPr>
          <w:rFonts w:ascii="Consolas" w:hAnsi="Consolas"/>
          <w:lang w:val="en-US"/>
        </w:rPr>
        <w:t>tart</w:t>
      </w:r>
    </w:p>
    <w:p w14:paraId="6B6608E1" w14:textId="1FF3580B" w:rsidR="00EB0CC4" w:rsidRPr="00DB1455" w:rsidRDefault="00EB0CC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r w:rsidR="00897854" w:rsidRPr="00DB1455">
        <w:rPr>
          <w:rFonts w:ascii="Consolas" w:hAnsi="Consolas"/>
          <w:lang w:val="en-US"/>
        </w:rPr>
        <w:t>//</w:t>
      </w:r>
      <w:r w:rsidRPr="00DB1455">
        <w:rPr>
          <w:rFonts w:ascii="Consolas" w:hAnsi="Consolas"/>
          <w:lang w:val="en-US"/>
        </w:rPr>
        <w:t>Declarations</w:t>
      </w:r>
    </w:p>
    <w:p w14:paraId="77D92C9B" w14:textId="185A7E57" w:rsidR="00EB0CC4" w:rsidRPr="00DB1455" w:rsidRDefault="00EB0CC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r w:rsidR="00F44CEB">
        <w:rPr>
          <w:rFonts w:ascii="Consolas" w:hAnsi="Consolas"/>
          <w:lang w:val="en-US"/>
        </w:rPr>
        <w:t>num</w:t>
      </w:r>
      <w:r w:rsidRPr="00DB1455">
        <w:rPr>
          <w:rFonts w:ascii="Consolas" w:hAnsi="Consolas"/>
          <w:lang w:val="en-US"/>
        </w:rPr>
        <w:t xml:space="preserve"> diameter</w:t>
      </w:r>
    </w:p>
    <w:p w14:paraId="51869AAB" w14:textId="1F96A7A8" w:rsidR="00EB0CC4" w:rsidRPr="00DB1455" w:rsidRDefault="00EB0CC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r w:rsidR="00F44CEB">
        <w:rPr>
          <w:rFonts w:ascii="Consolas" w:hAnsi="Consolas"/>
          <w:lang w:val="en-US"/>
        </w:rPr>
        <w:t>num</w:t>
      </w:r>
      <w:r w:rsidR="00F44CEB" w:rsidRPr="00DB1455">
        <w:rPr>
          <w:rFonts w:ascii="Consolas" w:hAnsi="Consolas"/>
          <w:lang w:val="en-US"/>
        </w:rPr>
        <w:t xml:space="preserve"> </w:t>
      </w:r>
      <w:proofErr w:type="spellStart"/>
      <w:r w:rsidRPr="00DB1455">
        <w:rPr>
          <w:rFonts w:ascii="Consolas" w:hAnsi="Consolas"/>
          <w:lang w:val="en-US"/>
        </w:rPr>
        <w:t>coatsNeeded</w:t>
      </w:r>
      <w:proofErr w:type="spellEnd"/>
    </w:p>
    <w:p w14:paraId="30DA72E6" w14:textId="3B292712" w:rsidR="00EB0CC4" w:rsidRPr="00DB1455" w:rsidRDefault="00EB0CC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r w:rsidR="00F44CEB">
        <w:rPr>
          <w:rFonts w:ascii="Consolas" w:hAnsi="Consolas"/>
          <w:lang w:val="en-US"/>
        </w:rPr>
        <w:t>num</w:t>
      </w:r>
      <w:r w:rsidR="00F44CEB" w:rsidRPr="00DB1455">
        <w:rPr>
          <w:rFonts w:ascii="Consolas" w:hAnsi="Consolas"/>
          <w:lang w:val="en-US"/>
        </w:rPr>
        <w:t xml:space="preserve"> </w:t>
      </w:r>
      <w:proofErr w:type="spellStart"/>
      <w:r w:rsidRPr="00DB1455">
        <w:rPr>
          <w:rFonts w:ascii="Consolas" w:hAnsi="Consolas"/>
          <w:lang w:val="en-US"/>
        </w:rPr>
        <w:t>singleArea</w:t>
      </w:r>
      <w:proofErr w:type="spellEnd"/>
    </w:p>
    <w:p w14:paraId="398DB7ED" w14:textId="2E86C02F" w:rsidR="00EB0CC4" w:rsidRPr="00DB1455" w:rsidRDefault="00EB0CC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r w:rsidR="00F44CEB">
        <w:rPr>
          <w:rFonts w:ascii="Consolas" w:hAnsi="Consolas"/>
          <w:lang w:val="en-US"/>
        </w:rPr>
        <w:t>num</w:t>
      </w:r>
      <w:r w:rsidR="00F44CEB" w:rsidRPr="00DB1455">
        <w:rPr>
          <w:rFonts w:ascii="Consolas" w:hAnsi="Consolas"/>
          <w:lang w:val="en-US"/>
        </w:rPr>
        <w:t xml:space="preserve"> </w:t>
      </w:r>
      <w:proofErr w:type="spellStart"/>
      <w:r w:rsidRPr="00DB1455">
        <w:rPr>
          <w:rFonts w:ascii="Consolas" w:hAnsi="Consolas"/>
          <w:lang w:val="en-US"/>
        </w:rPr>
        <w:t>totalArea</w:t>
      </w:r>
      <w:proofErr w:type="spellEnd"/>
    </w:p>
    <w:p w14:paraId="35E99037" w14:textId="28783A90" w:rsidR="00EB0CC4" w:rsidRPr="00DB1455" w:rsidRDefault="00EB0CC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r w:rsidR="00F44CEB">
        <w:rPr>
          <w:rFonts w:ascii="Consolas" w:hAnsi="Consolas"/>
          <w:lang w:val="en-US"/>
        </w:rPr>
        <w:t>num</w:t>
      </w:r>
      <w:r w:rsidR="00F44CEB" w:rsidRPr="00DB1455">
        <w:rPr>
          <w:rFonts w:ascii="Consolas" w:hAnsi="Consolas"/>
          <w:lang w:val="en-US"/>
        </w:rPr>
        <w:t xml:space="preserve"> </w:t>
      </w:r>
      <w:proofErr w:type="spellStart"/>
      <w:r w:rsidRPr="00DB1455">
        <w:rPr>
          <w:rFonts w:ascii="Consolas" w:hAnsi="Consolas"/>
          <w:lang w:val="en-US"/>
        </w:rPr>
        <w:t>tablesPerOneCan</w:t>
      </w:r>
      <w:proofErr w:type="spellEnd"/>
    </w:p>
    <w:p w14:paraId="4A583942" w14:textId="5D96F517" w:rsidR="00EB0CC4" w:rsidRPr="00DB1455" w:rsidRDefault="00EB0CC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  <w:t xml:space="preserve">final </w:t>
      </w:r>
      <w:r w:rsidR="00F44CEB">
        <w:rPr>
          <w:rFonts w:ascii="Consolas" w:hAnsi="Consolas"/>
          <w:lang w:val="en-US"/>
        </w:rPr>
        <w:t>num</w:t>
      </w:r>
      <w:r w:rsidR="00F44CEB" w:rsidRPr="00DB1455">
        <w:rPr>
          <w:rFonts w:ascii="Consolas" w:hAnsi="Consolas"/>
          <w:lang w:val="en-US"/>
        </w:rPr>
        <w:t xml:space="preserve"> </w:t>
      </w:r>
      <w:r w:rsidRPr="00DB1455">
        <w:rPr>
          <w:rFonts w:ascii="Consolas" w:hAnsi="Consolas"/>
          <w:lang w:val="en-US"/>
        </w:rPr>
        <w:t>VARNISH_COVERAGE</w:t>
      </w:r>
    </w:p>
    <w:p w14:paraId="5B6078B6" w14:textId="77777777" w:rsidR="003C3BD4" w:rsidRPr="00DB1455" w:rsidRDefault="003C3BD4" w:rsidP="00EB0CC4">
      <w:pPr>
        <w:rPr>
          <w:rFonts w:ascii="Consolas" w:hAnsi="Consolas"/>
          <w:lang w:val="en-US"/>
        </w:rPr>
      </w:pPr>
    </w:p>
    <w:p w14:paraId="16756E4A" w14:textId="7431079C" w:rsidR="00EB0CC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proofErr w:type="spellStart"/>
      <w:r w:rsidRPr="00DB1455">
        <w:rPr>
          <w:rFonts w:ascii="Consolas" w:hAnsi="Consolas"/>
          <w:lang w:val="en-US"/>
        </w:rPr>
        <w:t>ouput</w:t>
      </w:r>
      <w:proofErr w:type="spellEnd"/>
      <w:r w:rsidRPr="00DB1455">
        <w:rPr>
          <w:rFonts w:ascii="Consolas" w:hAnsi="Consolas"/>
          <w:lang w:val="en-US"/>
        </w:rPr>
        <w:t xml:space="preserve"> "Please enter diameter (inches):"</w:t>
      </w:r>
    </w:p>
    <w:p w14:paraId="17FDD074" w14:textId="7D9FCAD5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  <w:t>enter diameter</w:t>
      </w:r>
    </w:p>
    <w:p w14:paraId="763547CF" w14:textId="3307CCE1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r w:rsidRPr="00DB1455">
        <w:rPr>
          <w:rFonts w:ascii="Consolas" w:eastAsiaTheme="minorEastAsia" w:hAnsi="Consolas"/>
          <w:lang w:val="en-US" w:eastAsia="zh-CN"/>
        </w:rPr>
        <w:t>if</w:t>
      </w:r>
      <w:r w:rsidRPr="00DB1455">
        <w:rPr>
          <w:rFonts w:ascii="Consolas" w:hAnsi="Consolas"/>
          <w:lang w:val="en-US"/>
        </w:rPr>
        <w:t xml:space="preserve"> diameter is a positive number</w:t>
      </w:r>
    </w:p>
    <w:p w14:paraId="4D4BB093" w14:textId="7847EB5A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r w:rsidRPr="00DB1455">
        <w:rPr>
          <w:rFonts w:ascii="Consolas" w:hAnsi="Consolas"/>
          <w:lang w:val="en-US"/>
        </w:rPr>
        <w:tab/>
        <w:t>break</w:t>
      </w:r>
    </w:p>
    <w:p w14:paraId="7A1CC651" w14:textId="697C4F7F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  <w:t>else</w:t>
      </w:r>
    </w:p>
    <w:p w14:paraId="6102AA7A" w14:textId="4D05928C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  <w:t>output "Invalid input." and go back to output "Please enter diameter (inches):"</w:t>
      </w:r>
    </w:p>
    <w:p w14:paraId="45EC96E1" w14:textId="77777777" w:rsidR="00454720" w:rsidRPr="00DB1455" w:rsidRDefault="00454720" w:rsidP="00EB0CC4">
      <w:pPr>
        <w:rPr>
          <w:rFonts w:ascii="Consolas" w:hAnsi="Consolas"/>
          <w:lang w:val="en-US"/>
        </w:rPr>
      </w:pPr>
    </w:p>
    <w:p w14:paraId="37956BD2" w14:textId="6862CC6B" w:rsidR="00EB0CC4" w:rsidRPr="00DB1455" w:rsidRDefault="003C3BD4" w:rsidP="00EB0CC4">
      <w:pPr>
        <w:rPr>
          <w:rFonts w:ascii="Consolas" w:hAnsi="Consolas"/>
        </w:rPr>
      </w:pPr>
      <w:r w:rsidRPr="00DB1455">
        <w:rPr>
          <w:rFonts w:ascii="Consolas" w:hAnsi="Consolas"/>
        </w:rPr>
        <w:lastRenderedPageBreak/>
        <w:tab/>
        <w:t>output "Please enter coats needed:"</w:t>
      </w:r>
    </w:p>
    <w:p w14:paraId="31490A66" w14:textId="42F3CBFF" w:rsidR="003C3BD4" w:rsidRPr="00DB1455" w:rsidRDefault="003C3BD4" w:rsidP="00EB0CC4">
      <w:pPr>
        <w:rPr>
          <w:rFonts w:ascii="Consolas" w:hAnsi="Consolas"/>
        </w:rPr>
      </w:pPr>
      <w:r w:rsidRPr="00DB1455">
        <w:rPr>
          <w:rFonts w:ascii="Consolas" w:hAnsi="Consolas"/>
        </w:rPr>
        <w:tab/>
        <w:t xml:space="preserve">enter </w:t>
      </w:r>
      <w:proofErr w:type="spellStart"/>
      <w:r w:rsidRPr="00DB1455">
        <w:rPr>
          <w:rFonts w:ascii="Consolas" w:hAnsi="Consolas"/>
        </w:rPr>
        <w:t>coatsNeeded</w:t>
      </w:r>
      <w:proofErr w:type="spellEnd"/>
    </w:p>
    <w:p w14:paraId="1DE5CC08" w14:textId="506FD474" w:rsidR="003C3BD4" w:rsidRPr="00DB1455" w:rsidRDefault="003C3BD4" w:rsidP="00EB0CC4">
      <w:pPr>
        <w:rPr>
          <w:rFonts w:ascii="Consolas" w:hAnsi="Consolas"/>
        </w:rPr>
      </w:pPr>
      <w:r w:rsidRPr="00DB1455">
        <w:rPr>
          <w:rFonts w:ascii="Consolas" w:hAnsi="Consolas"/>
        </w:rPr>
        <w:tab/>
        <w:t xml:space="preserve">if </w:t>
      </w:r>
      <w:proofErr w:type="spellStart"/>
      <w:r w:rsidRPr="00DB1455">
        <w:rPr>
          <w:rFonts w:ascii="Consolas" w:hAnsi="Consolas"/>
        </w:rPr>
        <w:t>coatsNeeded</w:t>
      </w:r>
      <w:proofErr w:type="spellEnd"/>
      <w:r w:rsidRPr="00DB1455">
        <w:rPr>
          <w:rFonts w:ascii="Consolas" w:hAnsi="Consolas"/>
        </w:rPr>
        <w:t xml:space="preserve"> is a positive integer</w:t>
      </w:r>
    </w:p>
    <w:p w14:paraId="6D365242" w14:textId="66B7ADC9" w:rsidR="003C3BD4" w:rsidRPr="00DB1455" w:rsidRDefault="003C3BD4" w:rsidP="00EB0CC4">
      <w:pPr>
        <w:rPr>
          <w:rFonts w:ascii="Consolas" w:hAnsi="Consolas"/>
        </w:rPr>
      </w:pPr>
      <w:r w:rsidRPr="00DB1455">
        <w:rPr>
          <w:rFonts w:ascii="Consolas" w:hAnsi="Consolas"/>
        </w:rPr>
        <w:tab/>
      </w:r>
      <w:r w:rsidRPr="00DB1455">
        <w:rPr>
          <w:rFonts w:ascii="Consolas" w:hAnsi="Consolas"/>
        </w:rPr>
        <w:tab/>
        <w:t>break</w:t>
      </w:r>
    </w:p>
    <w:p w14:paraId="2F92DE26" w14:textId="4C43600F" w:rsidR="003C3BD4" w:rsidRPr="00DB1455" w:rsidRDefault="003C3BD4" w:rsidP="00EB0CC4">
      <w:pPr>
        <w:rPr>
          <w:rFonts w:ascii="Consolas" w:hAnsi="Consolas"/>
        </w:rPr>
      </w:pPr>
      <w:r w:rsidRPr="00DB1455">
        <w:rPr>
          <w:rFonts w:ascii="Consolas" w:hAnsi="Consolas"/>
        </w:rPr>
        <w:tab/>
        <w:t>else</w:t>
      </w:r>
    </w:p>
    <w:p w14:paraId="3894373B" w14:textId="68B67942" w:rsidR="003C3BD4" w:rsidRPr="00DB1455" w:rsidRDefault="003C3BD4" w:rsidP="003C3BD4">
      <w:pPr>
        <w:ind w:firstLine="720"/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 xml:space="preserve">output "Invalid input." and go back to output </w:t>
      </w:r>
      <w:r w:rsidRPr="00DB1455">
        <w:rPr>
          <w:rFonts w:ascii="Consolas" w:hAnsi="Consolas"/>
        </w:rPr>
        <w:t>"Please enter coats needed:"</w:t>
      </w:r>
    </w:p>
    <w:p w14:paraId="4FC90FD7" w14:textId="3B56C746" w:rsidR="003C3BD4" w:rsidRPr="00DB1455" w:rsidRDefault="003C3BD4" w:rsidP="00EB0CC4">
      <w:pPr>
        <w:rPr>
          <w:rFonts w:ascii="Consolas" w:hAnsi="Consolas"/>
          <w:lang w:val="en-US"/>
        </w:rPr>
      </w:pPr>
    </w:p>
    <w:p w14:paraId="0B278A4C" w14:textId="55E3EC82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  <w:t>//create top object</w:t>
      </w:r>
    </w:p>
    <w:p w14:paraId="50C1768C" w14:textId="0601C8CB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proofErr w:type="spellStart"/>
      <w:r w:rsidRPr="00DB1455">
        <w:rPr>
          <w:rFonts w:ascii="Consolas" w:hAnsi="Consolas"/>
          <w:lang w:val="en-US"/>
        </w:rPr>
        <w:t>TableTop</w:t>
      </w:r>
      <w:proofErr w:type="spellEnd"/>
      <w:r w:rsidRPr="00DB1455">
        <w:rPr>
          <w:rFonts w:ascii="Consolas" w:hAnsi="Consolas"/>
          <w:lang w:val="en-US"/>
        </w:rPr>
        <w:t xml:space="preserve"> top</w:t>
      </w:r>
    </w:p>
    <w:p w14:paraId="0D80BB89" w14:textId="36F6EF65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proofErr w:type="spellStart"/>
      <w:proofErr w:type="gramStart"/>
      <w:r w:rsidRPr="00DB1455">
        <w:rPr>
          <w:rFonts w:ascii="Consolas" w:hAnsi="Consolas"/>
          <w:lang w:val="en-US"/>
        </w:rPr>
        <w:t>top.setDiameter</w:t>
      </w:r>
      <w:proofErr w:type="spellEnd"/>
      <w:proofErr w:type="gramEnd"/>
      <w:r w:rsidRPr="00DB1455">
        <w:rPr>
          <w:rFonts w:ascii="Consolas" w:hAnsi="Consolas"/>
          <w:lang w:val="en-US"/>
        </w:rPr>
        <w:t>(diameter)</w:t>
      </w:r>
    </w:p>
    <w:p w14:paraId="3A4AD29A" w14:textId="23F52081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proofErr w:type="spellStart"/>
      <w:r w:rsidRPr="00DB1455">
        <w:rPr>
          <w:rFonts w:ascii="Consolas" w:hAnsi="Consolas"/>
          <w:lang w:val="en-US"/>
        </w:rPr>
        <w:t>singleArea</w:t>
      </w:r>
      <w:proofErr w:type="spellEnd"/>
      <w:r w:rsidRPr="00DB1455">
        <w:rPr>
          <w:rFonts w:ascii="Consolas" w:hAnsi="Consolas"/>
          <w:lang w:val="en-US"/>
        </w:rPr>
        <w:t xml:space="preserve"> = </w:t>
      </w:r>
      <w:proofErr w:type="spellStart"/>
      <w:proofErr w:type="gramStart"/>
      <w:r w:rsidRPr="00DB1455">
        <w:rPr>
          <w:rFonts w:ascii="Consolas" w:hAnsi="Consolas"/>
          <w:lang w:val="en-US"/>
        </w:rPr>
        <w:t>top.getSingleArea</w:t>
      </w:r>
      <w:proofErr w:type="spellEnd"/>
      <w:proofErr w:type="gramEnd"/>
      <w:r w:rsidRPr="00DB1455">
        <w:rPr>
          <w:rFonts w:ascii="Consolas" w:hAnsi="Consolas"/>
          <w:lang w:val="en-US"/>
        </w:rPr>
        <w:t>()</w:t>
      </w:r>
    </w:p>
    <w:p w14:paraId="0DECB036" w14:textId="4C30B5B3" w:rsidR="003C3BD4" w:rsidRPr="00DB1455" w:rsidRDefault="003C3BD4" w:rsidP="00EB0CC4">
      <w:pPr>
        <w:rPr>
          <w:rFonts w:ascii="Consolas" w:hAnsi="Consolas"/>
          <w:lang w:val="en-US"/>
        </w:rPr>
      </w:pPr>
    </w:p>
    <w:p w14:paraId="03B762B5" w14:textId="35D273F4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  <w:t>// create varnish object</w:t>
      </w:r>
    </w:p>
    <w:p w14:paraId="65B71B73" w14:textId="41D0FF5A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proofErr w:type="spellStart"/>
      <w:proofErr w:type="gramStart"/>
      <w:r w:rsidRPr="00DB1455">
        <w:rPr>
          <w:rFonts w:ascii="Consolas" w:hAnsi="Consolas"/>
          <w:lang w:val="en-US"/>
        </w:rPr>
        <w:t>varnish.setCoatsNeeded</w:t>
      </w:r>
      <w:proofErr w:type="spellEnd"/>
      <w:proofErr w:type="gramEnd"/>
      <w:r w:rsidRPr="00DB1455">
        <w:rPr>
          <w:rFonts w:ascii="Consolas" w:hAnsi="Consolas"/>
          <w:lang w:val="en-US"/>
        </w:rPr>
        <w:t>(</w:t>
      </w:r>
      <w:proofErr w:type="spellStart"/>
      <w:r w:rsidRPr="00DB1455">
        <w:rPr>
          <w:rFonts w:ascii="Consolas" w:hAnsi="Consolas"/>
          <w:lang w:val="en-US"/>
        </w:rPr>
        <w:t>coatsNeeded</w:t>
      </w:r>
      <w:proofErr w:type="spellEnd"/>
      <w:r w:rsidRPr="00DB1455">
        <w:rPr>
          <w:rFonts w:ascii="Consolas" w:hAnsi="Consolas"/>
          <w:lang w:val="en-US"/>
        </w:rPr>
        <w:t>)</w:t>
      </w:r>
    </w:p>
    <w:p w14:paraId="09E0F1BF" w14:textId="22428664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proofErr w:type="spellStart"/>
      <w:proofErr w:type="gramStart"/>
      <w:r w:rsidRPr="00DB1455">
        <w:rPr>
          <w:rFonts w:ascii="Consolas" w:hAnsi="Consolas"/>
          <w:lang w:val="en-US"/>
        </w:rPr>
        <w:t>varnish.setVarnishCoverage</w:t>
      </w:r>
      <w:proofErr w:type="spellEnd"/>
      <w:proofErr w:type="gramEnd"/>
      <w:r w:rsidRPr="00DB1455">
        <w:rPr>
          <w:rFonts w:ascii="Consolas" w:hAnsi="Consolas"/>
          <w:lang w:val="en-US"/>
        </w:rPr>
        <w:t>(VARNISH_COVERAGE)</w:t>
      </w:r>
    </w:p>
    <w:p w14:paraId="6D2A7627" w14:textId="077806E8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proofErr w:type="spellStart"/>
      <w:r w:rsidRPr="00DB1455">
        <w:rPr>
          <w:rFonts w:ascii="Consolas" w:hAnsi="Consolas"/>
          <w:lang w:val="en-US"/>
        </w:rPr>
        <w:t>totalArea</w:t>
      </w:r>
      <w:proofErr w:type="spellEnd"/>
      <w:r w:rsidRPr="00DB1455">
        <w:rPr>
          <w:rFonts w:ascii="Consolas" w:hAnsi="Consolas"/>
          <w:lang w:val="en-US"/>
        </w:rPr>
        <w:t xml:space="preserve"> = </w:t>
      </w:r>
      <w:proofErr w:type="spellStart"/>
      <w:proofErr w:type="gramStart"/>
      <w:r w:rsidRPr="00DB1455">
        <w:rPr>
          <w:rFonts w:ascii="Consolas" w:hAnsi="Consolas"/>
          <w:lang w:val="en-US"/>
        </w:rPr>
        <w:t>varnish.getTotalArea</w:t>
      </w:r>
      <w:proofErr w:type="spellEnd"/>
      <w:proofErr w:type="gramEnd"/>
      <w:r w:rsidRPr="00DB1455">
        <w:rPr>
          <w:rFonts w:ascii="Consolas" w:hAnsi="Consolas"/>
          <w:lang w:val="en-US"/>
        </w:rPr>
        <w:t>(</w:t>
      </w:r>
      <w:proofErr w:type="spellStart"/>
      <w:r w:rsidRPr="00DB1455">
        <w:rPr>
          <w:rFonts w:ascii="Consolas" w:hAnsi="Consolas"/>
          <w:lang w:val="en-US"/>
        </w:rPr>
        <w:t>singleArea</w:t>
      </w:r>
      <w:proofErr w:type="spellEnd"/>
      <w:r w:rsidRPr="00DB1455">
        <w:rPr>
          <w:rFonts w:ascii="Consolas" w:hAnsi="Consolas"/>
          <w:lang w:val="en-US"/>
        </w:rPr>
        <w:t>)</w:t>
      </w:r>
    </w:p>
    <w:p w14:paraId="22ADB51F" w14:textId="4FC191E4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  <w:proofErr w:type="spellStart"/>
      <w:r w:rsidRPr="00DB1455">
        <w:rPr>
          <w:rFonts w:ascii="Consolas" w:hAnsi="Consolas"/>
          <w:lang w:val="en-US"/>
        </w:rPr>
        <w:t>tablesPerOneCan</w:t>
      </w:r>
      <w:proofErr w:type="spellEnd"/>
      <w:r w:rsidRPr="00DB1455">
        <w:rPr>
          <w:rFonts w:ascii="Consolas" w:hAnsi="Consolas"/>
          <w:lang w:val="en-US"/>
        </w:rPr>
        <w:t xml:space="preserve"> = </w:t>
      </w:r>
      <w:proofErr w:type="spellStart"/>
      <w:proofErr w:type="gramStart"/>
      <w:r w:rsidRPr="00DB1455">
        <w:rPr>
          <w:rFonts w:ascii="Consolas" w:hAnsi="Consolas"/>
          <w:lang w:val="en-US"/>
        </w:rPr>
        <w:t>varnish.getTablesPerOneCan</w:t>
      </w:r>
      <w:proofErr w:type="spellEnd"/>
      <w:proofErr w:type="gramEnd"/>
      <w:r w:rsidRPr="00DB1455">
        <w:rPr>
          <w:rFonts w:ascii="Consolas" w:hAnsi="Consolas"/>
          <w:lang w:val="en-US"/>
        </w:rPr>
        <w:t>(</w:t>
      </w:r>
      <w:proofErr w:type="spellStart"/>
      <w:r w:rsidRPr="00DB1455">
        <w:rPr>
          <w:rFonts w:ascii="Consolas" w:hAnsi="Consolas"/>
          <w:lang w:val="en-US"/>
        </w:rPr>
        <w:t>totalArea</w:t>
      </w:r>
      <w:proofErr w:type="spellEnd"/>
      <w:r w:rsidRPr="00DB1455">
        <w:rPr>
          <w:rFonts w:ascii="Consolas" w:hAnsi="Consolas"/>
          <w:lang w:val="en-US"/>
        </w:rPr>
        <w:t>)</w:t>
      </w:r>
    </w:p>
    <w:p w14:paraId="5006A72D" w14:textId="2A4850E6" w:rsidR="003C3BD4" w:rsidRPr="00DB1455" w:rsidRDefault="003C3BD4" w:rsidP="00EB0CC4">
      <w:pPr>
        <w:rPr>
          <w:rFonts w:ascii="Consolas" w:hAnsi="Consolas"/>
          <w:lang w:val="en-US"/>
        </w:rPr>
      </w:pPr>
    </w:p>
    <w:p w14:paraId="33546272" w14:textId="79233416" w:rsidR="003C3BD4" w:rsidRPr="00DB1455" w:rsidRDefault="003C3BD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  <w:t xml:space="preserve">// output </w:t>
      </w:r>
      <w:proofErr w:type="spellStart"/>
      <w:r w:rsidR="004077A4" w:rsidRPr="00DB1455">
        <w:rPr>
          <w:rFonts w:ascii="Consolas" w:hAnsi="Consolas"/>
          <w:lang w:val="en-US"/>
        </w:rPr>
        <w:t>tablesPerOneCan</w:t>
      </w:r>
      <w:proofErr w:type="spellEnd"/>
      <w:r w:rsidR="004077A4" w:rsidRPr="00DB1455">
        <w:rPr>
          <w:rFonts w:ascii="Consolas" w:hAnsi="Consolas"/>
          <w:lang w:val="en-US"/>
        </w:rPr>
        <w:t xml:space="preserve"> and check results</w:t>
      </w:r>
    </w:p>
    <w:p w14:paraId="56922182" w14:textId="3BB659D2" w:rsidR="004077A4" w:rsidRPr="00DB1455" w:rsidRDefault="004077A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  <w:t>output "Tables per one can: "+</w:t>
      </w:r>
      <w:proofErr w:type="spellStart"/>
      <w:r w:rsidRPr="00DB1455">
        <w:rPr>
          <w:rFonts w:ascii="Consolas" w:hAnsi="Consolas"/>
          <w:lang w:val="en-US"/>
        </w:rPr>
        <w:t>tablesPerOneCan</w:t>
      </w:r>
      <w:proofErr w:type="spellEnd"/>
    </w:p>
    <w:p w14:paraId="5DA098AA" w14:textId="27E44DE3" w:rsidR="004077A4" w:rsidRPr="00DB1455" w:rsidRDefault="004077A4" w:rsidP="00EB0CC4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ab/>
      </w:r>
    </w:p>
    <w:p w14:paraId="7C8CD01B" w14:textId="6C90A3F9" w:rsidR="004077A4" w:rsidRPr="00DB1455" w:rsidRDefault="004077A4" w:rsidP="004077A4">
      <w:pPr>
        <w:ind w:firstLine="720"/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>//</w:t>
      </w:r>
      <w:proofErr w:type="spellStart"/>
      <w:r w:rsidRPr="00DB1455">
        <w:rPr>
          <w:rFonts w:ascii="Consolas" w:hAnsi="Consolas"/>
          <w:lang w:val="en-US"/>
        </w:rPr>
        <w:t>ouput</w:t>
      </w:r>
      <w:proofErr w:type="spellEnd"/>
      <w:r w:rsidRPr="00DB1455">
        <w:rPr>
          <w:rFonts w:ascii="Consolas" w:hAnsi="Consolas"/>
          <w:lang w:val="en-US"/>
        </w:rPr>
        <w:t xml:space="preserve"> my name</w:t>
      </w:r>
    </w:p>
    <w:p w14:paraId="03EF6A4B" w14:textId="58C24D13" w:rsidR="004077A4" w:rsidRPr="00DB1455" w:rsidRDefault="004077A4" w:rsidP="004077A4">
      <w:pPr>
        <w:ind w:firstLine="720"/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>output "Program by Yanzhang Wu"</w:t>
      </w:r>
    </w:p>
    <w:p w14:paraId="6BC530A2" w14:textId="3FAF69B9" w:rsidR="009018B7" w:rsidRPr="00DB1455" w:rsidRDefault="009018B7" w:rsidP="009018B7">
      <w:pPr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>End</w:t>
      </w:r>
    </w:p>
    <w:p w14:paraId="4777B02E" w14:textId="55AEA39C" w:rsidR="000C56A1" w:rsidRPr="00DB1455" w:rsidRDefault="000C56A1" w:rsidP="009018B7">
      <w:pPr>
        <w:rPr>
          <w:rFonts w:ascii="Consolas" w:hAnsi="Consolas"/>
          <w:lang w:val="en-US"/>
        </w:rPr>
      </w:pPr>
    </w:p>
    <w:p w14:paraId="2AE44E8C" w14:textId="0372D46A" w:rsidR="000C56A1" w:rsidRPr="00DB1455" w:rsidRDefault="000C56A1" w:rsidP="000C56A1">
      <w:pPr>
        <w:pStyle w:val="Heading2"/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 xml:space="preserve">Pseudocode for class </w:t>
      </w:r>
      <w:proofErr w:type="spellStart"/>
      <w:r w:rsidRPr="00DB1455">
        <w:rPr>
          <w:rFonts w:ascii="Consolas" w:hAnsi="Consolas"/>
          <w:lang w:val="en-US"/>
        </w:rPr>
        <w:t>TableTop</w:t>
      </w:r>
      <w:proofErr w:type="spellEnd"/>
    </w:p>
    <w:p w14:paraId="27C77BC7" w14:textId="1CA82AA8" w:rsidR="000C56A1" w:rsidRPr="00DB1455" w:rsidRDefault="00F44CEB" w:rsidP="009018B7">
      <w:pPr>
        <w:rPr>
          <w:rFonts w:ascii="Consolas" w:eastAsiaTheme="minorEastAsia" w:hAnsi="Consolas"/>
          <w:lang w:val="en-US" w:eastAsia="zh-CN"/>
        </w:rPr>
      </w:pPr>
      <w:proofErr w:type="spellStart"/>
      <w:proofErr w:type="gramStart"/>
      <w:r>
        <w:rPr>
          <w:rFonts w:ascii="Consolas" w:eastAsiaTheme="minorEastAsia" w:hAnsi="Consolas"/>
          <w:lang w:val="en-US" w:eastAsia="zh-CN"/>
        </w:rPr>
        <w:t>TableTop</w:t>
      </w:r>
      <w:proofErr w:type="spellEnd"/>
      <w:r>
        <w:rPr>
          <w:rFonts w:ascii="Consolas" w:eastAsiaTheme="minorEastAsia" w:hAnsi="Consolas"/>
          <w:lang w:val="en-US" w:eastAsia="zh-CN"/>
        </w:rPr>
        <w:t>(</w:t>
      </w:r>
      <w:proofErr w:type="gramEnd"/>
      <w:r>
        <w:rPr>
          <w:rFonts w:ascii="Consolas" w:eastAsiaTheme="minorEastAsia" w:hAnsi="Consolas"/>
          <w:lang w:val="en-US" w:eastAsia="zh-CN"/>
        </w:rPr>
        <w:t>)</w:t>
      </w:r>
    </w:p>
    <w:p w14:paraId="13796AE2" w14:textId="1E9EC92E" w:rsidR="0025182B" w:rsidRPr="00DB1455" w:rsidRDefault="0025182B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>//Declaration</w:t>
      </w:r>
    </w:p>
    <w:p w14:paraId="1BD939D6" w14:textId="4E999D7C" w:rsidR="0025182B" w:rsidRPr="00DB1455" w:rsidRDefault="0025182B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="00F44CEB">
        <w:rPr>
          <w:rFonts w:ascii="Consolas" w:eastAsiaTheme="minorEastAsia" w:hAnsi="Consolas"/>
          <w:lang w:val="en-US" w:eastAsia="zh-CN"/>
        </w:rPr>
        <w:t>num</w:t>
      </w:r>
      <w:r w:rsidRPr="00DB1455">
        <w:rPr>
          <w:rFonts w:ascii="Consolas" w:eastAsiaTheme="minorEastAsia" w:hAnsi="Consolas"/>
          <w:lang w:val="en-US" w:eastAsia="zh-CN"/>
        </w:rPr>
        <w:t xml:space="preserve"> diameter</w:t>
      </w:r>
    </w:p>
    <w:p w14:paraId="2A9D2F63" w14:textId="210C5920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</w:p>
    <w:p w14:paraId="71C3D90B" w14:textId="70B8789D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>// non-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argu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 xml:space="preserve"> constructor</w:t>
      </w:r>
    </w:p>
    <w:p w14:paraId="6FF81306" w14:textId="18F51B87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 xml:space="preserve">public </w:t>
      </w: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TableTop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(</w:t>
      </w:r>
      <w:proofErr w:type="gramEnd"/>
      <w:r w:rsidRPr="00DB1455">
        <w:rPr>
          <w:rFonts w:ascii="Consolas" w:eastAsiaTheme="minorEastAsia" w:hAnsi="Consolas"/>
          <w:lang w:val="en-US" w:eastAsia="zh-CN"/>
        </w:rPr>
        <w:t>)</w:t>
      </w:r>
    </w:p>
    <w:p w14:paraId="0E2DBDD2" w14:textId="788C63BD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>// constructor with arguments</w:t>
      </w:r>
    </w:p>
    <w:p w14:paraId="3CDB552D" w14:textId="4A1B7525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proofErr w:type="spellStart"/>
      <w:r w:rsidRPr="00DB1455">
        <w:rPr>
          <w:rFonts w:ascii="Consolas" w:eastAsiaTheme="minorEastAsia" w:hAnsi="Consolas"/>
          <w:lang w:val="en-US" w:eastAsia="zh-CN"/>
        </w:rPr>
        <w:t>TableTop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(diameter)</w:t>
      </w:r>
    </w:p>
    <w:p w14:paraId="4D992C34" w14:textId="7B8F328D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Pr="00DB1455">
        <w:rPr>
          <w:rFonts w:ascii="Consolas" w:eastAsiaTheme="minorEastAsia" w:hAnsi="Consolas"/>
          <w:lang w:val="en-US" w:eastAsia="zh-CN"/>
        </w:rPr>
        <w:tab/>
      </w: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this.diameter</w:t>
      </w:r>
      <w:proofErr w:type="spellEnd"/>
      <w:proofErr w:type="gramEnd"/>
      <w:r w:rsidRPr="00DB1455">
        <w:rPr>
          <w:rFonts w:ascii="Consolas" w:eastAsiaTheme="minorEastAsia" w:hAnsi="Consolas"/>
          <w:lang w:val="en-US" w:eastAsia="zh-CN"/>
        </w:rPr>
        <w:t xml:space="preserve"> = diameter</w:t>
      </w:r>
    </w:p>
    <w:p w14:paraId="6AF6725C" w14:textId="0B8E36A0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</w:p>
    <w:p w14:paraId="69D24DB2" w14:textId="388C4D1E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>//</w:t>
      </w:r>
      <w:r w:rsidR="00024555">
        <w:rPr>
          <w:rFonts w:ascii="Consolas" w:eastAsiaTheme="minorEastAsia" w:hAnsi="Consolas"/>
          <w:lang w:val="en-US" w:eastAsia="zh-CN"/>
        </w:rPr>
        <w:t>setter of diameter</w:t>
      </w:r>
    </w:p>
    <w:p w14:paraId="4BE5433C" w14:textId="59F49105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proofErr w:type="spellStart"/>
      <w:r w:rsidRPr="00DB1455">
        <w:rPr>
          <w:rFonts w:ascii="Consolas" w:eastAsiaTheme="minorEastAsia" w:hAnsi="Consolas"/>
          <w:lang w:val="en-US" w:eastAsia="zh-CN"/>
        </w:rPr>
        <w:t>setDiameter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(diameter)</w:t>
      </w:r>
    </w:p>
    <w:p w14:paraId="166C4216" w14:textId="3F934F06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Pr="00DB1455">
        <w:rPr>
          <w:rFonts w:ascii="Consolas" w:eastAsiaTheme="minorEastAsia" w:hAnsi="Consolas"/>
          <w:lang w:val="en-US" w:eastAsia="zh-CN"/>
        </w:rPr>
        <w:tab/>
      </w: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this.diameter</w:t>
      </w:r>
      <w:proofErr w:type="spellEnd"/>
      <w:proofErr w:type="gramEnd"/>
      <w:r w:rsidRPr="00DB1455">
        <w:rPr>
          <w:rFonts w:ascii="Consolas" w:eastAsiaTheme="minorEastAsia" w:hAnsi="Consolas"/>
          <w:lang w:val="en-US" w:eastAsia="zh-CN"/>
        </w:rPr>
        <w:t xml:space="preserve"> = diameter</w:t>
      </w:r>
    </w:p>
    <w:p w14:paraId="7A675059" w14:textId="797746CC" w:rsidR="002F4833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</w:p>
    <w:p w14:paraId="6FE3FB37" w14:textId="660B833F" w:rsidR="00024555" w:rsidRPr="00DB1455" w:rsidRDefault="00024555" w:rsidP="009018B7">
      <w:pPr>
        <w:rPr>
          <w:rFonts w:ascii="Consolas" w:eastAsiaTheme="minorEastAsia" w:hAnsi="Consolas"/>
          <w:lang w:val="en-US" w:eastAsia="zh-CN"/>
        </w:rPr>
      </w:pPr>
      <w:r>
        <w:rPr>
          <w:rFonts w:ascii="Consolas" w:eastAsiaTheme="minorEastAsia" w:hAnsi="Consolas"/>
          <w:lang w:val="en-US" w:eastAsia="zh-CN"/>
        </w:rPr>
        <w:tab/>
        <w:t>//getter of diameter</w:t>
      </w:r>
    </w:p>
    <w:p w14:paraId="79FCB4E6" w14:textId="13B3F915" w:rsidR="002F4833" w:rsidRPr="00DB1455" w:rsidRDefault="002F4833" w:rsidP="002F4833">
      <w:pPr>
        <w:ind w:firstLine="720"/>
        <w:rPr>
          <w:rFonts w:ascii="Consolas" w:eastAsiaTheme="minorEastAsia" w:hAnsi="Consolas"/>
          <w:lang w:val="en-US" w:eastAsia="zh-CN"/>
        </w:rPr>
      </w:pP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getDiameter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(</w:t>
      </w:r>
      <w:proofErr w:type="gramEnd"/>
      <w:r w:rsidRPr="00DB1455">
        <w:rPr>
          <w:rFonts w:ascii="Consolas" w:eastAsiaTheme="minorEastAsia" w:hAnsi="Consolas"/>
          <w:lang w:val="en-US" w:eastAsia="zh-CN"/>
        </w:rPr>
        <w:t>)</w:t>
      </w:r>
    </w:p>
    <w:p w14:paraId="4E8914EE" w14:textId="236E6B21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Pr="00DB1455">
        <w:rPr>
          <w:rFonts w:ascii="Consolas" w:eastAsiaTheme="minorEastAsia" w:hAnsi="Consolas"/>
          <w:lang w:val="en-US" w:eastAsia="zh-CN"/>
        </w:rPr>
        <w:tab/>
        <w:t>return diameter</w:t>
      </w:r>
      <w:r w:rsidRPr="00DB1455">
        <w:rPr>
          <w:rFonts w:ascii="Consolas" w:eastAsiaTheme="minorEastAsia" w:hAnsi="Consolas"/>
          <w:lang w:val="en-US" w:eastAsia="zh-CN"/>
        </w:rPr>
        <w:tab/>
      </w:r>
    </w:p>
    <w:p w14:paraId="34D441EE" w14:textId="5E10A834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</w:p>
    <w:p w14:paraId="4011BD37" w14:textId="56CC9312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 xml:space="preserve">//area of one </w:t>
      </w:r>
      <w:proofErr w:type="gramStart"/>
      <w:r w:rsidRPr="00DB1455">
        <w:rPr>
          <w:rFonts w:ascii="Consolas" w:eastAsiaTheme="minorEastAsia" w:hAnsi="Consolas"/>
          <w:lang w:val="en-US" w:eastAsia="zh-CN"/>
        </w:rPr>
        <w:t>table top</w:t>
      </w:r>
      <w:proofErr w:type="gramEnd"/>
    </w:p>
    <w:p w14:paraId="0132F2DC" w14:textId="763B8106" w:rsidR="002F4833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lastRenderedPageBreak/>
        <w:tab/>
      </w: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getSingleArea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(</w:t>
      </w:r>
      <w:proofErr w:type="gramEnd"/>
      <w:r w:rsidRPr="00DB1455">
        <w:rPr>
          <w:rFonts w:ascii="Consolas" w:eastAsiaTheme="minorEastAsia" w:hAnsi="Consolas"/>
          <w:lang w:val="en-US" w:eastAsia="zh-CN"/>
        </w:rPr>
        <w:t>)</w:t>
      </w:r>
    </w:p>
    <w:p w14:paraId="63D1C15B" w14:textId="22AE72DD" w:rsidR="00F44CEB" w:rsidRPr="00DB1455" w:rsidRDefault="00F44CEB" w:rsidP="009018B7">
      <w:pPr>
        <w:rPr>
          <w:rFonts w:ascii="Consolas" w:eastAsiaTheme="minorEastAsia" w:hAnsi="Consolas"/>
          <w:lang w:val="en-US" w:eastAsia="zh-CN"/>
        </w:rPr>
      </w:pPr>
      <w:r>
        <w:rPr>
          <w:rFonts w:ascii="Consolas" w:eastAsiaTheme="minorEastAsia" w:hAnsi="Consolas"/>
          <w:lang w:val="en-US" w:eastAsia="zh-CN"/>
        </w:rPr>
        <w:tab/>
      </w:r>
      <w:r>
        <w:rPr>
          <w:rFonts w:ascii="Consolas" w:eastAsiaTheme="minorEastAsia" w:hAnsi="Consolas"/>
          <w:lang w:val="en-US" w:eastAsia="zh-CN"/>
        </w:rPr>
        <w:tab/>
        <w:t xml:space="preserve">//PI and </w:t>
      </w:r>
      <w:proofErr w:type="spellStart"/>
      <w:r>
        <w:rPr>
          <w:rFonts w:ascii="Consolas" w:eastAsiaTheme="minorEastAsia" w:hAnsi="Consolas"/>
          <w:lang w:val="en-US" w:eastAsia="zh-CN"/>
        </w:rPr>
        <w:t>Math.pow</w:t>
      </w:r>
      <w:proofErr w:type="spellEnd"/>
      <w:r>
        <w:rPr>
          <w:rFonts w:ascii="Consolas" w:eastAsiaTheme="minorEastAsia" w:hAnsi="Consolas"/>
          <w:lang w:val="en-US" w:eastAsia="zh-CN"/>
        </w:rPr>
        <w:t>(</w:t>
      </w:r>
      <w:proofErr w:type="spellStart"/>
      <w:proofErr w:type="gramStart"/>
      <w:r>
        <w:rPr>
          <w:rFonts w:ascii="Consolas" w:eastAsiaTheme="minorEastAsia" w:hAnsi="Consolas"/>
          <w:lang w:val="en-US" w:eastAsia="zh-CN"/>
        </w:rPr>
        <w:t>num,num</w:t>
      </w:r>
      <w:proofErr w:type="spellEnd"/>
      <w:proofErr w:type="gramEnd"/>
      <w:r>
        <w:rPr>
          <w:rFonts w:ascii="Consolas" w:eastAsiaTheme="minorEastAsia" w:hAnsi="Consolas"/>
          <w:lang w:val="en-US" w:eastAsia="zh-CN"/>
        </w:rPr>
        <w:t>) are from Java AP</w:t>
      </w:r>
      <w:r>
        <w:rPr>
          <w:rFonts w:ascii="Consolas" w:eastAsiaTheme="minorEastAsia" w:hAnsi="Consolas" w:hint="eastAsia"/>
          <w:lang w:val="en-US" w:eastAsia="zh-CN"/>
        </w:rPr>
        <w:t>I</w:t>
      </w:r>
    </w:p>
    <w:p w14:paraId="28CCF9F9" w14:textId="0B6ECFE2" w:rsidR="002F4833" w:rsidRPr="00DB1455" w:rsidRDefault="002F4833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Pr="00DB1455">
        <w:rPr>
          <w:rFonts w:ascii="Consolas" w:eastAsiaTheme="minorEastAsia" w:hAnsi="Consolas"/>
          <w:lang w:val="en-US" w:eastAsia="zh-CN"/>
        </w:rPr>
        <w:tab/>
      </w:r>
      <w:r w:rsidR="00C26766">
        <w:rPr>
          <w:rFonts w:ascii="Consolas" w:eastAsiaTheme="minorEastAsia" w:hAnsi="Consolas"/>
          <w:lang w:val="en-US" w:eastAsia="zh-CN"/>
        </w:rPr>
        <w:t xml:space="preserve">num </w:t>
      </w:r>
      <w:proofErr w:type="spellStart"/>
      <w:r w:rsidR="00D91919" w:rsidRPr="00DB1455">
        <w:rPr>
          <w:rFonts w:ascii="Consolas" w:eastAsiaTheme="minorEastAsia" w:hAnsi="Consolas"/>
          <w:lang w:val="en-US" w:eastAsia="zh-CN"/>
        </w:rPr>
        <w:t>singleArea</w:t>
      </w:r>
      <w:proofErr w:type="spellEnd"/>
      <w:r w:rsidR="00D91919" w:rsidRPr="00DB1455">
        <w:rPr>
          <w:rFonts w:ascii="Consolas" w:eastAsiaTheme="minorEastAsia" w:hAnsi="Consolas"/>
          <w:lang w:val="en-US" w:eastAsia="zh-CN"/>
        </w:rPr>
        <w:t xml:space="preserve"> = PI * </w:t>
      </w:r>
      <w:proofErr w:type="spellStart"/>
      <w:proofErr w:type="gramStart"/>
      <w:r w:rsidR="00D91919" w:rsidRPr="00DB1455">
        <w:rPr>
          <w:rFonts w:ascii="Consolas" w:eastAsiaTheme="minorEastAsia" w:hAnsi="Consolas"/>
          <w:lang w:val="en-US" w:eastAsia="zh-CN"/>
        </w:rPr>
        <w:t>Math.pow</w:t>
      </w:r>
      <w:proofErr w:type="spellEnd"/>
      <w:r w:rsidR="00D91919" w:rsidRPr="00DB1455">
        <w:rPr>
          <w:rFonts w:ascii="Consolas" w:eastAsiaTheme="minorEastAsia" w:hAnsi="Consolas"/>
          <w:lang w:val="en-US" w:eastAsia="zh-CN"/>
        </w:rPr>
        <w:t>(</w:t>
      </w:r>
      <w:proofErr w:type="gramEnd"/>
      <w:r w:rsidR="00D91919" w:rsidRPr="00DB1455">
        <w:rPr>
          <w:rFonts w:ascii="Consolas" w:eastAsiaTheme="minorEastAsia" w:hAnsi="Consolas"/>
          <w:lang w:val="en-US" w:eastAsia="zh-CN"/>
        </w:rPr>
        <w:t>diameter, 2) / 4</w:t>
      </w:r>
    </w:p>
    <w:p w14:paraId="00A4FAC1" w14:textId="1794A6AB" w:rsidR="00D91919" w:rsidRPr="00DB1455" w:rsidRDefault="00D91919" w:rsidP="009018B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Pr="00DB1455">
        <w:rPr>
          <w:rFonts w:ascii="Consolas" w:eastAsiaTheme="minorEastAsia" w:hAnsi="Consolas"/>
          <w:lang w:val="en-US" w:eastAsia="zh-CN"/>
        </w:rPr>
        <w:tab/>
        <w:t xml:space="preserve">return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singleArea</w:t>
      </w:r>
      <w:proofErr w:type="spellEnd"/>
    </w:p>
    <w:p w14:paraId="261EC21F" w14:textId="77777777" w:rsidR="00563627" w:rsidRPr="00DB1455" w:rsidRDefault="00563627" w:rsidP="009018B7">
      <w:pPr>
        <w:rPr>
          <w:rFonts w:ascii="Consolas" w:eastAsiaTheme="minorEastAsia" w:hAnsi="Consolas"/>
          <w:lang w:val="en-US" w:eastAsia="zh-CN"/>
        </w:rPr>
      </w:pPr>
    </w:p>
    <w:p w14:paraId="4345CFC4" w14:textId="01D3FD68" w:rsidR="00B438DA" w:rsidRPr="00DB1455" w:rsidRDefault="00B438DA" w:rsidP="00B438DA">
      <w:pPr>
        <w:pStyle w:val="Heading2"/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/>
        </w:rPr>
        <w:t>Pseudocode for class Varnish</w:t>
      </w:r>
    </w:p>
    <w:p w14:paraId="28AEB69C" w14:textId="3692DB1E" w:rsidR="00B438DA" w:rsidRPr="00DB1455" w:rsidRDefault="00C26766" w:rsidP="009018B7">
      <w:pPr>
        <w:rPr>
          <w:rFonts w:ascii="Consolas" w:eastAsiaTheme="minorEastAsia" w:hAnsi="Consolas"/>
          <w:lang w:val="en-US" w:eastAsia="zh-CN"/>
        </w:rPr>
      </w:pPr>
      <w:proofErr w:type="gramStart"/>
      <w:r>
        <w:rPr>
          <w:rFonts w:ascii="Consolas" w:eastAsiaTheme="minorEastAsia" w:hAnsi="Consolas"/>
          <w:lang w:val="en-US" w:eastAsia="zh-CN"/>
        </w:rPr>
        <w:t>Varnish(</w:t>
      </w:r>
      <w:proofErr w:type="gramEnd"/>
      <w:r>
        <w:rPr>
          <w:rFonts w:ascii="Consolas" w:eastAsiaTheme="minorEastAsia" w:hAnsi="Consolas"/>
          <w:lang w:val="en-US" w:eastAsia="zh-CN"/>
        </w:rPr>
        <w:t>)</w:t>
      </w:r>
    </w:p>
    <w:p w14:paraId="036B52DA" w14:textId="77777777" w:rsidR="00221267" w:rsidRPr="00DB1455" w:rsidRDefault="00221267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>// declaration</w:t>
      </w:r>
    </w:p>
    <w:p w14:paraId="4756235A" w14:textId="35A07186" w:rsidR="00221267" w:rsidRPr="00DB1455" w:rsidRDefault="00221267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="00F44CEB">
        <w:rPr>
          <w:rFonts w:ascii="Consolas" w:eastAsiaTheme="minorEastAsia" w:hAnsi="Consolas"/>
          <w:lang w:val="en-US" w:eastAsia="zh-CN"/>
        </w:rPr>
        <w:t>num</w:t>
      </w:r>
      <w:r w:rsidRPr="00DB1455">
        <w:rPr>
          <w:rFonts w:ascii="Consolas" w:eastAsiaTheme="minorEastAsia" w:hAnsi="Consolas"/>
          <w:lang w:val="en-US" w:eastAsia="zh-CN"/>
        </w:rPr>
        <w:t xml:space="preserve"> </w:t>
      </w: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coatsNeeded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;</w:t>
      </w:r>
      <w:proofErr w:type="gramEnd"/>
    </w:p>
    <w:p w14:paraId="0B399A0D" w14:textId="0417D6F4" w:rsidR="00221267" w:rsidRPr="00DB1455" w:rsidRDefault="00221267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="00F44CEB">
        <w:rPr>
          <w:rFonts w:ascii="Consolas" w:eastAsiaTheme="minorEastAsia" w:hAnsi="Consolas"/>
          <w:lang w:val="en-US" w:eastAsia="zh-CN"/>
        </w:rPr>
        <w:t>num</w:t>
      </w:r>
      <w:r w:rsidRPr="00DB1455">
        <w:rPr>
          <w:rFonts w:ascii="Consolas" w:eastAsiaTheme="minorEastAsia" w:hAnsi="Consolas"/>
          <w:lang w:val="en-US" w:eastAsia="zh-CN"/>
        </w:rPr>
        <w:t xml:space="preserve"> </w:t>
      </w: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varnishCoverage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;</w:t>
      </w:r>
      <w:proofErr w:type="gramEnd"/>
    </w:p>
    <w:p w14:paraId="45C49AE8" w14:textId="2C8754CA" w:rsidR="00221267" w:rsidRPr="00DB1455" w:rsidRDefault="00221267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</w:p>
    <w:p w14:paraId="2E5DA3B0" w14:textId="77777777" w:rsidR="00221267" w:rsidRPr="00DB1455" w:rsidRDefault="00221267" w:rsidP="00221267">
      <w:pPr>
        <w:ind w:firstLine="720"/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>// non-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argu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 xml:space="preserve"> constructor</w:t>
      </w:r>
    </w:p>
    <w:p w14:paraId="3F00DD30" w14:textId="77777777" w:rsidR="00221267" w:rsidRPr="00DB1455" w:rsidRDefault="00221267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 xml:space="preserve">public </w:t>
      </w:r>
      <w:proofErr w:type="gramStart"/>
      <w:r w:rsidRPr="00DB1455">
        <w:rPr>
          <w:rFonts w:ascii="Consolas" w:eastAsiaTheme="minorEastAsia" w:hAnsi="Consolas"/>
          <w:lang w:val="en-US" w:eastAsia="zh-CN"/>
        </w:rPr>
        <w:t>Varnish(</w:t>
      </w:r>
      <w:proofErr w:type="gramEnd"/>
      <w:r w:rsidRPr="00DB1455">
        <w:rPr>
          <w:rFonts w:ascii="Consolas" w:eastAsiaTheme="minorEastAsia" w:hAnsi="Consolas"/>
          <w:lang w:val="en-US" w:eastAsia="zh-CN"/>
        </w:rPr>
        <w:t>)</w:t>
      </w:r>
    </w:p>
    <w:p w14:paraId="6CFC3F28" w14:textId="425481B5" w:rsidR="00221267" w:rsidRPr="00DB1455" w:rsidRDefault="00221267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>// constructor with arguments</w:t>
      </w:r>
    </w:p>
    <w:p w14:paraId="240FDCA4" w14:textId="4EF7933D" w:rsidR="00221267" w:rsidRPr="00DB1455" w:rsidRDefault="00221267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proofErr w:type="gramStart"/>
      <w:r w:rsidRPr="00DB1455">
        <w:rPr>
          <w:rFonts w:ascii="Consolas" w:eastAsiaTheme="minorEastAsia" w:hAnsi="Consolas"/>
          <w:lang w:val="en-US" w:eastAsia="zh-CN"/>
        </w:rPr>
        <w:t>Varnish(</w:t>
      </w:r>
      <w:proofErr w:type="spellStart"/>
      <w:proofErr w:type="gramEnd"/>
      <w:r w:rsidRPr="00DB1455">
        <w:rPr>
          <w:rFonts w:ascii="Consolas" w:eastAsiaTheme="minorEastAsia" w:hAnsi="Consolas"/>
          <w:lang w:val="en-US" w:eastAsia="zh-CN"/>
        </w:rPr>
        <w:t>coatsNeeded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 xml:space="preserve">,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varnishCoverage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)</w:t>
      </w:r>
    </w:p>
    <w:p w14:paraId="6C5EF288" w14:textId="7772D06B" w:rsidR="00221267" w:rsidRPr="00DB1455" w:rsidRDefault="00221267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Pr="00DB1455">
        <w:rPr>
          <w:rFonts w:ascii="Consolas" w:eastAsiaTheme="minorEastAsia" w:hAnsi="Consolas"/>
          <w:lang w:val="en-US" w:eastAsia="zh-CN"/>
        </w:rPr>
        <w:tab/>
      </w: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this.coatsNeeded</w:t>
      </w:r>
      <w:proofErr w:type="spellEnd"/>
      <w:proofErr w:type="gramEnd"/>
      <w:r w:rsidRPr="00DB1455">
        <w:rPr>
          <w:rFonts w:ascii="Consolas" w:eastAsiaTheme="minorEastAsia" w:hAnsi="Consolas"/>
          <w:lang w:val="en-US" w:eastAsia="zh-CN"/>
        </w:rPr>
        <w:t xml:space="preserve"> =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coatsNeeded</w:t>
      </w:r>
      <w:proofErr w:type="spellEnd"/>
    </w:p>
    <w:p w14:paraId="5F8D6AAF" w14:textId="5113ABE1" w:rsidR="00221267" w:rsidRPr="00DB1455" w:rsidRDefault="00221267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Pr="00DB1455">
        <w:rPr>
          <w:rFonts w:ascii="Consolas" w:eastAsiaTheme="minorEastAsia" w:hAnsi="Consolas"/>
          <w:lang w:val="en-US" w:eastAsia="zh-CN"/>
        </w:rPr>
        <w:tab/>
      </w: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this.varnishCoverage</w:t>
      </w:r>
      <w:proofErr w:type="spellEnd"/>
      <w:proofErr w:type="gramEnd"/>
      <w:r w:rsidRPr="00DB1455">
        <w:rPr>
          <w:rFonts w:ascii="Consolas" w:eastAsiaTheme="minorEastAsia" w:hAnsi="Consolas"/>
          <w:lang w:val="en-US" w:eastAsia="zh-CN"/>
        </w:rPr>
        <w:t xml:space="preserve"> =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varnishCoverage</w:t>
      </w:r>
      <w:proofErr w:type="spellEnd"/>
    </w:p>
    <w:p w14:paraId="7AB5A543" w14:textId="2591E2F8" w:rsidR="00122BC1" w:rsidRPr="00DB1455" w:rsidRDefault="00122BC1" w:rsidP="00221267">
      <w:pPr>
        <w:rPr>
          <w:rFonts w:ascii="Consolas" w:eastAsiaTheme="minorEastAsia" w:hAnsi="Consolas"/>
          <w:lang w:val="en-US" w:eastAsia="zh-CN"/>
        </w:rPr>
      </w:pPr>
    </w:p>
    <w:p w14:paraId="68BCFFA9" w14:textId="2AA9C6C1" w:rsidR="00122BC1" w:rsidRPr="00DB1455" w:rsidRDefault="00122BC1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>//set</w:t>
      </w:r>
      <w:r w:rsidR="00024555">
        <w:rPr>
          <w:rFonts w:ascii="Consolas" w:eastAsiaTheme="minorEastAsia" w:hAnsi="Consolas"/>
          <w:lang w:val="en-US" w:eastAsia="zh-CN"/>
        </w:rPr>
        <w:t xml:space="preserve">ter of </w:t>
      </w:r>
      <w:proofErr w:type="spellStart"/>
      <w:r w:rsidR="00024555" w:rsidRPr="00DB1455">
        <w:rPr>
          <w:rFonts w:ascii="Consolas" w:eastAsiaTheme="minorEastAsia" w:hAnsi="Consolas"/>
          <w:lang w:val="en-US" w:eastAsia="zh-CN"/>
        </w:rPr>
        <w:t>coatsNeeded</w:t>
      </w:r>
      <w:proofErr w:type="spellEnd"/>
    </w:p>
    <w:p w14:paraId="64CD18C7" w14:textId="4FE2BD6B" w:rsidR="00F078C2" w:rsidRPr="00DB1455" w:rsidRDefault="00F078C2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proofErr w:type="spellStart"/>
      <w:r w:rsidR="00691330" w:rsidRPr="00DB1455">
        <w:rPr>
          <w:rFonts w:ascii="Consolas" w:eastAsiaTheme="minorEastAsia" w:hAnsi="Consolas"/>
          <w:lang w:val="en-US" w:eastAsia="zh-CN"/>
        </w:rPr>
        <w:t>setCoatsNeeded</w:t>
      </w:r>
      <w:proofErr w:type="spellEnd"/>
      <w:r w:rsidR="00691330" w:rsidRPr="00DB1455">
        <w:rPr>
          <w:rFonts w:ascii="Consolas" w:eastAsiaTheme="minorEastAsia" w:hAnsi="Consolas"/>
          <w:lang w:val="en-US" w:eastAsia="zh-CN"/>
        </w:rPr>
        <w:t>(</w:t>
      </w:r>
      <w:proofErr w:type="spellStart"/>
      <w:r w:rsidR="00691330" w:rsidRPr="00DB1455">
        <w:rPr>
          <w:rFonts w:ascii="Consolas" w:eastAsiaTheme="minorEastAsia" w:hAnsi="Consolas"/>
          <w:lang w:val="en-US" w:eastAsia="zh-CN"/>
        </w:rPr>
        <w:t>coatsNeeded</w:t>
      </w:r>
      <w:proofErr w:type="spellEnd"/>
      <w:r w:rsidR="00691330" w:rsidRPr="00DB1455">
        <w:rPr>
          <w:rFonts w:ascii="Consolas" w:eastAsiaTheme="minorEastAsia" w:hAnsi="Consolas"/>
          <w:lang w:val="en-US" w:eastAsia="zh-CN"/>
        </w:rPr>
        <w:t>)</w:t>
      </w:r>
    </w:p>
    <w:p w14:paraId="48898F75" w14:textId="63D18884" w:rsidR="00691330" w:rsidRPr="00DB1455" w:rsidRDefault="00691330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Pr="00DB1455">
        <w:rPr>
          <w:rFonts w:ascii="Consolas" w:eastAsiaTheme="minorEastAsia" w:hAnsi="Consolas"/>
          <w:lang w:val="en-US" w:eastAsia="zh-CN"/>
        </w:rPr>
        <w:tab/>
      </w: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this.coatsNeeded</w:t>
      </w:r>
      <w:proofErr w:type="spellEnd"/>
      <w:proofErr w:type="gramEnd"/>
      <w:r w:rsidRPr="00DB1455">
        <w:rPr>
          <w:rFonts w:ascii="Consolas" w:eastAsiaTheme="minorEastAsia" w:hAnsi="Consolas"/>
          <w:lang w:val="en-US" w:eastAsia="zh-CN"/>
        </w:rPr>
        <w:t xml:space="preserve"> =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coatsNeeded</w:t>
      </w:r>
      <w:proofErr w:type="spellEnd"/>
    </w:p>
    <w:p w14:paraId="1913F949" w14:textId="77777777" w:rsidR="00024555" w:rsidRDefault="00691330" w:rsidP="00221267">
      <w:pPr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</w:p>
    <w:p w14:paraId="1A5D8BC3" w14:textId="348FABEC" w:rsidR="00691330" w:rsidRPr="00DB1455" w:rsidRDefault="00024555" w:rsidP="00024555">
      <w:pPr>
        <w:ind w:firstLine="720"/>
        <w:rPr>
          <w:rFonts w:ascii="Consolas" w:eastAsiaTheme="minorEastAsia" w:hAnsi="Consolas"/>
          <w:lang w:val="en-US" w:eastAsia="zh-CN"/>
        </w:rPr>
      </w:pPr>
      <w:r>
        <w:rPr>
          <w:rFonts w:ascii="Consolas" w:eastAsiaTheme="minorEastAsia" w:hAnsi="Consolas"/>
          <w:lang w:val="en-US" w:eastAsia="zh-CN"/>
        </w:rPr>
        <w:t xml:space="preserve">//getter of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coatsNeeded</w:t>
      </w:r>
      <w:proofErr w:type="spellEnd"/>
    </w:p>
    <w:p w14:paraId="786F28CF" w14:textId="11C76852" w:rsidR="00691330" w:rsidRPr="00DB1455" w:rsidRDefault="00691330" w:rsidP="00691330">
      <w:pPr>
        <w:ind w:firstLine="720"/>
        <w:rPr>
          <w:rFonts w:ascii="Consolas" w:eastAsiaTheme="minorEastAsia" w:hAnsi="Consolas"/>
          <w:lang w:val="en-US" w:eastAsia="zh-CN"/>
        </w:rPr>
      </w:pP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getCoatsNeeded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(</w:t>
      </w:r>
      <w:proofErr w:type="gramEnd"/>
      <w:r w:rsidRPr="00DB1455">
        <w:rPr>
          <w:rFonts w:ascii="Consolas" w:eastAsiaTheme="minorEastAsia" w:hAnsi="Consolas"/>
          <w:lang w:val="en-US" w:eastAsia="zh-CN"/>
        </w:rPr>
        <w:t>)</w:t>
      </w:r>
    </w:p>
    <w:p w14:paraId="29F9D946" w14:textId="632A24CC" w:rsidR="00691330" w:rsidRPr="00DB1455" w:rsidRDefault="00691330" w:rsidP="00691330">
      <w:pPr>
        <w:ind w:firstLine="720"/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 xml:space="preserve">return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coatsNeeded</w:t>
      </w:r>
      <w:proofErr w:type="spellEnd"/>
    </w:p>
    <w:p w14:paraId="62D2A0C4" w14:textId="06C34173" w:rsidR="001440B0" w:rsidRDefault="001440B0" w:rsidP="00691330">
      <w:pPr>
        <w:ind w:firstLine="720"/>
        <w:rPr>
          <w:rFonts w:ascii="Consolas" w:eastAsiaTheme="minorEastAsia" w:hAnsi="Consolas"/>
          <w:lang w:val="en-US" w:eastAsia="zh-CN"/>
        </w:rPr>
      </w:pPr>
    </w:p>
    <w:p w14:paraId="0BB27B8C" w14:textId="785220AB" w:rsidR="00024555" w:rsidRPr="00DB1455" w:rsidRDefault="00024555" w:rsidP="00691330">
      <w:pPr>
        <w:ind w:firstLine="720"/>
        <w:rPr>
          <w:rFonts w:ascii="Consolas" w:eastAsiaTheme="minorEastAsia" w:hAnsi="Consolas"/>
          <w:lang w:val="en-US" w:eastAsia="zh-CN"/>
        </w:rPr>
      </w:pPr>
      <w:r>
        <w:rPr>
          <w:rFonts w:ascii="Consolas" w:eastAsiaTheme="minorEastAsia" w:hAnsi="Consolas"/>
          <w:lang w:val="en-US" w:eastAsia="zh-CN"/>
        </w:rPr>
        <w:t xml:space="preserve">//setter of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varnishCoverage</w:t>
      </w:r>
      <w:proofErr w:type="spellEnd"/>
    </w:p>
    <w:p w14:paraId="375795C7" w14:textId="1CB68F15" w:rsidR="001440B0" w:rsidRPr="00DB1455" w:rsidRDefault="001440B0" w:rsidP="00691330">
      <w:pPr>
        <w:ind w:firstLine="720"/>
        <w:rPr>
          <w:rFonts w:ascii="Consolas" w:eastAsiaTheme="minorEastAsia" w:hAnsi="Consolas"/>
          <w:lang w:val="en-US" w:eastAsia="zh-CN"/>
        </w:rPr>
      </w:pPr>
      <w:proofErr w:type="spellStart"/>
      <w:r w:rsidRPr="00DB1455">
        <w:rPr>
          <w:rFonts w:ascii="Consolas" w:eastAsiaTheme="minorEastAsia" w:hAnsi="Consolas"/>
          <w:lang w:val="en-US" w:eastAsia="zh-CN"/>
        </w:rPr>
        <w:t>setVarnishCoverage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(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varnishCoverage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)</w:t>
      </w:r>
    </w:p>
    <w:p w14:paraId="229BCECE" w14:textId="71882721" w:rsidR="001440B0" w:rsidRPr="00DB1455" w:rsidRDefault="001440B0" w:rsidP="00691330">
      <w:pPr>
        <w:ind w:firstLine="720"/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this.varnishCoverage</w:t>
      </w:r>
      <w:proofErr w:type="spellEnd"/>
      <w:proofErr w:type="gramEnd"/>
      <w:r w:rsidRPr="00DB1455">
        <w:rPr>
          <w:rFonts w:ascii="Consolas" w:eastAsiaTheme="minorEastAsia" w:hAnsi="Consolas"/>
          <w:lang w:val="en-US" w:eastAsia="zh-CN"/>
        </w:rPr>
        <w:t>=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varnishCoverage</w:t>
      </w:r>
      <w:proofErr w:type="spellEnd"/>
    </w:p>
    <w:p w14:paraId="0F5213C1" w14:textId="01BC4952" w:rsidR="001440B0" w:rsidRDefault="001440B0" w:rsidP="00691330">
      <w:pPr>
        <w:ind w:firstLine="720"/>
        <w:rPr>
          <w:rFonts w:ascii="Consolas" w:eastAsiaTheme="minorEastAsia" w:hAnsi="Consolas"/>
          <w:lang w:val="en-US" w:eastAsia="zh-CN"/>
        </w:rPr>
      </w:pPr>
    </w:p>
    <w:p w14:paraId="2F557262" w14:textId="105FBB13" w:rsidR="00024555" w:rsidRPr="00DB1455" w:rsidRDefault="00024555" w:rsidP="00691330">
      <w:pPr>
        <w:ind w:firstLine="720"/>
        <w:rPr>
          <w:rFonts w:ascii="Consolas" w:eastAsiaTheme="minorEastAsia" w:hAnsi="Consolas"/>
          <w:lang w:val="en-US" w:eastAsia="zh-CN"/>
        </w:rPr>
      </w:pPr>
      <w:r>
        <w:rPr>
          <w:rFonts w:ascii="Consolas" w:eastAsiaTheme="minorEastAsia" w:hAnsi="Consolas"/>
          <w:lang w:val="en-US" w:eastAsia="zh-CN"/>
        </w:rPr>
        <w:t xml:space="preserve">//getter of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varnishCoverage</w:t>
      </w:r>
      <w:proofErr w:type="spellEnd"/>
    </w:p>
    <w:p w14:paraId="72C466FE" w14:textId="370CDE8B" w:rsidR="001440B0" w:rsidRPr="00DB1455" w:rsidRDefault="001440B0" w:rsidP="00691330">
      <w:pPr>
        <w:ind w:firstLine="720"/>
        <w:rPr>
          <w:rFonts w:ascii="Consolas" w:eastAsiaTheme="minorEastAsia" w:hAnsi="Consolas"/>
          <w:lang w:val="en-US" w:eastAsia="zh-CN"/>
        </w:rPr>
      </w:pP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getVarnishCoverage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(</w:t>
      </w:r>
      <w:proofErr w:type="gramEnd"/>
      <w:r w:rsidRPr="00DB1455">
        <w:rPr>
          <w:rFonts w:ascii="Consolas" w:eastAsiaTheme="minorEastAsia" w:hAnsi="Consolas"/>
          <w:lang w:val="en-US" w:eastAsia="zh-CN"/>
        </w:rPr>
        <w:t>)</w:t>
      </w:r>
    </w:p>
    <w:p w14:paraId="03C23D09" w14:textId="06672AB0" w:rsidR="001440B0" w:rsidRPr="00DB1455" w:rsidRDefault="001440B0" w:rsidP="00691330">
      <w:pPr>
        <w:ind w:firstLine="720"/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 xml:space="preserve">return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varnishCoverage</w:t>
      </w:r>
      <w:proofErr w:type="spellEnd"/>
    </w:p>
    <w:p w14:paraId="3EDD4C33" w14:textId="4AC10516" w:rsidR="00145EC5" w:rsidRPr="00DB1455" w:rsidRDefault="00145EC5" w:rsidP="00691330">
      <w:pPr>
        <w:ind w:firstLine="720"/>
        <w:rPr>
          <w:rFonts w:ascii="Consolas" w:eastAsiaTheme="minorEastAsia" w:hAnsi="Consolas"/>
          <w:lang w:val="en-US" w:eastAsia="zh-CN"/>
        </w:rPr>
      </w:pPr>
    </w:p>
    <w:p w14:paraId="69ECFE8C" w14:textId="2EB797A6" w:rsidR="00145EC5" w:rsidRPr="00DB1455" w:rsidRDefault="00145EC5" w:rsidP="00691330">
      <w:pPr>
        <w:ind w:firstLine="720"/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>// calculate total area needed</w:t>
      </w:r>
    </w:p>
    <w:p w14:paraId="544186D5" w14:textId="768C1B52" w:rsidR="00145EC5" w:rsidRPr="00DB1455" w:rsidRDefault="00145EC5" w:rsidP="00691330">
      <w:pPr>
        <w:ind w:firstLine="720"/>
        <w:rPr>
          <w:rFonts w:ascii="Consolas" w:eastAsiaTheme="minorEastAsia" w:hAnsi="Consolas"/>
          <w:lang w:val="en-US" w:eastAsia="zh-CN"/>
        </w:rPr>
      </w:pPr>
      <w:proofErr w:type="spellStart"/>
      <w:proofErr w:type="gramStart"/>
      <w:r w:rsidRPr="00DB1455">
        <w:rPr>
          <w:rFonts w:ascii="Consolas" w:eastAsiaTheme="minorEastAsia" w:hAnsi="Consolas"/>
          <w:lang w:val="en-US" w:eastAsia="zh-CN"/>
        </w:rPr>
        <w:t>getTotalArea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(</w:t>
      </w:r>
      <w:proofErr w:type="gramEnd"/>
      <w:r w:rsidR="00C26766">
        <w:rPr>
          <w:rFonts w:ascii="Consolas" w:eastAsiaTheme="minorEastAsia" w:hAnsi="Consolas"/>
          <w:lang w:val="en-US" w:eastAsia="zh-CN"/>
        </w:rPr>
        <w:t xml:space="preserve">num </w:t>
      </w:r>
      <w:proofErr w:type="spellStart"/>
      <w:r w:rsidR="00C26766" w:rsidRPr="00C26766">
        <w:rPr>
          <w:rFonts w:ascii="Consolas" w:eastAsiaTheme="minorEastAsia" w:hAnsi="Consolas"/>
          <w:lang w:val="en-US" w:eastAsia="zh-CN"/>
        </w:rPr>
        <w:t>singleArea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)</w:t>
      </w:r>
    </w:p>
    <w:p w14:paraId="4102BEA9" w14:textId="3A391481" w:rsidR="00145EC5" w:rsidRPr="00DB1455" w:rsidRDefault="00145EC5" w:rsidP="00691330">
      <w:pPr>
        <w:ind w:firstLine="720"/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="00C26766">
        <w:rPr>
          <w:rFonts w:ascii="Consolas" w:eastAsiaTheme="minorEastAsia" w:hAnsi="Consolas"/>
          <w:lang w:val="en-US" w:eastAsia="zh-CN"/>
        </w:rPr>
        <w:t xml:space="preserve">num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totalArea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 xml:space="preserve"> = </w:t>
      </w:r>
      <w:proofErr w:type="spellStart"/>
      <w:r w:rsidR="00C26766" w:rsidRPr="00C26766">
        <w:rPr>
          <w:rFonts w:ascii="Consolas" w:eastAsiaTheme="minorEastAsia" w:hAnsi="Consolas"/>
          <w:lang w:val="en-US" w:eastAsia="zh-CN"/>
        </w:rPr>
        <w:t>singleArea</w:t>
      </w:r>
      <w:proofErr w:type="spellEnd"/>
      <w:r w:rsidR="00C26766" w:rsidRPr="00C26766">
        <w:rPr>
          <w:rFonts w:ascii="Consolas" w:eastAsiaTheme="minorEastAsia" w:hAnsi="Consolas"/>
          <w:lang w:val="en-US" w:eastAsia="zh-CN"/>
        </w:rPr>
        <w:t xml:space="preserve"> </w:t>
      </w:r>
      <w:r w:rsidRPr="00DB1455">
        <w:rPr>
          <w:rFonts w:ascii="Consolas" w:eastAsiaTheme="minorEastAsia" w:hAnsi="Consolas"/>
          <w:lang w:val="en-US" w:eastAsia="zh-CN"/>
        </w:rPr>
        <w:t xml:space="preserve">*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coatsNeeded</w:t>
      </w:r>
      <w:proofErr w:type="spellEnd"/>
    </w:p>
    <w:p w14:paraId="5ADA258F" w14:textId="5238391F" w:rsidR="00145EC5" w:rsidRPr="00DB1455" w:rsidRDefault="00145EC5" w:rsidP="00691330">
      <w:pPr>
        <w:ind w:firstLine="720"/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 xml:space="preserve">return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totalArea</w:t>
      </w:r>
      <w:proofErr w:type="spellEnd"/>
    </w:p>
    <w:p w14:paraId="51F446C2" w14:textId="234B6662" w:rsidR="003C00B2" w:rsidRPr="00DB1455" w:rsidRDefault="003C00B2" w:rsidP="00691330">
      <w:pPr>
        <w:ind w:firstLine="720"/>
        <w:rPr>
          <w:rFonts w:ascii="Consolas" w:eastAsiaTheme="minorEastAsia" w:hAnsi="Consolas"/>
          <w:lang w:val="en-US" w:eastAsia="zh-CN"/>
        </w:rPr>
      </w:pPr>
    </w:p>
    <w:p w14:paraId="1EA37247" w14:textId="5F3FE16D" w:rsidR="003C00B2" w:rsidRPr="00DB1455" w:rsidRDefault="003C00B2" w:rsidP="00691330">
      <w:pPr>
        <w:ind w:firstLine="720"/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>// calculate tables per one can</w:t>
      </w:r>
    </w:p>
    <w:p w14:paraId="30B80C35" w14:textId="6A572944" w:rsidR="003C00B2" w:rsidRPr="00DB1455" w:rsidRDefault="003C00B2" w:rsidP="00691330">
      <w:pPr>
        <w:ind w:firstLine="720"/>
        <w:rPr>
          <w:rFonts w:ascii="Consolas" w:eastAsiaTheme="minorEastAsia" w:hAnsi="Consolas"/>
          <w:lang w:val="en-US" w:eastAsia="zh-CN"/>
        </w:rPr>
      </w:pPr>
      <w:proofErr w:type="spellStart"/>
      <w:r w:rsidRPr="00DB1455">
        <w:rPr>
          <w:rFonts w:ascii="Consolas" w:eastAsiaTheme="minorEastAsia" w:hAnsi="Consolas"/>
          <w:lang w:val="en-US" w:eastAsia="zh-CN"/>
        </w:rPr>
        <w:t>getTablesPerOneCan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 xml:space="preserve"> (</w:t>
      </w:r>
      <w:r w:rsidR="00220751">
        <w:rPr>
          <w:rFonts w:ascii="Consolas" w:eastAsiaTheme="minorEastAsia" w:hAnsi="Consolas"/>
          <w:lang w:val="en-US" w:eastAsia="zh-CN"/>
        </w:rPr>
        <w:t xml:space="preserve">num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totalArea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)</w:t>
      </w:r>
    </w:p>
    <w:p w14:paraId="0135C480" w14:textId="0D750D41" w:rsidR="003C00B2" w:rsidRPr="00DB1455" w:rsidRDefault="003C00B2" w:rsidP="00691330">
      <w:pPr>
        <w:ind w:firstLine="720"/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</w:r>
      <w:r w:rsidR="00C26766">
        <w:rPr>
          <w:rFonts w:ascii="Consolas" w:eastAsiaTheme="minorEastAsia" w:hAnsi="Consolas"/>
          <w:lang w:val="en-US" w:eastAsia="zh-CN"/>
        </w:rPr>
        <w:t xml:space="preserve">num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tablesPerOneCan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 xml:space="preserve"> =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varnishCoverage</w:t>
      </w:r>
      <w:proofErr w:type="spellEnd"/>
      <w:r w:rsidRPr="00DB1455">
        <w:rPr>
          <w:rFonts w:ascii="Consolas" w:eastAsiaTheme="minorEastAsia" w:hAnsi="Consolas"/>
          <w:lang w:val="en-US" w:eastAsia="zh-CN"/>
        </w:rPr>
        <w:t>/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totalArea</w:t>
      </w:r>
      <w:proofErr w:type="spellEnd"/>
    </w:p>
    <w:p w14:paraId="5D2CA2D5" w14:textId="0E57CFD6" w:rsidR="003C00B2" w:rsidRPr="00DB1455" w:rsidRDefault="003C00B2" w:rsidP="00691330">
      <w:pPr>
        <w:ind w:firstLine="720"/>
        <w:rPr>
          <w:rFonts w:ascii="Consolas" w:eastAsiaTheme="minorEastAsia" w:hAnsi="Consolas"/>
          <w:lang w:val="en-US" w:eastAsia="zh-CN"/>
        </w:rPr>
      </w:pPr>
      <w:r w:rsidRPr="00DB1455">
        <w:rPr>
          <w:rFonts w:ascii="Consolas" w:eastAsiaTheme="minorEastAsia" w:hAnsi="Consolas"/>
          <w:lang w:val="en-US" w:eastAsia="zh-CN"/>
        </w:rPr>
        <w:tab/>
        <w:t xml:space="preserve">return </w:t>
      </w:r>
      <w:proofErr w:type="spellStart"/>
      <w:r w:rsidRPr="00DB1455">
        <w:rPr>
          <w:rFonts w:ascii="Consolas" w:eastAsiaTheme="minorEastAsia" w:hAnsi="Consolas"/>
          <w:lang w:val="en-US" w:eastAsia="zh-CN"/>
        </w:rPr>
        <w:t>tablesPerOneCan</w:t>
      </w:r>
      <w:proofErr w:type="spellEnd"/>
    </w:p>
    <w:p w14:paraId="5C20E9FF" w14:textId="75BDB9D2" w:rsidR="001F38EA" w:rsidRPr="00DB1455" w:rsidRDefault="001F38EA" w:rsidP="00EA3F84">
      <w:pPr>
        <w:rPr>
          <w:rFonts w:ascii="Consolas" w:eastAsiaTheme="minorEastAsia" w:hAnsi="Consolas"/>
          <w:lang w:val="en-US" w:eastAsia="zh-CN"/>
        </w:rPr>
      </w:pPr>
    </w:p>
    <w:p w14:paraId="214BC538" w14:textId="07B8E36B" w:rsidR="001F38EA" w:rsidRPr="00DB1455" w:rsidRDefault="001F38EA" w:rsidP="001F38EA">
      <w:pPr>
        <w:pStyle w:val="Heading2"/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 w:eastAsia="zh-CN"/>
        </w:rPr>
        <w:lastRenderedPageBreak/>
        <w:t>Flow</w:t>
      </w:r>
      <w:r w:rsidRPr="00DB1455">
        <w:rPr>
          <w:rFonts w:ascii="Consolas" w:hAnsi="Consolas"/>
          <w:lang w:val="en-US"/>
        </w:rPr>
        <w:t>chart for class Assignment1</w:t>
      </w:r>
    </w:p>
    <w:p w14:paraId="1F28A415" w14:textId="40525DF1" w:rsidR="00A5236A" w:rsidRPr="00DB1455" w:rsidRDefault="00BF3CD5" w:rsidP="00A5236A">
      <w:pPr>
        <w:keepNext/>
        <w:jc w:val="center"/>
        <w:rPr>
          <w:rFonts w:ascii="Consolas" w:hAnsi="Consolas"/>
        </w:rPr>
      </w:pPr>
      <w:r>
        <w:rPr>
          <w:noProof/>
        </w:rPr>
        <w:drawing>
          <wp:inline distT="0" distB="0" distL="0" distR="0" wp14:anchorId="32EABBD2" wp14:editId="4BBFFDEF">
            <wp:extent cx="3398913" cy="7842250"/>
            <wp:effectExtent l="0" t="0" r="0" b="6350"/>
            <wp:docPr id="25" name="Picture 2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03102" cy="7851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934C5" w14:textId="74A86DE4" w:rsidR="001F38EA" w:rsidRPr="00DB1455" w:rsidRDefault="00A5236A" w:rsidP="00A5236A">
      <w:pPr>
        <w:pStyle w:val="Caption"/>
        <w:jc w:val="center"/>
        <w:rPr>
          <w:rFonts w:ascii="Consolas" w:hAnsi="Consolas"/>
          <w:lang w:val="en-US"/>
        </w:rPr>
      </w:pPr>
      <w:r w:rsidRPr="00DB1455">
        <w:rPr>
          <w:rFonts w:ascii="Consolas" w:hAnsi="Consolas"/>
        </w:rPr>
        <w:t xml:space="preserve">Figure </w:t>
      </w:r>
      <w:r w:rsidR="00563627" w:rsidRPr="00DB1455">
        <w:rPr>
          <w:rFonts w:ascii="Consolas" w:hAnsi="Consolas"/>
        </w:rPr>
        <w:fldChar w:fldCharType="begin"/>
      </w:r>
      <w:r w:rsidR="00563627" w:rsidRPr="00DB1455">
        <w:rPr>
          <w:rFonts w:ascii="Consolas" w:hAnsi="Consolas"/>
        </w:rPr>
        <w:instrText xml:space="preserve"> SEQ Figure \* ARABIC </w:instrText>
      </w:r>
      <w:r w:rsidR="00563627"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3</w:t>
      </w:r>
      <w:r w:rsidR="00563627" w:rsidRPr="00DB1455">
        <w:rPr>
          <w:rFonts w:ascii="Consolas" w:hAnsi="Consolas"/>
          <w:noProof/>
        </w:rPr>
        <w:fldChar w:fldCharType="end"/>
      </w:r>
      <w:r w:rsidRPr="00DB1455">
        <w:rPr>
          <w:rFonts w:ascii="Consolas" w:hAnsi="Consolas"/>
        </w:rPr>
        <w:t>. Flowchart for class assignment1</w:t>
      </w:r>
    </w:p>
    <w:p w14:paraId="198C4C88" w14:textId="34D418F6" w:rsidR="00EE3A2F" w:rsidRPr="00DB1455" w:rsidRDefault="00EE3A2F" w:rsidP="00EE3A2F">
      <w:pPr>
        <w:pStyle w:val="Heading2"/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 w:eastAsia="zh-CN"/>
        </w:rPr>
        <w:lastRenderedPageBreak/>
        <w:t>Flow</w:t>
      </w:r>
      <w:r w:rsidRPr="00DB1455">
        <w:rPr>
          <w:rFonts w:ascii="Consolas" w:hAnsi="Consolas"/>
          <w:lang w:val="en-US"/>
        </w:rPr>
        <w:t xml:space="preserve">chart for class </w:t>
      </w:r>
      <w:proofErr w:type="spellStart"/>
      <w:r w:rsidRPr="00DB1455">
        <w:rPr>
          <w:rFonts w:ascii="Consolas" w:hAnsi="Consolas"/>
          <w:lang w:val="en-US"/>
        </w:rPr>
        <w:t>TableTop</w:t>
      </w:r>
      <w:proofErr w:type="spellEnd"/>
    </w:p>
    <w:p w14:paraId="212AEF52" w14:textId="77777777" w:rsidR="00A5236A" w:rsidRPr="00DB1455" w:rsidRDefault="00A5236A" w:rsidP="00A5236A">
      <w:pPr>
        <w:keepNext/>
        <w:jc w:val="center"/>
        <w:rPr>
          <w:rFonts w:ascii="Consolas" w:hAnsi="Consolas"/>
        </w:rPr>
      </w:pPr>
      <w:r w:rsidRPr="00DB1455">
        <w:rPr>
          <w:rFonts w:ascii="Consolas" w:hAnsi="Consolas"/>
          <w:noProof/>
        </w:rPr>
        <w:drawing>
          <wp:inline distT="0" distB="0" distL="0" distR="0" wp14:anchorId="5FD20035" wp14:editId="2FFFDD23">
            <wp:extent cx="2811780" cy="2979815"/>
            <wp:effectExtent l="0" t="0" r="762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21493" cy="2990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E937F" w14:textId="21CBEA7A" w:rsidR="001F38EA" w:rsidRPr="00DB1455" w:rsidRDefault="00A5236A" w:rsidP="00A5236A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="00563627" w:rsidRPr="00DB1455">
        <w:rPr>
          <w:rFonts w:ascii="Consolas" w:hAnsi="Consolas"/>
        </w:rPr>
        <w:fldChar w:fldCharType="begin"/>
      </w:r>
      <w:r w:rsidR="00563627" w:rsidRPr="00DB1455">
        <w:rPr>
          <w:rFonts w:ascii="Consolas" w:hAnsi="Consolas"/>
        </w:rPr>
        <w:instrText xml:space="preserve"> SEQ Figure \* ARABIC </w:instrText>
      </w:r>
      <w:r w:rsidR="00563627"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4</w:t>
      </w:r>
      <w:r w:rsidR="00563627" w:rsidRPr="00DB1455">
        <w:rPr>
          <w:rFonts w:ascii="Consolas" w:hAnsi="Consolas"/>
          <w:noProof/>
        </w:rPr>
        <w:fldChar w:fldCharType="end"/>
      </w:r>
      <w:r w:rsidRPr="00DB1455">
        <w:rPr>
          <w:rFonts w:ascii="Consolas" w:hAnsi="Consolas"/>
        </w:rPr>
        <w:t xml:space="preserve">. Flowchart for class </w:t>
      </w:r>
      <w:proofErr w:type="spellStart"/>
      <w:r w:rsidRPr="00DB1455">
        <w:rPr>
          <w:rFonts w:ascii="Consolas" w:hAnsi="Consolas"/>
        </w:rPr>
        <w:t>TableTop</w:t>
      </w:r>
      <w:proofErr w:type="spellEnd"/>
    </w:p>
    <w:p w14:paraId="3ABCF69B" w14:textId="104758D1" w:rsidR="00A5236A" w:rsidRPr="00DB1455" w:rsidRDefault="00A5236A" w:rsidP="00A5236A">
      <w:pPr>
        <w:pStyle w:val="Heading2"/>
        <w:rPr>
          <w:rFonts w:ascii="Consolas" w:hAnsi="Consolas"/>
          <w:lang w:val="en-US"/>
        </w:rPr>
      </w:pPr>
      <w:r w:rsidRPr="00DB1455">
        <w:rPr>
          <w:rFonts w:ascii="Consolas" w:hAnsi="Consolas"/>
          <w:lang w:val="en-US" w:eastAsia="zh-CN"/>
        </w:rPr>
        <w:t>Flow</w:t>
      </w:r>
      <w:r w:rsidRPr="00DB1455">
        <w:rPr>
          <w:rFonts w:ascii="Consolas" w:hAnsi="Consolas"/>
          <w:lang w:val="en-US"/>
        </w:rPr>
        <w:t>chart for class Varnish</w:t>
      </w:r>
    </w:p>
    <w:p w14:paraId="2437E037" w14:textId="4C4C6B32" w:rsidR="00A5236A" w:rsidRPr="00DB1455" w:rsidRDefault="00BF3CD5" w:rsidP="00A5236A">
      <w:pPr>
        <w:keepNext/>
        <w:jc w:val="center"/>
        <w:rPr>
          <w:rFonts w:ascii="Consolas" w:hAnsi="Consolas"/>
        </w:rPr>
      </w:pPr>
      <w:r>
        <w:rPr>
          <w:noProof/>
        </w:rPr>
        <w:drawing>
          <wp:inline distT="0" distB="0" distL="0" distR="0" wp14:anchorId="2AB94996" wp14:editId="4DF81B37">
            <wp:extent cx="5486400" cy="3166110"/>
            <wp:effectExtent l="0" t="0" r="0" b="0"/>
            <wp:docPr id="26" name="Picture 2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Dia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268C3" w14:textId="0B4106F7" w:rsidR="00A5236A" w:rsidRPr="00DB1455" w:rsidRDefault="00A5236A" w:rsidP="00A5236A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="00563627" w:rsidRPr="00DB1455">
        <w:rPr>
          <w:rFonts w:ascii="Consolas" w:hAnsi="Consolas"/>
        </w:rPr>
        <w:fldChar w:fldCharType="begin"/>
      </w:r>
      <w:r w:rsidR="00563627" w:rsidRPr="00DB1455">
        <w:rPr>
          <w:rFonts w:ascii="Consolas" w:hAnsi="Consolas"/>
        </w:rPr>
        <w:instrText xml:space="preserve"> SEQ Figure \* ARABIC </w:instrText>
      </w:r>
      <w:r w:rsidR="00563627"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5</w:t>
      </w:r>
      <w:r w:rsidR="00563627" w:rsidRPr="00DB1455">
        <w:rPr>
          <w:rFonts w:ascii="Consolas" w:hAnsi="Consolas"/>
          <w:noProof/>
        </w:rPr>
        <w:fldChar w:fldCharType="end"/>
      </w:r>
      <w:r w:rsidRPr="00DB1455">
        <w:rPr>
          <w:rFonts w:ascii="Consolas" w:hAnsi="Consolas"/>
        </w:rPr>
        <w:t>. Flowchart for class Varnish</w:t>
      </w:r>
    </w:p>
    <w:p w14:paraId="3074076B" w14:textId="34B1B439" w:rsidR="005E55D3" w:rsidRPr="00DB1455" w:rsidRDefault="005E55D3" w:rsidP="005E55D3">
      <w:pPr>
        <w:rPr>
          <w:rFonts w:ascii="Consolas" w:hAnsi="Consolas"/>
          <w:lang w:val="en-US"/>
        </w:rPr>
      </w:pPr>
    </w:p>
    <w:p w14:paraId="205BADB9" w14:textId="782462D4" w:rsidR="005E55D3" w:rsidRPr="00DB1455" w:rsidRDefault="005E55D3" w:rsidP="005E55D3">
      <w:pPr>
        <w:rPr>
          <w:rFonts w:ascii="Consolas" w:hAnsi="Consolas"/>
          <w:lang w:val="en-US"/>
        </w:rPr>
      </w:pPr>
    </w:p>
    <w:p w14:paraId="26F049F1" w14:textId="6B515DD1" w:rsidR="005E55D3" w:rsidRPr="00DB1455" w:rsidRDefault="005E55D3" w:rsidP="005E55D3">
      <w:pPr>
        <w:rPr>
          <w:rFonts w:ascii="Consolas" w:hAnsi="Consolas"/>
          <w:lang w:val="en-US"/>
        </w:rPr>
      </w:pPr>
    </w:p>
    <w:p w14:paraId="2B890EC4" w14:textId="44084826" w:rsidR="005E55D3" w:rsidRPr="00DB1455" w:rsidRDefault="005E55D3" w:rsidP="005E55D3">
      <w:pPr>
        <w:rPr>
          <w:rFonts w:ascii="Consolas" w:hAnsi="Consolas"/>
          <w:lang w:val="en-US"/>
        </w:rPr>
      </w:pPr>
    </w:p>
    <w:p w14:paraId="0CC4B692" w14:textId="719CAD91" w:rsidR="005E55D3" w:rsidRPr="00DB1455" w:rsidRDefault="005E55D3" w:rsidP="005E55D3">
      <w:pPr>
        <w:rPr>
          <w:rFonts w:ascii="Consolas" w:hAnsi="Consolas"/>
          <w:lang w:val="en-US"/>
        </w:rPr>
      </w:pPr>
    </w:p>
    <w:p w14:paraId="22BB8C2A" w14:textId="0FFCDDBC" w:rsidR="005E55D3" w:rsidRPr="00DB1455" w:rsidRDefault="005E55D3" w:rsidP="005E55D3">
      <w:pPr>
        <w:rPr>
          <w:rFonts w:ascii="Consolas" w:hAnsi="Consolas"/>
          <w:lang w:val="en-US"/>
        </w:rPr>
      </w:pPr>
    </w:p>
    <w:p w14:paraId="2A1DA21D" w14:textId="265EDC95" w:rsidR="005E55D3" w:rsidRPr="00DB1455" w:rsidRDefault="00D346D2" w:rsidP="005E55D3">
      <w:pPr>
        <w:pStyle w:val="Heading1"/>
        <w:rPr>
          <w:rFonts w:ascii="Consolas" w:hAnsi="Consolas"/>
          <w:lang w:val="en-US" w:eastAsia="zh-CN"/>
        </w:rPr>
      </w:pPr>
      <w:r w:rsidRPr="00D346D2">
        <w:rPr>
          <w:rFonts w:ascii="Consolas" w:hAnsi="Consolas"/>
          <w:lang w:val="en-US" w:eastAsia="zh-CN"/>
        </w:rPr>
        <w:lastRenderedPageBreak/>
        <w:t xml:space="preserve">Algorithm </w:t>
      </w:r>
      <w:r w:rsidR="005E55D3" w:rsidRPr="00DB1455">
        <w:rPr>
          <w:rFonts w:ascii="Consolas" w:hAnsi="Consolas"/>
          <w:lang w:val="en-US" w:eastAsia="zh-CN"/>
        </w:rPr>
        <w:t>Test pl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3225"/>
        <w:gridCol w:w="2553"/>
        <w:gridCol w:w="1547"/>
      </w:tblGrid>
      <w:tr w:rsidR="002810E6" w:rsidRPr="00DB1455" w14:paraId="3E556BE8" w14:textId="77777777" w:rsidTr="00D346D2">
        <w:tc>
          <w:tcPr>
            <w:tcW w:w="1305" w:type="dxa"/>
          </w:tcPr>
          <w:p w14:paraId="213D07C5" w14:textId="77777777" w:rsidR="002810E6" w:rsidRPr="00DB1455" w:rsidRDefault="002810E6" w:rsidP="007C261F">
            <w:pPr>
              <w:rPr>
                <w:rFonts w:ascii="Consolas" w:hAnsi="Consolas"/>
              </w:rPr>
            </w:pPr>
            <w:bookmarkStart w:id="0" w:name="_Hlk82517110"/>
            <w:r w:rsidRPr="00DB1455">
              <w:rPr>
                <w:rFonts w:ascii="Consolas" w:hAnsi="Consolas"/>
              </w:rPr>
              <w:t>input</w:t>
            </w:r>
          </w:p>
        </w:tc>
        <w:tc>
          <w:tcPr>
            <w:tcW w:w="3225" w:type="dxa"/>
          </w:tcPr>
          <w:p w14:paraId="3D5FD161" w14:textId="77777777" w:rsidR="002810E6" w:rsidRPr="00DB1455" w:rsidRDefault="002810E6" w:rsidP="007C261F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Expected output</w:t>
            </w:r>
          </w:p>
        </w:tc>
        <w:tc>
          <w:tcPr>
            <w:tcW w:w="2553" w:type="dxa"/>
          </w:tcPr>
          <w:p w14:paraId="1FF054A6" w14:textId="77777777" w:rsidR="002810E6" w:rsidRPr="00DB1455" w:rsidRDefault="002810E6" w:rsidP="007C261F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Actual output</w:t>
            </w:r>
          </w:p>
        </w:tc>
        <w:tc>
          <w:tcPr>
            <w:tcW w:w="1547" w:type="dxa"/>
          </w:tcPr>
          <w:p w14:paraId="61EC390C" w14:textId="77777777" w:rsidR="002810E6" w:rsidRPr="00DB1455" w:rsidRDefault="002810E6" w:rsidP="007C261F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Description</w:t>
            </w:r>
          </w:p>
        </w:tc>
      </w:tr>
      <w:tr w:rsidR="002810E6" w:rsidRPr="00DB1455" w14:paraId="24B7E492" w14:textId="77777777" w:rsidTr="00D346D2">
        <w:tc>
          <w:tcPr>
            <w:tcW w:w="1305" w:type="dxa"/>
          </w:tcPr>
          <w:p w14:paraId="4BABE6F0" w14:textId="77777777" w:rsidR="002810E6" w:rsidRPr="00DB1455" w:rsidRDefault="002810E6" w:rsidP="007C261F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42.5</w:t>
            </w:r>
          </w:p>
          <w:p w14:paraId="69556F14" w14:textId="77777777" w:rsidR="002810E6" w:rsidRPr="00DB1455" w:rsidRDefault="002810E6" w:rsidP="007C261F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4</w:t>
            </w:r>
          </w:p>
          <w:p w14:paraId="64910C88" w14:textId="29F9A5AC" w:rsidR="002810E6" w:rsidRPr="00DB1455" w:rsidRDefault="002810E6" w:rsidP="007C261F">
            <w:pPr>
              <w:rPr>
                <w:rFonts w:ascii="Consolas" w:hAnsi="Consolas"/>
              </w:rPr>
            </w:pPr>
          </w:p>
        </w:tc>
        <w:tc>
          <w:tcPr>
            <w:tcW w:w="3225" w:type="dxa"/>
          </w:tcPr>
          <w:p w14:paraId="401A3C8D" w14:textId="77777777" w:rsidR="002810E6" w:rsidRPr="00DB1455" w:rsidRDefault="002810E6" w:rsidP="002810E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diameter (inches):</w:t>
            </w:r>
          </w:p>
          <w:p w14:paraId="4991D573" w14:textId="77777777" w:rsidR="002810E6" w:rsidRPr="00DB1455" w:rsidRDefault="002810E6" w:rsidP="002810E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42.5</w:t>
            </w:r>
          </w:p>
          <w:p w14:paraId="7AB669A7" w14:textId="77777777" w:rsidR="002810E6" w:rsidRPr="00DB1455" w:rsidRDefault="002810E6" w:rsidP="002810E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coats needed:</w:t>
            </w:r>
          </w:p>
          <w:p w14:paraId="43001372" w14:textId="77777777" w:rsidR="002810E6" w:rsidRPr="00DB1455" w:rsidRDefault="002810E6" w:rsidP="002810E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4</w:t>
            </w:r>
          </w:p>
          <w:p w14:paraId="74F6C5EA" w14:textId="6B3775A5" w:rsidR="002810E6" w:rsidRPr="00DB1455" w:rsidRDefault="002810E6" w:rsidP="002810E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Tables per one can: 8.2</w:t>
            </w:r>
            <w:r w:rsidR="001974FB">
              <w:rPr>
                <w:rFonts w:ascii="Consolas" w:hAnsi="Consolas"/>
              </w:rPr>
              <w:t>5</w:t>
            </w:r>
          </w:p>
          <w:p w14:paraId="5E24B8CF" w14:textId="3A13A97B" w:rsidR="002810E6" w:rsidRPr="00DB1455" w:rsidRDefault="002810E6" w:rsidP="002810E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rogram by Yanzhang Wu</w:t>
            </w:r>
          </w:p>
        </w:tc>
        <w:tc>
          <w:tcPr>
            <w:tcW w:w="2553" w:type="dxa"/>
          </w:tcPr>
          <w:p w14:paraId="47DA2B02" w14:textId="77777777" w:rsidR="001974FB" w:rsidRPr="00DB1455" w:rsidRDefault="001974FB" w:rsidP="001974FB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diameter (inches):</w:t>
            </w:r>
          </w:p>
          <w:p w14:paraId="17B0C98A" w14:textId="77777777" w:rsidR="001974FB" w:rsidRPr="00DB1455" w:rsidRDefault="001974FB" w:rsidP="001974FB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42.5</w:t>
            </w:r>
          </w:p>
          <w:p w14:paraId="7430767E" w14:textId="77777777" w:rsidR="001974FB" w:rsidRPr="00DB1455" w:rsidRDefault="001974FB" w:rsidP="001974FB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coats needed:</w:t>
            </w:r>
          </w:p>
          <w:p w14:paraId="023EA4EE" w14:textId="77777777" w:rsidR="001974FB" w:rsidRPr="00DB1455" w:rsidRDefault="001974FB" w:rsidP="001974FB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4</w:t>
            </w:r>
          </w:p>
          <w:p w14:paraId="3849FA54" w14:textId="5F41B85F" w:rsidR="001974FB" w:rsidRPr="00DB1455" w:rsidRDefault="001974FB" w:rsidP="001974FB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Tables per one can: 8.2</w:t>
            </w:r>
            <w:r w:rsidR="00D346D2">
              <w:rPr>
                <w:rFonts w:ascii="Consolas" w:hAnsi="Consolas"/>
              </w:rPr>
              <w:t>5</w:t>
            </w:r>
          </w:p>
          <w:p w14:paraId="41D2B517" w14:textId="09154762" w:rsidR="002810E6" w:rsidRPr="00DB1455" w:rsidRDefault="001974FB" w:rsidP="001974FB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rogram by Yanzhang Wu</w:t>
            </w:r>
          </w:p>
        </w:tc>
        <w:tc>
          <w:tcPr>
            <w:tcW w:w="1547" w:type="dxa"/>
          </w:tcPr>
          <w:p w14:paraId="4B7A0FAB" w14:textId="327D46C8" w:rsidR="002810E6" w:rsidRPr="00DB1455" w:rsidRDefault="00D346D2" w:rsidP="007C261F">
            <w:pPr>
              <w:rPr>
                <w:rFonts w:ascii="Consolas" w:hAnsi="Consolas"/>
              </w:rPr>
            </w:pPr>
            <w:r w:rsidRPr="00D346D2">
              <w:rPr>
                <w:rFonts w:ascii="Consolas" w:hAnsi="Consolas"/>
              </w:rPr>
              <w:t>Matches (used a calculator)</w:t>
            </w:r>
          </w:p>
        </w:tc>
      </w:tr>
      <w:tr w:rsidR="00D346D2" w:rsidRPr="00DB1455" w14:paraId="3887D1C7" w14:textId="77777777" w:rsidTr="00D346D2">
        <w:tc>
          <w:tcPr>
            <w:tcW w:w="1305" w:type="dxa"/>
          </w:tcPr>
          <w:p w14:paraId="59D44947" w14:textId="77777777" w:rsidR="00D346D2" w:rsidRDefault="00D346D2" w:rsidP="00D346D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  <w:p w14:paraId="5E358434" w14:textId="400C09D3" w:rsidR="00D346D2" w:rsidRPr="00DB1455" w:rsidRDefault="00D346D2" w:rsidP="00D346D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</w:t>
            </w:r>
          </w:p>
        </w:tc>
        <w:tc>
          <w:tcPr>
            <w:tcW w:w="3225" w:type="dxa"/>
          </w:tcPr>
          <w:p w14:paraId="0645991B" w14:textId="77777777" w:rsidR="00D346D2" w:rsidRPr="00DB1455" w:rsidRDefault="00D346D2" w:rsidP="00D346D2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diameter (inches):</w:t>
            </w:r>
          </w:p>
          <w:p w14:paraId="370F52C9" w14:textId="117B1BEF" w:rsidR="00D346D2" w:rsidRPr="00DB1455" w:rsidRDefault="00D346D2" w:rsidP="00D346D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  <w:p w14:paraId="61E7C8C7" w14:textId="77777777" w:rsidR="00D346D2" w:rsidRPr="00DB1455" w:rsidRDefault="00D346D2" w:rsidP="00D346D2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coats needed:</w:t>
            </w:r>
          </w:p>
          <w:p w14:paraId="140E5961" w14:textId="745CDACF" w:rsidR="00D346D2" w:rsidRPr="00DB1455" w:rsidRDefault="00D346D2" w:rsidP="00D346D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</w:t>
            </w:r>
          </w:p>
          <w:p w14:paraId="0587A4F9" w14:textId="1EEFA98F" w:rsidR="00D346D2" w:rsidRPr="00DB1455" w:rsidRDefault="00D346D2" w:rsidP="00D346D2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 xml:space="preserve">Tables per one can: </w:t>
            </w:r>
            <w:r>
              <w:rPr>
                <w:rFonts w:ascii="Consolas" w:hAnsi="Consolas"/>
              </w:rPr>
              <w:t>11.04</w:t>
            </w:r>
          </w:p>
          <w:p w14:paraId="461DB73A" w14:textId="3FD0A9EA" w:rsidR="00D346D2" w:rsidRPr="00DB1455" w:rsidRDefault="00D346D2" w:rsidP="00D346D2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rogram by Yanzhang Wu</w:t>
            </w:r>
          </w:p>
        </w:tc>
        <w:tc>
          <w:tcPr>
            <w:tcW w:w="2553" w:type="dxa"/>
          </w:tcPr>
          <w:p w14:paraId="4F16AAE0" w14:textId="77777777" w:rsidR="00D346D2" w:rsidRPr="00DB1455" w:rsidRDefault="00D346D2" w:rsidP="00D346D2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diameter (inches):</w:t>
            </w:r>
          </w:p>
          <w:p w14:paraId="33A63E4C" w14:textId="77777777" w:rsidR="00D346D2" w:rsidRPr="00DB1455" w:rsidRDefault="00D346D2" w:rsidP="00D346D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  <w:p w14:paraId="0BB0CB2B" w14:textId="77777777" w:rsidR="00D346D2" w:rsidRPr="00DB1455" w:rsidRDefault="00D346D2" w:rsidP="00D346D2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coats needed:</w:t>
            </w:r>
          </w:p>
          <w:p w14:paraId="186EF722" w14:textId="77777777" w:rsidR="00D346D2" w:rsidRPr="00DB1455" w:rsidRDefault="00D346D2" w:rsidP="00D346D2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</w:t>
            </w:r>
          </w:p>
          <w:p w14:paraId="740B83E7" w14:textId="77777777" w:rsidR="00D346D2" w:rsidRPr="00DB1455" w:rsidRDefault="00D346D2" w:rsidP="00D346D2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 xml:space="preserve">Tables per one can: </w:t>
            </w:r>
            <w:r>
              <w:rPr>
                <w:rFonts w:ascii="Consolas" w:hAnsi="Consolas"/>
              </w:rPr>
              <w:t>11.04</w:t>
            </w:r>
          </w:p>
          <w:p w14:paraId="7D0AFAF7" w14:textId="78D029BA" w:rsidR="00D346D2" w:rsidRPr="00DB1455" w:rsidRDefault="00D346D2" w:rsidP="00D346D2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rogram by Yanzhang Wu</w:t>
            </w:r>
          </w:p>
        </w:tc>
        <w:tc>
          <w:tcPr>
            <w:tcW w:w="1547" w:type="dxa"/>
          </w:tcPr>
          <w:p w14:paraId="294AE033" w14:textId="6AD2D745" w:rsidR="00D346D2" w:rsidRPr="00DB1455" w:rsidRDefault="00D346D2" w:rsidP="00D346D2">
            <w:pPr>
              <w:rPr>
                <w:rFonts w:ascii="Consolas" w:hAnsi="Consolas"/>
              </w:rPr>
            </w:pPr>
            <w:r w:rsidRPr="00D346D2">
              <w:rPr>
                <w:rFonts w:ascii="Consolas" w:hAnsi="Consolas"/>
              </w:rPr>
              <w:t>Matches (used a calculator)</w:t>
            </w:r>
          </w:p>
        </w:tc>
      </w:tr>
      <w:bookmarkEnd w:id="0"/>
    </w:tbl>
    <w:p w14:paraId="72D32ACB" w14:textId="77777777" w:rsidR="005E55D3" w:rsidRPr="00DB1455" w:rsidRDefault="005E55D3" w:rsidP="005E55D3">
      <w:pPr>
        <w:rPr>
          <w:rFonts w:ascii="Consolas" w:hAnsi="Consolas"/>
        </w:rPr>
      </w:pPr>
    </w:p>
    <w:p w14:paraId="1A34CE0A" w14:textId="77777777" w:rsidR="00A25129" w:rsidRPr="00DB1455" w:rsidRDefault="00A25129" w:rsidP="00A25129">
      <w:pPr>
        <w:pStyle w:val="Heading1"/>
        <w:rPr>
          <w:rFonts w:ascii="Consolas" w:hAnsi="Consolas"/>
          <w:lang w:eastAsia="zh-CN"/>
        </w:rPr>
      </w:pPr>
      <w:r w:rsidRPr="00DB1455">
        <w:rPr>
          <w:rFonts w:ascii="Consolas" w:hAnsi="Consolas"/>
          <w:lang w:eastAsia="zh-CN"/>
        </w:rPr>
        <w:lastRenderedPageBreak/>
        <w:t>Source code</w:t>
      </w:r>
    </w:p>
    <w:p w14:paraId="78572D57" w14:textId="7FC45154" w:rsidR="00A25129" w:rsidRPr="00DB1455" w:rsidRDefault="00BF04FF" w:rsidP="00A25129">
      <w:pPr>
        <w:keepNext/>
        <w:jc w:val="center"/>
        <w:rPr>
          <w:rFonts w:ascii="Consolas" w:hAnsi="Consolas"/>
        </w:rPr>
      </w:pPr>
      <w:r>
        <w:rPr>
          <w:noProof/>
        </w:rPr>
        <w:drawing>
          <wp:inline distT="0" distB="0" distL="0" distR="0" wp14:anchorId="2970FBED" wp14:editId="007B76A4">
            <wp:extent cx="5486400" cy="3978275"/>
            <wp:effectExtent l="0" t="0" r="0" b="3175"/>
            <wp:docPr id="15" name="Picture 1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978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EBC5D" w14:textId="547EE9F8" w:rsidR="00A5236A" w:rsidRPr="00DB1455" w:rsidRDefault="00A25129" w:rsidP="00A25129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="00563627" w:rsidRPr="00DB1455">
        <w:rPr>
          <w:rFonts w:ascii="Consolas" w:hAnsi="Consolas"/>
        </w:rPr>
        <w:fldChar w:fldCharType="begin"/>
      </w:r>
      <w:r w:rsidR="00563627" w:rsidRPr="00DB1455">
        <w:rPr>
          <w:rFonts w:ascii="Consolas" w:hAnsi="Consolas"/>
        </w:rPr>
        <w:instrText xml:space="preserve"> SEQ Figure \* ARABIC </w:instrText>
      </w:r>
      <w:r w:rsidR="00563627"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6</w:t>
      </w:r>
      <w:r w:rsidR="00563627" w:rsidRPr="00DB1455">
        <w:rPr>
          <w:rFonts w:ascii="Consolas" w:hAnsi="Consolas"/>
          <w:noProof/>
        </w:rPr>
        <w:fldChar w:fldCharType="end"/>
      </w:r>
      <w:r w:rsidRPr="00DB1455">
        <w:rPr>
          <w:rFonts w:ascii="Consolas" w:hAnsi="Consolas"/>
        </w:rPr>
        <w:t xml:space="preserve">. Source code of class </w:t>
      </w:r>
      <w:r w:rsidR="00065E63">
        <w:rPr>
          <w:rFonts w:ascii="Consolas" w:hAnsi="Consolas"/>
        </w:rPr>
        <w:t>A</w:t>
      </w:r>
      <w:r w:rsidRPr="00DB1455">
        <w:rPr>
          <w:rFonts w:ascii="Consolas" w:hAnsi="Consolas"/>
        </w:rPr>
        <w:t>ssignment1 - part 1</w:t>
      </w:r>
    </w:p>
    <w:p w14:paraId="7B6D76C7" w14:textId="499D824F" w:rsidR="00606B90" w:rsidRPr="00DB1455" w:rsidRDefault="00BF04FF" w:rsidP="00606B90">
      <w:pPr>
        <w:keepNext/>
        <w:rPr>
          <w:rFonts w:ascii="Consolas" w:hAnsi="Consolas"/>
        </w:rPr>
      </w:pPr>
      <w:r>
        <w:rPr>
          <w:noProof/>
        </w:rPr>
        <w:drawing>
          <wp:inline distT="0" distB="0" distL="0" distR="0" wp14:anchorId="3A9CFDDF" wp14:editId="43502F06">
            <wp:extent cx="5486400" cy="3261360"/>
            <wp:effectExtent l="0" t="0" r="0" b="0"/>
            <wp:docPr id="16" name="Picture 1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6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215BB" w14:textId="481EBA04" w:rsidR="00606B90" w:rsidRPr="00DB1455" w:rsidRDefault="00606B90" w:rsidP="00606B90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="00563627" w:rsidRPr="00DB1455">
        <w:rPr>
          <w:rFonts w:ascii="Consolas" w:hAnsi="Consolas"/>
        </w:rPr>
        <w:fldChar w:fldCharType="begin"/>
      </w:r>
      <w:r w:rsidR="00563627" w:rsidRPr="00DB1455">
        <w:rPr>
          <w:rFonts w:ascii="Consolas" w:hAnsi="Consolas"/>
        </w:rPr>
        <w:instrText xml:space="preserve"> SEQ Figure \* ARABIC </w:instrText>
      </w:r>
      <w:r w:rsidR="00563627"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7</w:t>
      </w:r>
      <w:r w:rsidR="00563627" w:rsidRPr="00DB1455">
        <w:rPr>
          <w:rFonts w:ascii="Consolas" w:hAnsi="Consolas"/>
          <w:noProof/>
        </w:rPr>
        <w:fldChar w:fldCharType="end"/>
      </w:r>
      <w:r w:rsidRPr="00DB1455">
        <w:rPr>
          <w:rFonts w:ascii="Consolas" w:hAnsi="Consolas"/>
        </w:rPr>
        <w:t xml:space="preserve">. Source code of class </w:t>
      </w:r>
      <w:r w:rsidR="00065E63">
        <w:rPr>
          <w:rFonts w:ascii="Consolas" w:hAnsi="Consolas"/>
        </w:rPr>
        <w:t>A</w:t>
      </w:r>
      <w:r w:rsidRPr="00DB1455">
        <w:rPr>
          <w:rFonts w:ascii="Consolas" w:hAnsi="Consolas"/>
        </w:rPr>
        <w:t>ssignment1 - part 2</w:t>
      </w:r>
    </w:p>
    <w:p w14:paraId="09F37717" w14:textId="5C2C573D" w:rsidR="00B747BA" w:rsidRPr="00DB1455" w:rsidRDefault="00B747BA" w:rsidP="00B747BA">
      <w:pPr>
        <w:rPr>
          <w:rFonts w:ascii="Consolas" w:hAnsi="Consolas"/>
          <w:lang w:val="en-US"/>
        </w:rPr>
      </w:pPr>
    </w:p>
    <w:p w14:paraId="1D65A5CA" w14:textId="05D08DC7" w:rsidR="00AF6592" w:rsidRPr="00DB1455" w:rsidRDefault="00FD3FDF" w:rsidP="00AF6592">
      <w:pPr>
        <w:keepNext/>
        <w:jc w:val="center"/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2CDBB5C7" wp14:editId="42EE724D">
            <wp:extent cx="5037815" cy="6838950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40254" cy="6842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BAD9B" w14:textId="68C5FE3E" w:rsidR="00B747BA" w:rsidRPr="00DB1455" w:rsidRDefault="00AF6592" w:rsidP="00AF6592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="00563627" w:rsidRPr="00DB1455">
        <w:rPr>
          <w:rFonts w:ascii="Consolas" w:hAnsi="Consolas"/>
        </w:rPr>
        <w:fldChar w:fldCharType="begin"/>
      </w:r>
      <w:r w:rsidR="00563627" w:rsidRPr="00DB1455">
        <w:rPr>
          <w:rFonts w:ascii="Consolas" w:hAnsi="Consolas"/>
        </w:rPr>
        <w:instrText xml:space="preserve"> SEQ Figure \* ARABIC </w:instrText>
      </w:r>
      <w:r w:rsidR="00563627"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8</w:t>
      </w:r>
      <w:r w:rsidR="00563627" w:rsidRPr="00DB1455">
        <w:rPr>
          <w:rFonts w:ascii="Consolas" w:hAnsi="Consolas"/>
          <w:noProof/>
        </w:rPr>
        <w:fldChar w:fldCharType="end"/>
      </w:r>
      <w:r w:rsidRPr="00DB1455">
        <w:rPr>
          <w:rFonts w:ascii="Consolas" w:hAnsi="Consolas"/>
        </w:rPr>
        <w:t xml:space="preserve">. Source code of class </w:t>
      </w:r>
      <w:proofErr w:type="spellStart"/>
      <w:r w:rsidRPr="00DB1455">
        <w:rPr>
          <w:rFonts w:ascii="Consolas" w:hAnsi="Consolas"/>
        </w:rPr>
        <w:t>TableTop</w:t>
      </w:r>
      <w:proofErr w:type="spellEnd"/>
    </w:p>
    <w:p w14:paraId="43CECFCA" w14:textId="39EE0801" w:rsidR="00AF6592" w:rsidRPr="00DB1455" w:rsidRDefault="00FD3FDF" w:rsidP="00AF6592">
      <w:pPr>
        <w:keepNext/>
        <w:jc w:val="center"/>
        <w:rPr>
          <w:rFonts w:ascii="Consolas" w:hAnsi="Consolas"/>
        </w:rPr>
      </w:pPr>
      <w:r>
        <w:rPr>
          <w:noProof/>
        </w:rPr>
        <w:lastRenderedPageBreak/>
        <w:drawing>
          <wp:inline distT="0" distB="0" distL="0" distR="0" wp14:anchorId="7BB5CF53" wp14:editId="572BECE8">
            <wp:extent cx="3384550" cy="4846863"/>
            <wp:effectExtent l="0" t="0" r="635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92543" cy="4858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38957" w14:textId="4997C3A8" w:rsidR="00AF6592" w:rsidRPr="00DB1455" w:rsidRDefault="00AF6592" w:rsidP="00AF6592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="00563627" w:rsidRPr="00DB1455">
        <w:rPr>
          <w:rFonts w:ascii="Consolas" w:hAnsi="Consolas"/>
        </w:rPr>
        <w:fldChar w:fldCharType="begin"/>
      </w:r>
      <w:r w:rsidR="00563627" w:rsidRPr="00DB1455">
        <w:rPr>
          <w:rFonts w:ascii="Consolas" w:hAnsi="Consolas"/>
        </w:rPr>
        <w:instrText xml:space="preserve"> SEQ Figure \* ARABIC </w:instrText>
      </w:r>
      <w:r w:rsidR="00563627"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9</w:t>
      </w:r>
      <w:r w:rsidR="00563627" w:rsidRPr="00DB1455">
        <w:rPr>
          <w:rFonts w:ascii="Consolas" w:hAnsi="Consolas"/>
          <w:noProof/>
        </w:rPr>
        <w:fldChar w:fldCharType="end"/>
      </w:r>
      <w:r w:rsidRPr="00DB1455">
        <w:rPr>
          <w:rFonts w:ascii="Consolas" w:hAnsi="Consolas"/>
        </w:rPr>
        <w:t>. Source code of class Varnish - part 1</w:t>
      </w:r>
    </w:p>
    <w:p w14:paraId="57EAEADC" w14:textId="5402B41C" w:rsidR="00AF6592" w:rsidRPr="00DB1455" w:rsidRDefault="00220751" w:rsidP="00AF6592">
      <w:pPr>
        <w:keepNext/>
        <w:jc w:val="center"/>
        <w:rPr>
          <w:rFonts w:ascii="Consolas" w:hAnsi="Consolas"/>
        </w:rPr>
      </w:pPr>
      <w:r>
        <w:rPr>
          <w:noProof/>
        </w:rPr>
        <w:drawing>
          <wp:inline distT="0" distB="0" distL="0" distR="0" wp14:anchorId="06C46EF8" wp14:editId="4D769963">
            <wp:extent cx="4441835" cy="2889250"/>
            <wp:effectExtent l="0" t="0" r="0" b="6350"/>
            <wp:docPr id="24" name="Picture 2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448118" cy="2893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08258" w14:textId="7B549531" w:rsidR="00AF6592" w:rsidRPr="00DB1455" w:rsidRDefault="00AF6592" w:rsidP="00AF6592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="00563627" w:rsidRPr="00DB1455">
        <w:rPr>
          <w:rFonts w:ascii="Consolas" w:hAnsi="Consolas"/>
        </w:rPr>
        <w:fldChar w:fldCharType="begin"/>
      </w:r>
      <w:r w:rsidR="00563627" w:rsidRPr="00DB1455">
        <w:rPr>
          <w:rFonts w:ascii="Consolas" w:hAnsi="Consolas"/>
        </w:rPr>
        <w:instrText xml:space="preserve"> SEQ Figure \* ARABIC </w:instrText>
      </w:r>
      <w:r w:rsidR="00563627"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10</w:t>
      </w:r>
      <w:r w:rsidR="00563627" w:rsidRPr="00DB1455">
        <w:rPr>
          <w:rFonts w:ascii="Consolas" w:hAnsi="Consolas"/>
          <w:noProof/>
        </w:rPr>
        <w:fldChar w:fldCharType="end"/>
      </w:r>
      <w:r w:rsidRPr="00DB1455">
        <w:rPr>
          <w:rFonts w:ascii="Consolas" w:hAnsi="Consolas"/>
        </w:rPr>
        <w:t>. Source code of class Varnish - part 2</w:t>
      </w:r>
    </w:p>
    <w:p w14:paraId="7A7E8445" w14:textId="369B1B9B" w:rsidR="00642282" w:rsidRPr="00DB1455" w:rsidRDefault="00642282" w:rsidP="00642282">
      <w:pPr>
        <w:pStyle w:val="Heading1"/>
        <w:rPr>
          <w:rFonts w:ascii="Consolas" w:hAnsi="Consolas"/>
        </w:rPr>
      </w:pPr>
      <w:r>
        <w:rPr>
          <w:rFonts w:ascii="Consolas" w:hAnsi="Consolas"/>
        </w:rPr>
        <w:lastRenderedPageBreak/>
        <w:t>Screenshot of running program</w:t>
      </w:r>
    </w:p>
    <w:p w14:paraId="5C628B83" w14:textId="77777777" w:rsidR="00D728E6" w:rsidRPr="00DB1455" w:rsidRDefault="00D728E6" w:rsidP="00D728E6">
      <w:pPr>
        <w:keepNext/>
        <w:jc w:val="center"/>
        <w:rPr>
          <w:rFonts w:ascii="Consolas" w:hAnsi="Consolas"/>
        </w:rPr>
      </w:pPr>
      <w:r w:rsidRPr="00DB1455">
        <w:rPr>
          <w:rFonts w:ascii="Consolas" w:hAnsi="Consolas"/>
          <w:noProof/>
        </w:rPr>
        <w:drawing>
          <wp:inline distT="0" distB="0" distL="0" distR="0" wp14:anchorId="79F494A6" wp14:editId="08E0CB62">
            <wp:extent cx="3941618" cy="1637289"/>
            <wp:effectExtent l="0" t="0" r="1905" b="1270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52891" cy="1641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417D1" w14:textId="34F77053" w:rsidR="00D728E6" w:rsidRPr="00DB1455" w:rsidRDefault="00D728E6" w:rsidP="00D728E6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="00563627" w:rsidRPr="00DB1455">
        <w:rPr>
          <w:rFonts w:ascii="Consolas" w:hAnsi="Consolas"/>
        </w:rPr>
        <w:fldChar w:fldCharType="begin"/>
      </w:r>
      <w:r w:rsidR="00563627" w:rsidRPr="00DB1455">
        <w:rPr>
          <w:rFonts w:ascii="Consolas" w:hAnsi="Consolas"/>
        </w:rPr>
        <w:instrText xml:space="preserve"> SEQ Figure \* ARABIC </w:instrText>
      </w:r>
      <w:r w:rsidR="00563627"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11</w:t>
      </w:r>
      <w:r w:rsidR="00563627" w:rsidRPr="00DB1455">
        <w:rPr>
          <w:rFonts w:ascii="Consolas" w:hAnsi="Consolas"/>
          <w:noProof/>
        </w:rPr>
        <w:fldChar w:fldCharType="end"/>
      </w:r>
      <w:r w:rsidRPr="00DB1455">
        <w:rPr>
          <w:rFonts w:ascii="Consolas" w:hAnsi="Consolas"/>
        </w:rPr>
        <w:t>. Console output of running program</w:t>
      </w:r>
    </w:p>
    <w:p w14:paraId="1CD96E6B" w14:textId="77777777" w:rsidR="00E05D68" w:rsidRPr="00DB1455" w:rsidRDefault="00E05D68" w:rsidP="00E05D68">
      <w:pPr>
        <w:pStyle w:val="Heading1"/>
        <w:rPr>
          <w:rFonts w:ascii="Consolas" w:hAnsi="Consolas"/>
        </w:rPr>
      </w:pPr>
      <w:r w:rsidRPr="00DB1455">
        <w:rPr>
          <w:rFonts w:ascii="Consolas" w:hAnsi="Consolas"/>
        </w:rPr>
        <w:t>Test Plan for the Pro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5"/>
        <w:gridCol w:w="3211"/>
        <w:gridCol w:w="2567"/>
        <w:gridCol w:w="1547"/>
      </w:tblGrid>
      <w:tr w:rsidR="00416FE7" w:rsidRPr="00DB1455" w14:paraId="0A795D51" w14:textId="77777777" w:rsidTr="009B4946">
        <w:tc>
          <w:tcPr>
            <w:tcW w:w="1305" w:type="dxa"/>
          </w:tcPr>
          <w:p w14:paraId="4BC732CF" w14:textId="77777777" w:rsidR="00416FE7" w:rsidRPr="00DB1455" w:rsidRDefault="00416FE7" w:rsidP="007C261F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input</w:t>
            </w:r>
          </w:p>
        </w:tc>
        <w:tc>
          <w:tcPr>
            <w:tcW w:w="3211" w:type="dxa"/>
          </w:tcPr>
          <w:p w14:paraId="33F51C72" w14:textId="77777777" w:rsidR="00416FE7" w:rsidRPr="00DB1455" w:rsidRDefault="00416FE7" w:rsidP="007C261F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Expected output</w:t>
            </w:r>
          </w:p>
        </w:tc>
        <w:tc>
          <w:tcPr>
            <w:tcW w:w="2567" w:type="dxa"/>
          </w:tcPr>
          <w:p w14:paraId="5D5114CF" w14:textId="77777777" w:rsidR="00416FE7" w:rsidRPr="00DB1455" w:rsidRDefault="00416FE7" w:rsidP="007C261F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Actual output</w:t>
            </w:r>
          </w:p>
        </w:tc>
        <w:tc>
          <w:tcPr>
            <w:tcW w:w="1547" w:type="dxa"/>
          </w:tcPr>
          <w:p w14:paraId="0A982969" w14:textId="77777777" w:rsidR="00416FE7" w:rsidRPr="00DB1455" w:rsidRDefault="00416FE7" w:rsidP="007C261F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Description</w:t>
            </w:r>
          </w:p>
        </w:tc>
      </w:tr>
      <w:tr w:rsidR="009B4946" w:rsidRPr="00DB1455" w14:paraId="1A4E010E" w14:textId="77777777" w:rsidTr="009B4946">
        <w:tc>
          <w:tcPr>
            <w:tcW w:w="1305" w:type="dxa"/>
          </w:tcPr>
          <w:p w14:paraId="6CFD9A6E" w14:textId="77777777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42.5</w:t>
            </w:r>
          </w:p>
          <w:p w14:paraId="581A5C08" w14:textId="77777777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4</w:t>
            </w:r>
          </w:p>
          <w:p w14:paraId="0649724E" w14:textId="77777777" w:rsidR="009B4946" w:rsidRPr="00DB1455" w:rsidRDefault="009B4946" w:rsidP="009B4946">
            <w:pPr>
              <w:rPr>
                <w:rFonts w:ascii="Consolas" w:hAnsi="Consolas"/>
              </w:rPr>
            </w:pPr>
          </w:p>
        </w:tc>
        <w:tc>
          <w:tcPr>
            <w:tcW w:w="3211" w:type="dxa"/>
          </w:tcPr>
          <w:p w14:paraId="75C0A633" w14:textId="77777777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diameter (inches):</w:t>
            </w:r>
          </w:p>
          <w:p w14:paraId="7AB4E96F" w14:textId="77777777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42.5</w:t>
            </w:r>
          </w:p>
          <w:p w14:paraId="096C51B8" w14:textId="77777777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coats needed:</w:t>
            </w:r>
          </w:p>
          <w:p w14:paraId="1B87C634" w14:textId="77777777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4</w:t>
            </w:r>
          </w:p>
          <w:p w14:paraId="42CB81DF" w14:textId="77777777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Tables per one can: 8.2</w:t>
            </w:r>
            <w:r>
              <w:rPr>
                <w:rFonts w:ascii="Consolas" w:hAnsi="Consolas"/>
              </w:rPr>
              <w:t>5</w:t>
            </w:r>
          </w:p>
          <w:p w14:paraId="115D759E" w14:textId="14421EB5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rogram by Yanzhang Wu</w:t>
            </w:r>
          </w:p>
        </w:tc>
        <w:tc>
          <w:tcPr>
            <w:tcW w:w="2567" w:type="dxa"/>
          </w:tcPr>
          <w:p w14:paraId="40E3EC51" w14:textId="77777777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diameter (inches):</w:t>
            </w:r>
          </w:p>
          <w:p w14:paraId="02EDB659" w14:textId="77777777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42.5</w:t>
            </w:r>
          </w:p>
          <w:p w14:paraId="74791C6A" w14:textId="77777777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coats needed:</w:t>
            </w:r>
          </w:p>
          <w:p w14:paraId="65441587" w14:textId="77777777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4</w:t>
            </w:r>
          </w:p>
          <w:p w14:paraId="7FFAD918" w14:textId="77777777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Tables per one can: 8.24742016520493</w:t>
            </w:r>
          </w:p>
          <w:p w14:paraId="4975EEB0" w14:textId="556773FD" w:rsidR="009B4946" w:rsidRPr="00DB1455" w:rsidRDefault="009B4946" w:rsidP="009B4946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rogram by Yanzhang Wu</w:t>
            </w:r>
          </w:p>
        </w:tc>
        <w:tc>
          <w:tcPr>
            <w:tcW w:w="1547" w:type="dxa"/>
          </w:tcPr>
          <w:p w14:paraId="4C52A9EF" w14:textId="08775D0F" w:rsidR="009B4946" w:rsidRPr="006E750D" w:rsidRDefault="00D00DAE" w:rsidP="009B4946">
            <w:pPr>
              <w:rPr>
                <w:rFonts w:ascii="Consolas" w:hAnsi="Consolas"/>
              </w:rPr>
            </w:pPr>
            <w:r w:rsidRPr="006E750D">
              <w:rPr>
                <w:rFonts w:ascii="Consolas" w:eastAsiaTheme="minorEastAsia" w:hAnsi="Consolas"/>
                <w:lang w:eastAsia="zh-CN"/>
              </w:rPr>
              <w:t>Similar</w:t>
            </w:r>
            <w:r w:rsidRPr="006E750D">
              <w:rPr>
                <w:rFonts w:ascii="Consolas" w:hAnsi="Consolas"/>
              </w:rPr>
              <w:t>. Java has more decimals and is more accurate</w:t>
            </w:r>
          </w:p>
        </w:tc>
      </w:tr>
      <w:tr w:rsidR="006E750D" w:rsidRPr="00DB1455" w14:paraId="701244A7" w14:textId="77777777" w:rsidTr="009B4946">
        <w:tc>
          <w:tcPr>
            <w:tcW w:w="1305" w:type="dxa"/>
          </w:tcPr>
          <w:p w14:paraId="09EB960E" w14:textId="77777777" w:rsidR="006E750D" w:rsidRDefault="006E750D" w:rsidP="006E750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  <w:p w14:paraId="41E20A42" w14:textId="2DE85F2B" w:rsidR="006E750D" w:rsidRPr="00DB1455" w:rsidRDefault="006E750D" w:rsidP="006E750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</w:t>
            </w:r>
          </w:p>
        </w:tc>
        <w:tc>
          <w:tcPr>
            <w:tcW w:w="3211" w:type="dxa"/>
          </w:tcPr>
          <w:p w14:paraId="7CD7B3A0" w14:textId="77777777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diameter (inches):</w:t>
            </w:r>
          </w:p>
          <w:p w14:paraId="7A130C57" w14:textId="77777777" w:rsidR="006E750D" w:rsidRPr="00DB1455" w:rsidRDefault="006E750D" w:rsidP="006E750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  <w:p w14:paraId="47CD5254" w14:textId="77777777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coats needed:</w:t>
            </w:r>
          </w:p>
          <w:p w14:paraId="2ADC2993" w14:textId="77777777" w:rsidR="006E750D" w:rsidRPr="00DB1455" w:rsidRDefault="006E750D" w:rsidP="006E750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</w:t>
            </w:r>
          </w:p>
          <w:p w14:paraId="5B33A3B3" w14:textId="77777777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 xml:space="preserve">Tables per one can: </w:t>
            </w:r>
            <w:r>
              <w:rPr>
                <w:rFonts w:ascii="Consolas" w:hAnsi="Consolas"/>
              </w:rPr>
              <w:t>11.04</w:t>
            </w:r>
          </w:p>
          <w:p w14:paraId="17B04ECF" w14:textId="671BE5D0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rogram by Yanzhang Wu</w:t>
            </w:r>
          </w:p>
        </w:tc>
        <w:tc>
          <w:tcPr>
            <w:tcW w:w="2567" w:type="dxa"/>
          </w:tcPr>
          <w:p w14:paraId="23645101" w14:textId="77777777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diameter (inches):</w:t>
            </w:r>
          </w:p>
          <w:p w14:paraId="5A846389" w14:textId="77777777" w:rsidR="006E750D" w:rsidRPr="00DB1455" w:rsidRDefault="006E750D" w:rsidP="006E750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0</w:t>
            </w:r>
          </w:p>
          <w:p w14:paraId="23EB663F" w14:textId="77777777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coats needed:</w:t>
            </w:r>
          </w:p>
          <w:p w14:paraId="18BE52CF" w14:textId="77777777" w:rsidR="006E750D" w:rsidRPr="00DB1455" w:rsidRDefault="006E750D" w:rsidP="006E750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</w:t>
            </w:r>
          </w:p>
          <w:p w14:paraId="587B9375" w14:textId="24CC92C0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 xml:space="preserve">Tables per one can: </w:t>
            </w:r>
            <w:r w:rsidRPr="00D00DAE">
              <w:rPr>
                <w:rFonts w:ascii="Consolas" w:hAnsi="Consolas"/>
              </w:rPr>
              <w:t>11.034742721038077</w:t>
            </w:r>
          </w:p>
          <w:p w14:paraId="61CC23F4" w14:textId="17D4DB8E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rogram by Yanzhang Wu</w:t>
            </w:r>
          </w:p>
        </w:tc>
        <w:tc>
          <w:tcPr>
            <w:tcW w:w="1547" w:type="dxa"/>
          </w:tcPr>
          <w:p w14:paraId="6F8C2FCA" w14:textId="65FD35F6" w:rsidR="006E750D" w:rsidRPr="00DB1455" w:rsidRDefault="006E750D" w:rsidP="006E750D">
            <w:pPr>
              <w:rPr>
                <w:rFonts w:ascii="Consolas" w:hAnsi="Consolas"/>
              </w:rPr>
            </w:pPr>
            <w:r w:rsidRPr="006E750D">
              <w:rPr>
                <w:rFonts w:ascii="Consolas" w:eastAsiaTheme="minorEastAsia" w:hAnsi="Consolas"/>
                <w:lang w:eastAsia="zh-CN"/>
              </w:rPr>
              <w:t>Similar</w:t>
            </w:r>
            <w:r w:rsidRPr="006E750D">
              <w:rPr>
                <w:rFonts w:ascii="Consolas" w:hAnsi="Consolas"/>
              </w:rPr>
              <w:t>. Java has more decimals and is more accurate</w:t>
            </w:r>
          </w:p>
        </w:tc>
      </w:tr>
      <w:tr w:rsidR="006E750D" w:rsidRPr="00DB1455" w14:paraId="4FB103C3" w14:textId="77777777" w:rsidTr="009B4946">
        <w:tc>
          <w:tcPr>
            <w:tcW w:w="1305" w:type="dxa"/>
          </w:tcPr>
          <w:p w14:paraId="33ED4262" w14:textId="09A58E3F" w:rsidR="006E750D" w:rsidRPr="00DB1455" w:rsidRDefault="006E750D" w:rsidP="006E750D">
            <w:pPr>
              <w:rPr>
                <w:rFonts w:ascii="Consolas" w:hAnsi="Consolas"/>
              </w:rPr>
            </w:pPr>
            <w:proofErr w:type="spellStart"/>
            <w:r w:rsidRPr="00DB1455">
              <w:rPr>
                <w:rFonts w:ascii="Consolas" w:hAnsi="Consolas"/>
              </w:rPr>
              <w:t>asd</w:t>
            </w:r>
            <w:proofErr w:type="spellEnd"/>
          </w:p>
          <w:p w14:paraId="06C1AF5A" w14:textId="74467196" w:rsidR="006E750D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-5</w:t>
            </w:r>
          </w:p>
          <w:p w14:paraId="4D808093" w14:textId="3A172ED1" w:rsidR="006E750D" w:rsidRPr="00DB1455" w:rsidRDefault="006E750D" w:rsidP="006E750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  <w:p w14:paraId="30187189" w14:textId="34BB4CD3" w:rsidR="006E750D" w:rsidRPr="00687B47" w:rsidRDefault="006E750D" w:rsidP="006E750D">
            <w:pPr>
              <w:rPr>
                <w:rFonts w:ascii="Consolas" w:eastAsiaTheme="minorEastAsia" w:hAnsi="Consolas"/>
                <w:lang w:eastAsia="zh-CN"/>
              </w:rPr>
            </w:pPr>
            <w:r>
              <w:rPr>
                <w:rFonts w:ascii="Consolas" w:eastAsiaTheme="minorEastAsia" w:hAnsi="Consolas" w:hint="eastAsia"/>
                <w:lang w:eastAsia="zh-CN"/>
              </w:rPr>
              <w:t>(</w:t>
            </w:r>
            <w:proofErr w:type="gramStart"/>
            <w:r>
              <w:rPr>
                <w:rFonts w:ascii="Consolas" w:eastAsiaTheme="minorEastAsia" w:hAnsi="Consolas"/>
                <w:lang w:eastAsia="zh-CN"/>
              </w:rPr>
              <w:t>for</w:t>
            </w:r>
            <w:proofErr w:type="gramEnd"/>
            <w:r>
              <w:rPr>
                <w:rFonts w:ascii="Consolas" w:eastAsiaTheme="minorEastAsia" w:hAnsi="Consolas"/>
                <w:lang w:eastAsia="zh-CN"/>
              </w:rPr>
              <w:t xml:space="preserve"> diameter)</w:t>
            </w:r>
          </w:p>
        </w:tc>
        <w:tc>
          <w:tcPr>
            <w:tcW w:w="3211" w:type="dxa"/>
          </w:tcPr>
          <w:p w14:paraId="7C5F8B33" w14:textId="77777777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Invalid input.</w:t>
            </w:r>
          </w:p>
          <w:p w14:paraId="34C856A2" w14:textId="2D29819E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diameter (inches):</w:t>
            </w:r>
          </w:p>
        </w:tc>
        <w:tc>
          <w:tcPr>
            <w:tcW w:w="2567" w:type="dxa"/>
          </w:tcPr>
          <w:p w14:paraId="073241B0" w14:textId="77777777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Invalid input.</w:t>
            </w:r>
          </w:p>
          <w:p w14:paraId="04B051BB" w14:textId="2E0EADF1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diameter (inches):</w:t>
            </w:r>
          </w:p>
        </w:tc>
        <w:tc>
          <w:tcPr>
            <w:tcW w:w="1547" w:type="dxa"/>
          </w:tcPr>
          <w:p w14:paraId="5BCAB772" w14:textId="77777777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The actual output is identical to the expected output</w:t>
            </w:r>
          </w:p>
          <w:p w14:paraId="7B3C3458" w14:textId="0AEC8A67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(</w:t>
            </w:r>
            <w:proofErr w:type="gramStart"/>
            <w:r w:rsidRPr="00DB1455">
              <w:rPr>
                <w:rFonts w:ascii="Consolas" w:hAnsi="Consolas"/>
              </w:rPr>
              <w:t>snapshot</w:t>
            </w:r>
            <w:proofErr w:type="gramEnd"/>
            <w:r w:rsidRPr="00DB1455">
              <w:rPr>
                <w:rFonts w:ascii="Consolas" w:hAnsi="Consolas"/>
              </w:rPr>
              <w:t xml:space="preserve"> in next page)</w:t>
            </w:r>
          </w:p>
        </w:tc>
      </w:tr>
      <w:tr w:rsidR="006E750D" w:rsidRPr="00DB1455" w14:paraId="149D5ECB" w14:textId="77777777" w:rsidTr="009B4946">
        <w:tc>
          <w:tcPr>
            <w:tcW w:w="1305" w:type="dxa"/>
          </w:tcPr>
          <w:p w14:paraId="54EA29FA" w14:textId="34663A6C" w:rsidR="006E750D" w:rsidRPr="00DB1455" w:rsidRDefault="006E750D" w:rsidP="006E750D">
            <w:pPr>
              <w:rPr>
                <w:rFonts w:ascii="Consolas" w:hAnsi="Consolas"/>
              </w:rPr>
            </w:pPr>
            <w:proofErr w:type="spellStart"/>
            <w:r w:rsidRPr="00DB1455">
              <w:rPr>
                <w:rFonts w:ascii="Consolas" w:hAnsi="Consolas"/>
              </w:rPr>
              <w:t>qwe</w:t>
            </w:r>
            <w:proofErr w:type="spellEnd"/>
          </w:p>
          <w:p w14:paraId="4F765FCC" w14:textId="266BC8F7" w:rsidR="006E750D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-3</w:t>
            </w:r>
          </w:p>
          <w:p w14:paraId="100978AF" w14:textId="566799F4" w:rsidR="006E750D" w:rsidRPr="00DB1455" w:rsidRDefault="006E750D" w:rsidP="006E750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  <w:p w14:paraId="745F0D2B" w14:textId="77777777" w:rsidR="006E750D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3.1</w:t>
            </w:r>
          </w:p>
          <w:p w14:paraId="3659495E" w14:textId="05543A7A" w:rsidR="006E750D" w:rsidRPr="00DB1455" w:rsidRDefault="006E750D" w:rsidP="006E750D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>(</w:t>
            </w:r>
            <w:proofErr w:type="gramStart"/>
            <w:r>
              <w:rPr>
                <w:rFonts w:ascii="Consolas" w:hAnsi="Consolas"/>
              </w:rPr>
              <w:t>for</w:t>
            </w:r>
            <w:proofErr w:type="gramEnd"/>
            <w:r>
              <w:rPr>
                <w:rFonts w:ascii="Consolas" w:hAnsi="Consolas"/>
              </w:rPr>
              <w:t xml:space="preserve"> coats needed)</w:t>
            </w:r>
          </w:p>
        </w:tc>
        <w:tc>
          <w:tcPr>
            <w:tcW w:w="3211" w:type="dxa"/>
          </w:tcPr>
          <w:p w14:paraId="0FD87410" w14:textId="77777777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lastRenderedPageBreak/>
              <w:t>Invalid input.</w:t>
            </w:r>
          </w:p>
          <w:p w14:paraId="1A60640E" w14:textId="7DE95663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coats needed:</w:t>
            </w:r>
          </w:p>
        </w:tc>
        <w:tc>
          <w:tcPr>
            <w:tcW w:w="2567" w:type="dxa"/>
          </w:tcPr>
          <w:p w14:paraId="7AD1380F" w14:textId="77777777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Invalid input.</w:t>
            </w:r>
          </w:p>
          <w:p w14:paraId="7EEB3CCE" w14:textId="47607F3A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Please enter coats needed:</w:t>
            </w:r>
          </w:p>
        </w:tc>
        <w:tc>
          <w:tcPr>
            <w:tcW w:w="1547" w:type="dxa"/>
          </w:tcPr>
          <w:p w14:paraId="69A68692" w14:textId="77777777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 xml:space="preserve">The actual output is identical to the </w:t>
            </w:r>
            <w:r w:rsidRPr="00DB1455">
              <w:rPr>
                <w:rFonts w:ascii="Consolas" w:hAnsi="Consolas"/>
              </w:rPr>
              <w:lastRenderedPageBreak/>
              <w:t>expected output</w:t>
            </w:r>
          </w:p>
          <w:p w14:paraId="2188B53B" w14:textId="3485765E" w:rsidR="006E750D" w:rsidRPr="00DB1455" w:rsidRDefault="006E750D" w:rsidP="006E750D">
            <w:pPr>
              <w:rPr>
                <w:rFonts w:ascii="Consolas" w:hAnsi="Consolas"/>
              </w:rPr>
            </w:pPr>
            <w:r w:rsidRPr="00DB1455">
              <w:rPr>
                <w:rFonts w:ascii="Consolas" w:hAnsi="Consolas"/>
              </w:rPr>
              <w:t>(</w:t>
            </w:r>
            <w:proofErr w:type="gramStart"/>
            <w:r w:rsidRPr="00DB1455">
              <w:rPr>
                <w:rFonts w:ascii="Consolas" w:hAnsi="Consolas"/>
              </w:rPr>
              <w:t>snapshot</w:t>
            </w:r>
            <w:proofErr w:type="gramEnd"/>
            <w:r w:rsidRPr="00DB1455">
              <w:rPr>
                <w:rFonts w:ascii="Consolas" w:hAnsi="Consolas"/>
              </w:rPr>
              <w:t xml:space="preserve"> in next page)</w:t>
            </w:r>
          </w:p>
        </w:tc>
      </w:tr>
    </w:tbl>
    <w:p w14:paraId="1F73142B" w14:textId="7B47B253" w:rsidR="00E05D68" w:rsidRPr="00DB1455" w:rsidRDefault="00E05D68" w:rsidP="00E05D68">
      <w:pPr>
        <w:rPr>
          <w:rFonts w:ascii="Consolas" w:hAnsi="Consolas"/>
        </w:rPr>
      </w:pPr>
    </w:p>
    <w:p w14:paraId="770810D8" w14:textId="77777777" w:rsidR="00DB1455" w:rsidRDefault="00DB1455" w:rsidP="00DB1455">
      <w:pPr>
        <w:keepNext/>
        <w:rPr>
          <w:rFonts w:ascii="Consolas" w:hAnsi="Consolas"/>
        </w:rPr>
        <w:sectPr w:rsidR="00DB1455">
          <w:pgSz w:w="12240" w:h="15840"/>
          <w:pgMar w:top="1440" w:right="1800" w:bottom="1440" w:left="1800" w:header="708" w:footer="708" w:gutter="0"/>
          <w:cols w:space="708"/>
          <w:docGrid w:linePitch="360"/>
        </w:sectPr>
      </w:pPr>
    </w:p>
    <w:p w14:paraId="3DB590AE" w14:textId="77777777" w:rsidR="00DB1455" w:rsidRPr="00DB1455" w:rsidRDefault="00EB336F" w:rsidP="00B012E4">
      <w:pPr>
        <w:keepNext/>
        <w:jc w:val="center"/>
        <w:rPr>
          <w:rFonts w:ascii="Consolas" w:hAnsi="Consolas"/>
        </w:rPr>
      </w:pPr>
      <w:r w:rsidRPr="00DB1455">
        <w:rPr>
          <w:rFonts w:ascii="Consolas" w:hAnsi="Consolas"/>
          <w:noProof/>
        </w:rPr>
        <w:drawing>
          <wp:inline distT="0" distB="0" distL="0" distR="0" wp14:anchorId="1A318947" wp14:editId="02D04E62">
            <wp:extent cx="2299854" cy="1161467"/>
            <wp:effectExtent l="0" t="0" r="5715" b="635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16823" cy="1170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C45E3" w14:textId="0F30B953" w:rsidR="00DB1455" w:rsidRPr="00DB1455" w:rsidRDefault="00DB1455" w:rsidP="00B012E4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Pr="00DB1455">
        <w:rPr>
          <w:rFonts w:ascii="Consolas" w:hAnsi="Consolas"/>
        </w:rPr>
        <w:fldChar w:fldCharType="begin"/>
      </w:r>
      <w:r w:rsidRPr="00DB1455">
        <w:rPr>
          <w:rFonts w:ascii="Consolas" w:hAnsi="Consolas"/>
        </w:rPr>
        <w:instrText xml:space="preserve"> SEQ Figure \* ARABIC </w:instrText>
      </w:r>
      <w:r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12</w:t>
      </w:r>
      <w:r w:rsidRPr="00DB1455">
        <w:rPr>
          <w:rFonts w:ascii="Consolas" w:hAnsi="Consolas"/>
        </w:rPr>
        <w:fldChar w:fldCharType="end"/>
      </w:r>
      <w:r w:rsidRPr="00DB1455">
        <w:rPr>
          <w:rFonts w:ascii="Consolas" w:eastAsia="宋体" w:hAnsi="Consolas" w:cs="宋体"/>
          <w:lang w:eastAsia="zh-CN"/>
        </w:rPr>
        <w:t>.Input "</w:t>
      </w:r>
      <w:proofErr w:type="spellStart"/>
      <w:r w:rsidRPr="00DB1455">
        <w:rPr>
          <w:rFonts w:ascii="Consolas" w:eastAsia="宋体" w:hAnsi="Consolas" w:cs="宋体"/>
          <w:lang w:eastAsia="zh-CN"/>
        </w:rPr>
        <w:t>asd</w:t>
      </w:r>
      <w:proofErr w:type="spellEnd"/>
      <w:r w:rsidRPr="00DB1455">
        <w:rPr>
          <w:rFonts w:ascii="Consolas" w:eastAsia="宋体" w:hAnsi="Consolas" w:cs="宋体"/>
          <w:lang w:eastAsia="zh-CN"/>
        </w:rPr>
        <w:t>" for diameter</w:t>
      </w:r>
    </w:p>
    <w:p w14:paraId="5FF80566" w14:textId="65DE7A02" w:rsidR="00DB1455" w:rsidRPr="00DB1455" w:rsidRDefault="00EB336F" w:rsidP="00B012E4">
      <w:pPr>
        <w:keepNext/>
        <w:jc w:val="center"/>
        <w:rPr>
          <w:rFonts w:ascii="Consolas" w:hAnsi="Consolas"/>
        </w:rPr>
      </w:pPr>
      <w:r w:rsidRPr="00DB1455">
        <w:rPr>
          <w:rFonts w:ascii="Consolas" w:hAnsi="Consolas"/>
          <w:noProof/>
        </w:rPr>
        <w:drawing>
          <wp:inline distT="0" distB="0" distL="0" distR="0" wp14:anchorId="307D3513" wp14:editId="21C1A405">
            <wp:extent cx="2195945" cy="1143342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23607" cy="1157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FB480" w14:textId="15833EC9" w:rsidR="00100936" w:rsidRPr="00DB1455" w:rsidRDefault="00DB1455" w:rsidP="00B012E4">
      <w:pPr>
        <w:pStyle w:val="Caption"/>
        <w:jc w:val="center"/>
        <w:rPr>
          <w:rFonts w:ascii="Consolas" w:hAnsi="Consolas"/>
          <w:noProof/>
        </w:rPr>
      </w:pPr>
      <w:r w:rsidRPr="00DB1455">
        <w:rPr>
          <w:rFonts w:ascii="Consolas" w:hAnsi="Consolas"/>
        </w:rPr>
        <w:t xml:space="preserve">Figure </w:t>
      </w:r>
      <w:r w:rsidRPr="00DB1455">
        <w:rPr>
          <w:rFonts w:ascii="Consolas" w:hAnsi="Consolas"/>
        </w:rPr>
        <w:fldChar w:fldCharType="begin"/>
      </w:r>
      <w:r w:rsidRPr="00DB1455">
        <w:rPr>
          <w:rFonts w:ascii="Consolas" w:hAnsi="Consolas"/>
        </w:rPr>
        <w:instrText xml:space="preserve"> SEQ Figure \* ARABIC </w:instrText>
      </w:r>
      <w:r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13</w:t>
      </w:r>
      <w:r w:rsidRPr="00DB1455">
        <w:rPr>
          <w:rFonts w:ascii="Consolas" w:hAnsi="Consolas"/>
        </w:rPr>
        <w:fldChar w:fldCharType="end"/>
      </w:r>
      <w:r w:rsidRPr="00DB1455">
        <w:rPr>
          <w:rFonts w:ascii="Consolas" w:hAnsi="Consolas"/>
        </w:rPr>
        <w:t>. Input "-5" for diameter</w:t>
      </w:r>
    </w:p>
    <w:p w14:paraId="0B7B28E8" w14:textId="77777777" w:rsidR="00DB1455" w:rsidRDefault="00DB1455" w:rsidP="00B012E4">
      <w:pPr>
        <w:keepNext/>
        <w:jc w:val="center"/>
        <w:rPr>
          <w:rFonts w:ascii="Consolas" w:hAnsi="Consolas"/>
        </w:rPr>
        <w:sectPr w:rsidR="00DB1455" w:rsidSect="00DB1455">
          <w:type w:val="continuous"/>
          <w:pgSz w:w="12240" w:h="15840"/>
          <w:pgMar w:top="1440" w:right="1800" w:bottom="1440" w:left="1800" w:header="708" w:footer="708" w:gutter="0"/>
          <w:cols w:num="2" w:space="708"/>
          <w:docGrid w:linePitch="360"/>
        </w:sectPr>
      </w:pPr>
    </w:p>
    <w:p w14:paraId="4E373A99" w14:textId="77777777" w:rsidR="00A12C81" w:rsidRDefault="00A12C81" w:rsidP="00A12C81">
      <w:pPr>
        <w:keepNext/>
        <w:jc w:val="center"/>
      </w:pPr>
      <w:r>
        <w:rPr>
          <w:noProof/>
        </w:rPr>
        <w:drawing>
          <wp:inline distT="0" distB="0" distL="0" distR="0" wp14:anchorId="0B684C68" wp14:editId="492EE06C">
            <wp:extent cx="2140528" cy="129856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156639" cy="1308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D896B" w14:textId="3CE7DB77" w:rsidR="00A12C81" w:rsidRDefault="00A12C81" w:rsidP="00A12C81">
      <w:pPr>
        <w:pStyle w:val="Caption"/>
        <w:jc w:val="center"/>
        <w:rPr>
          <w:rFonts w:ascii="Consolas" w:hAnsi="Consolas"/>
        </w:rPr>
      </w:pPr>
      <w:r>
        <w:t xml:space="preserve">Figure </w:t>
      </w:r>
      <w:r w:rsidR="00065E63">
        <w:fldChar w:fldCharType="begin"/>
      </w:r>
      <w:r w:rsidR="00065E63">
        <w:instrText xml:space="preserve"> SEQ Figure \* ARABIC </w:instrText>
      </w:r>
      <w:r w:rsidR="00065E63">
        <w:fldChar w:fldCharType="separate"/>
      </w:r>
      <w:r>
        <w:rPr>
          <w:noProof/>
        </w:rPr>
        <w:t>14</w:t>
      </w:r>
      <w:r w:rsidR="00065E63">
        <w:rPr>
          <w:noProof/>
        </w:rPr>
        <w:fldChar w:fldCharType="end"/>
      </w:r>
      <w:r>
        <w:t xml:space="preserve">. </w:t>
      </w:r>
      <w:r w:rsidRPr="00453B36">
        <w:t>Input "</w:t>
      </w:r>
      <w:r>
        <w:t>0</w:t>
      </w:r>
      <w:r w:rsidRPr="00453B36">
        <w:t>" for diameter</w:t>
      </w:r>
    </w:p>
    <w:p w14:paraId="64851F09" w14:textId="77777777" w:rsidR="00A12C81" w:rsidRDefault="00A12C81" w:rsidP="00B012E4">
      <w:pPr>
        <w:keepNext/>
        <w:jc w:val="center"/>
        <w:rPr>
          <w:rFonts w:ascii="Consolas" w:hAnsi="Consolas"/>
        </w:rPr>
      </w:pPr>
    </w:p>
    <w:p w14:paraId="62048E9C" w14:textId="77777777" w:rsidR="00A12C81" w:rsidRPr="00DB1455" w:rsidRDefault="00A12C81" w:rsidP="00A12C81">
      <w:pPr>
        <w:keepNext/>
        <w:jc w:val="center"/>
        <w:rPr>
          <w:rFonts w:ascii="Consolas" w:hAnsi="Consolas"/>
        </w:rPr>
      </w:pPr>
      <w:r w:rsidRPr="00DB1455">
        <w:rPr>
          <w:rFonts w:ascii="Consolas" w:hAnsi="Consolas"/>
          <w:noProof/>
        </w:rPr>
        <w:drawing>
          <wp:inline distT="0" distB="0" distL="0" distR="0" wp14:anchorId="1D5D371C" wp14:editId="6D9BD6E0">
            <wp:extent cx="2045721" cy="1614055"/>
            <wp:effectExtent l="0" t="0" r="0" b="5715"/>
            <wp:docPr id="19" name="Picture 1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61885" cy="1626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FD78D" w14:textId="0DCD35C1" w:rsidR="00A12C81" w:rsidRPr="00DB1455" w:rsidRDefault="00A12C81" w:rsidP="00A12C81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Pr="00DB1455">
        <w:rPr>
          <w:rFonts w:ascii="Consolas" w:hAnsi="Consolas"/>
        </w:rPr>
        <w:fldChar w:fldCharType="begin"/>
      </w:r>
      <w:r w:rsidRPr="00DB1455">
        <w:rPr>
          <w:rFonts w:ascii="Consolas" w:hAnsi="Consolas"/>
        </w:rPr>
        <w:instrText xml:space="preserve"> SEQ Figure \* ARABIC </w:instrText>
      </w:r>
      <w:r w:rsidRPr="00DB1455">
        <w:rPr>
          <w:rFonts w:ascii="Consolas" w:hAnsi="Consolas"/>
        </w:rPr>
        <w:fldChar w:fldCharType="separate"/>
      </w:r>
      <w:r>
        <w:rPr>
          <w:rFonts w:ascii="Consolas" w:hAnsi="Consolas"/>
          <w:noProof/>
        </w:rPr>
        <w:t>15</w:t>
      </w:r>
      <w:r w:rsidRPr="00DB1455">
        <w:rPr>
          <w:rFonts w:ascii="Consolas" w:hAnsi="Consolas"/>
        </w:rPr>
        <w:fldChar w:fldCharType="end"/>
      </w:r>
      <w:r w:rsidRPr="00DB1455">
        <w:rPr>
          <w:rFonts w:ascii="Consolas" w:hAnsi="Consolas"/>
        </w:rPr>
        <w:t>. Input "-3" for coats needed</w:t>
      </w:r>
    </w:p>
    <w:p w14:paraId="308E73C0" w14:textId="77777777" w:rsidR="00A12C81" w:rsidRPr="00DB1455" w:rsidRDefault="00A12C81" w:rsidP="00A12C81">
      <w:pPr>
        <w:keepNext/>
        <w:jc w:val="center"/>
        <w:rPr>
          <w:rFonts w:ascii="Consolas" w:hAnsi="Consolas"/>
        </w:rPr>
      </w:pPr>
      <w:r w:rsidRPr="00DB1455">
        <w:rPr>
          <w:rFonts w:ascii="Consolas" w:hAnsi="Consolas"/>
          <w:noProof/>
        </w:rPr>
        <w:drawing>
          <wp:inline distT="0" distB="0" distL="0" distR="0" wp14:anchorId="3DC10A5B" wp14:editId="4F882A0D">
            <wp:extent cx="2195888" cy="1396191"/>
            <wp:effectExtent l="0" t="0" r="0" b="0"/>
            <wp:docPr id="18" name="Picture 18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, let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39591" cy="1423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B60E5" w14:textId="1CBA91A6" w:rsidR="00A12C81" w:rsidRPr="00DB1455" w:rsidRDefault="00A12C81" w:rsidP="00A12C81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Pr="00DB1455">
        <w:rPr>
          <w:rFonts w:ascii="Consolas" w:hAnsi="Consolas"/>
        </w:rPr>
        <w:fldChar w:fldCharType="begin"/>
      </w:r>
      <w:r w:rsidRPr="00DB1455">
        <w:rPr>
          <w:rFonts w:ascii="Consolas" w:hAnsi="Consolas"/>
        </w:rPr>
        <w:instrText xml:space="preserve"> SEQ Figure \* ARABIC </w:instrText>
      </w:r>
      <w:r w:rsidRPr="00DB1455">
        <w:rPr>
          <w:rFonts w:ascii="Consolas" w:hAnsi="Consolas"/>
        </w:rPr>
        <w:fldChar w:fldCharType="separate"/>
      </w:r>
      <w:r>
        <w:rPr>
          <w:rFonts w:ascii="Consolas" w:hAnsi="Consolas"/>
          <w:noProof/>
        </w:rPr>
        <w:t>16</w:t>
      </w:r>
      <w:r w:rsidRPr="00DB1455">
        <w:rPr>
          <w:rFonts w:ascii="Consolas" w:hAnsi="Consolas"/>
        </w:rPr>
        <w:fldChar w:fldCharType="end"/>
      </w:r>
      <w:r w:rsidRPr="00DB1455">
        <w:rPr>
          <w:rFonts w:ascii="Consolas" w:hAnsi="Consolas"/>
        </w:rPr>
        <w:t>. Input "</w:t>
      </w:r>
      <w:proofErr w:type="spellStart"/>
      <w:r w:rsidRPr="00DB1455">
        <w:rPr>
          <w:rFonts w:ascii="Consolas" w:hAnsi="Consolas"/>
        </w:rPr>
        <w:t>qwe</w:t>
      </w:r>
      <w:proofErr w:type="spellEnd"/>
      <w:r w:rsidRPr="00DB1455">
        <w:rPr>
          <w:rFonts w:ascii="Consolas" w:hAnsi="Consolas"/>
        </w:rPr>
        <w:t>" for coats needed</w:t>
      </w:r>
    </w:p>
    <w:p w14:paraId="03CB0155" w14:textId="77777777" w:rsidR="00DB1455" w:rsidRDefault="00DB1455" w:rsidP="00B012E4">
      <w:pPr>
        <w:keepNext/>
        <w:jc w:val="center"/>
        <w:rPr>
          <w:rFonts w:ascii="Consolas" w:hAnsi="Consolas"/>
          <w:noProof/>
        </w:rPr>
      </w:pPr>
    </w:p>
    <w:p w14:paraId="4A7D722E" w14:textId="77777777" w:rsidR="00A12C81" w:rsidRDefault="00A12C81" w:rsidP="00A12C81">
      <w:pPr>
        <w:keepNext/>
        <w:jc w:val="center"/>
      </w:pPr>
      <w:r>
        <w:rPr>
          <w:noProof/>
        </w:rPr>
        <w:drawing>
          <wp:inline distT="0" distB="0" distL="0" distR="0" wp14:anchorId="6672F58A" wp14:editId="1568F8BB">
            <wp:extent cx="1906657" cy="1641763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957824" cy="1685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DCF844" w14:textId="49BB42CA" w:rsidR="00A12C81" w:rsidRDefault="00A12C81" w:rsidP="00A12C81">
      <w:pPr>
        <w:pStyle w:val="Caption"/>
        <w:jc w:val="center"/>
        <w:rPr>
          <w:rFonts w:ascii="Consolas" w:hAnsi="Consolas"/>
          <w:noProof/>
        </w:rPr>
        <w:sectPr w:rsidR="00A12C81" w:rsidSect="00DB1455">
          <w:type w:val="continuous"/>
          <w:pgSz w:w="12240" w:h="15840"/>
          <w:pgMar w:top="1440" w:right="1800" w:bottom="1440" w:left="1800" w:header="708" w:footer="708" w:gutter="0"/>
          <w:cols w:num="2" w:space="708"/>
          <w:docGrid w:linePitch="360"/>
        </w:sectPr>
      </w:pPr>
      <w:r>
        <w:t xml:space="preserve">Figure </w:t>
      </w:r>
      <w:r w:rsidR="00065E63">
        <w:fldChar w:fldCharType="begin"/>
      </w:r>
      <w:r w:rsidR="00065E63">
        <w:instrText xml:space="preserve"> SEQ Figure \* ARABIC </w:instrText>
      </w:r>
      <w:r w:rsidR="00065E63">
        <w:fldChar w:fldCharType="separate"/>
      </w:r>
      <w:r>
        <w:rPr>
          <w:noProof/>
        </w:rPr>
        <w:t>17</w:t>
      </w:r>
      <w:r w:rsidR="00065E63">
        <w:rPr>
          <w:noProof/>
        </w:rPr>
        <w:fldChar w:fldCharType="end"/>
      </w:r>
      <w:r>
        <w:t xml:space="preserve">. </w:t>
      </w:r>
      <w:r w:rsidRPr="00426BF2">
        <w:t>Input "</w:t>
      </w:r>
      <w:r>
        <w:t>0</w:t>
      </w:r>
      <w:r w:rsidRPr="00426BF2">
        <w:t>" for coats needed</w:t>
      </w:r>
    </w:p>
    <w:p w14:paraId="6CD50F97" w14:textId="61489972" w:rsidR="00DB1455" w:rsidRPr="00DB1455" w:rsidRDefault="00A12C81" w:rsidP="00B012E4">
      <w:pPr>
        <w:keepNext/>
        <w:jc w:val="center"/>
        <w:rPr>
          <w:rFonts w:ascii="Consolas" w:hAnsi="Consolas"/>
        </w:rPr>
      </w:pPr>
      <w:r>
        <w:rPr>
          <w:noProof/>
        </w:rPr>
        <w:drawing>
          <wp:inline distT="0" distB="0" distL="0" distR="0" wp14:anchorId="3933890D" wp14:editId="50789727">
            <wp:extent cx="2224853" cy="1828800"/>
            <wp:effectExtent l="0" t="0" r="4445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253249" cy="18521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5A3CE" w14:textId="01F4BE70" w:rsidR="00EB336F" w:rsidRPr="00DB1455" w:rsidRDefault="00DB1455" w:rsidP="00B012E4">
      <w:pPr>
        <w:pStyle w:val="Caption"/>
        <w:jc w:val="center"/>
        <w:rPr>
          <w:rFonts w:ascii="Consolas" w:hAnsi="Consolas"/>
        </w:rPr>
      </w:pPr>
      <w:r w:rsidRPr="00DB1455">
        <w:rPr>
          <w:rFonts w:ascii="Consolas" w:hAnsi="Consolas"/>
        </w:rPr>
        <w:t xml:space="preserve">Figure </w:t>
      </w:r>
      <w:r w:rsidRPr="00DB1455">
        <w:rPr>
          <w:rFonts w:ascii="Consolas" w:hAnsi="Consolas"/>
        </w:rPr>
        <w:fldChar w:fldCharType="begin"/>
      </w:r>
      <w:r w:rsidRPr="00DB1455">
        <w:rPr>
          <w:rFonts w:ascii="Consolas" w:hAnsi="Consolas"/>
        </w:rPr>
        <w:instrText xml:space="preserve"> SEQ Figure \* ARABIC </w:instrText>
      </w:r>
      <w:r w:rsidRPr="00DB1455">
        <w:rPr>
          <w:rFonts w:ascii="Consolas" w:hAnsi="Consolas"/>
        </w:rPr>
        <w:fldChar w:fldCharType="separate"/>
      </w:r>
      <w:r w:rsidR="00A12C81">
        <w:rPr>
          <w:rFonts w:ascii="Consolas" w:hAnsi="Consolas"/>
          <w:noProof/>
        </w:rPr>
        <w:t>18</w:t>
      </w:r>
      <w:r w:rsidRPr="00DB1455">
        <w:rPr>
          <w:rFonts w:ascii="Consolas" w:hAnsi="Consolas"/>
        </w:rPr>
        <w:fldChar w:fldCharType="end"/>
      </w:r>
      <w:r w:rsidRPr="00DB1455">
        <w:rPr>
          <w:rFonts w:ascii="Consolas" w:hAnsi="Consolas"/>
        </w:rPr>
        <w:t>. Input "3.1"</w:t>
      </w:r>
      <w:r w:rsidRPr="00DB1455">
        <w:rPr>
          <w:rFonts w:ascii="Consolas" w:hAnsi="Consolas"/>
          <w:noProof/>
        </w:rPr>
        <w:t xml:space="preserve"> for coats needed</w:t>
      </w:r>
    </w:p>
    <w:sectPr w:rsidR="00EB336F" w:rsidRPr="00DB1455" w:rsidSect="00B012E4">
      <w:type w:val="continuous"/>
      <w:pgSz w:w="12240" w:h="15840"/>
      <w:pgMar w:top="1440" w:right="1800" w:bottom="1440" w:left="1800" w:header="708" w:footer="708" w:gutter="0"/>
      <w:cols w:num="2"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7C3EBE"/>
    <w:multiLevelType w:val="hybridMultilevel"/>
    <w:tmpl w:val="AD52B144"/>
    <w:lvl w:ilvl="0" w:tplc="326831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35505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2NDQwsDA2NzYzMjBS0lEKTi0uzszPAykwNKgFANqAPe8tAAAA"/>
  </w:docVars>
  <w:rsids>
    <w:rsidRoot w:val="00421F03"/>
    <w:rsid w:val="00024555"/>
    <w:rsid w:val="000351CE"/>
    <w:rsid w:val="00043BFA"/>
    <w:rsid w:val="00064346"/>
    <w:rsid w:val="00065E63"/>
    <w:rsid w:val="000744A2"/>
    <w:rsid w:val="000C56A1"/>
    <w:rsid w:val="00100936"/>
    <w:rsid w:val="00122BC1"/>
    <w:rsid w:val="001440B0"/>
    <w:rsid w:val="00145EC5"/>
    <w:rsid w:val="001974FB"/>
    <w:rsid w:val="001C217C"/>
    <w:rsid w:val="001F38EA"/>
    <w:rsid w:val="00220751"/>
    <w:rsid w:val="00221267"/>
    <w:rsid w:val="00243214"/>
    <w:rsid w:val="0025182B"/>
    <w:rsid w:val="002810E6"/>
    <w:rsid w:val="002A363C"/>
    <w:rsid w:val="002F4833"/>
    <w:rsid w:val="0036410C"/>
    <w:rsid w:val="003754D1"/>
    <w:rsid w:val="003C00B2"/>
    <w:rsid w:val="003C1DB9"/>
    <w:rsid w:val="003C3BD4"/>
    <w:rsid w:val="003F22FE"/>
    <w:rsid w:val="004077A4"/>
    <w:rsid w:val="00416FE7"/>
    <w:rsid w:val="00421F03"/>
    <w:rsid w:val="00454720"/>
    <w:rsid w:val="00455440"/>
    <w:rsid w:val="004D3359"/>
    <w:rsid w:val="00563627"/>
    <w:rsid w:val="005E55D3"/>
    <w:rsid w:val="005F3824"/>
    <w:rsid w:val="00606B90"/>
    <w:rsid w:val="00642282"/>
    <w:rsid w:val="00687B47"/>
    <w:rsid w:val="00691330"/>
    <w:rsid w:val="006A2718"/>
    <w:rsid w:val="006C2DAF"/>
    <w:rsid w:val="006E750D"/>
    <w:rsid w:val="00700B73"/>
    <w:rsid w:val="00774EB9"/>
    <w:rsid w:val="0079056B"/>
    <w:rsid w:val="00832C65"/>
    <w:rsid w:val="00897854"/>
    <w:rsid w:val="009018B7"/>
    <w:rsid w:val="009B4946"/>
    <w:rsid w:val="009D400C"/>
    <w:rsid w:val="00A12C81"/>
    <w:rsid w:val="00A25129"/>
    <w:rsid w:val="00A50256"/>
    <w:rsid w:val="00A5236A"/>
    <w:rsid w:val="00AF6592"/>
    <w:rsid w:val="00B012E4"/>
    <w:rsid w:val="00B438DA"/>
    <w:rsid w:val="00B747BA"/>
    <w:rsid w:val="00BB3373"/>
    <w:rsid w:val="00BF04FF"/>
    <w:rsid w:val="00BF3CD5"/>
    <w:rsid w:val="00C26766"/>
    <w:rsid w:val="00C760EE"/>
    <w:rsid w:val="00D00DAE"/>
    <w:rsid w:val="00D02944"/>
    <w:rsid w:val="00D346D2"/>
    <w:rsid w:val="00D55316"/>
    <w:rsid w:val="00D728E6"/>
    <w:rsid w:val="00D84089"/>
    <w:rsid w:val="00D91919"/>
    <w:rsid w:val="00DB1455"/>
    <w:rsid w:val="00E05D68"/>
    <w:rsid w:val="00E1227E"/>
    <w:rsid w:val="00E20F1D"/>
    <w:rsid w:val="00EA3F84"/>
    <w:rsid w:val="00EB0CC4"/>
    <w:rsid w:val="00EB336F"/>
    <w:rsid w:val="00EE3A2F"/>
    <w:rsid w:val="00F059BE"/>
    <w:rsid w:val="00F078C2"/>
    <w:rsid w:val="00F10FCB"/>
    <w:rsid w:val="00F44CEB"/>
    <w:rsid w:val="00FC3443"/>
    <w:rsid w:val="00FD3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61ADA"/>
  <w15:chartTrackingRefBased/>
  <w15:docId w15:val="{70444C28-2950-4444-B774-EF5810D1D4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400C"/>
    <w:pPr>
      <w:spacing w:after="0"/>
    </w:pPr>
    <w:rPr>
      <w:rFonts w:eastAsiaTheme="minorHAnsi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544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2718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5544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ListParagraph">
    <w:name w:val="List Paragraph"/>
    <w:basedOn w:val="Normal"/>
    <w:uiPriority w:val="34"/>
    <w:qFormat/>
    <w:rsid w:val="0045544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45544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02944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6A271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table" w:styleId="TableGrid">
    <w:name w:val="Table Grid"/>
    <w:basedOn w:val="TableNormal"/>
    <w:uiPriority w:val="39"/>
    <w:rsid w:val="002810E6"/>
    <w:pPr>
      <w:spacing w:after="0" w:line="240" w:lineRule="auto"/>
    </w:pPr>
    <w:rPr>
      <w:rFonts w:eastAsiaTheme="minorHAns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720BC0-90B2-4D12-B3F4-F92077EC40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13</Pages>
  <Words>1044</Words>
  <Characters>595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zhang Wu</dc:creator>
  <cp:keywords/>
  <dc:description/>
  <cp:lastModifiedBy>Yanzhang Wu</cp:lastModifiedBy>
  <cp:revision>72</cp:revision>
  <dcterms:created xsi:type="dcterms:W3CDTF">2022-06-11T03:16:00Z</dcterms:created>
  <dcterms:modified xsi:type="dcterms:W3CDTF">2022-06-18T00:39:00Z</dcterms:modified>
</cp:coreProperties>
</file>